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6E13" w:rsidRPr="00BC6E13" w:rsidRDefault="00BC6E13" w:rsidP="00BC6E13">
      <w:pPr>
        <w:spacing w:after="0" w:line="360" w:lineRule="auto"/>
        <w:jc w:val="center"/>
        <w:rPr>
          <w:rFonts w:ascii="Times New Roman" w:hAnsi="Times New Roman" w:cs="Times New Roman"/>
          <w:b/>
          <w:sz w:val="24"/>
          <w:szCs w:val="24"/>
        </w:rPr>
      </w:pPr>
      <w:r w:rsidRPr="00BC6E13">
        <w:rPr>
          <w:rFonts w:ascii="Times New Roman" w:hAnsi="Times New Roman" w:cs="Times New Roman"/>
          <w:b/>
          <w:sz w:val="24"/>
          <w:szCs w:val="24"/>
        </w:rPr>
        <w:t>MESLEK LOKANTAS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Gelişim Alanı:</w:t>
            </w:r>
          </w:p>
        </w:tc>
        <w:tc>
          <w:tcPr>
            <w:tcW w:w="7513" w:type="dxa"/>
          </w:tcPr>
          <w:p w:rsidR="00BF2FB1" w:rsidRPr="00010918" w:rsidRDefault="005E0E7D" w:rsidP="00EB7B6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iyer</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Yeterlik Alanı:</w:t>
            </w:r>
          </w:p>
        </w:tc>
        <w:tc>
          <w:tcPr>
            <w:tcW w:w="7513" w:type="dxa"/>
          </w:tcPr>
          <w:p w:rsidR="00BF2FB1" w:rsidRPr="00010918" w:rsidRDefault="005E0E7D" w:rsidP="00EB7B6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iyer Farkındalığı</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Kazanım/Hafta:</w:t>
            </w:r>
          </w:p>
        </w:tc>
        <w:tc>
          <w:tcPr>
            <w:tcW w:w="7513" w:type="dxa"/>
          </w:tcPr>
          <w:p w:rsidR="00BF2FB1" w:rsidRPr="00010918" w:rsidRDefault="005E0E7D" w:rsidP="00EB7B6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Mesleki değerlerinin farkına varır</w:t>
            </w:r>
            <w:r w:rsidR="00076883">
              <w:rPr>
                <w:rFonts w:ascii="Times New Roman" w:hAnsi="Times New Roman" w:cs="Times New Roman"/>
                <w:sz w:val="24"/>
                <w:szCs w:val="24"/>
              </w:rPr>
              <w:t>.</w:t>
            </w:r>
            <w:r w:rsidR="00BC6E13">
              <w:rPr>
                <w:rFonts w:ascii="Times New Roman" w:hAnsi="Times New Roman" w:cs="Times New Roman"/>
                <w:sz w:val="24"/>
                <w:szCs w:val="24"/>
              </w:rPr>
              <w:t xml:space="preserve"> </w:t>
            </w:r>
            <w:r>
              <w:rPr>
                <w:rFonts w:ascii="Times New Roman" w:hAnsi="Times New Roman" w:cs="Times New Roman"/>
                <w:sz w:val="24"/>
                <w:szCs w:val="24"/>
              </w:rPr>
              <w:t>/</w:t>
            </w:r>
            <w:r w:rsidR="00EB7B61">
              <w:rPr>
                <w:rFonts w:ascii="Times New Roman" w:hAnsi="Times New Roman" w:cs="Times New Roman"/>
                <w:sz w:val="24"/>
                <w:szCs w:val="24"/>
              </w:rPr>
              <w:t xml:space="preserve"> </w:t>
            </w:r>
            <w:r>
              <w:rPr>
                <w:rFonts w:ascii="Times New Roman" w:hAnsi="Times New Roman" w:cs="Times New Roman"/>
                <w:sz w:val="24"/>
                <w:szCs w:val="24"/>
              </w:rPr>
              <w:t>13. Hafta</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Sınıf Düzeyi:</w:t>
            </w:r>
          </w:p>
        </w:tc>
        <w:tc>
          <w:tcPr>
            <w:tcW w:w="7513" w:type="dxa"/>
          </w:tcPr>
          <w:p w:rsidR="00BF2FB1" w:rsidRPr="00010918" w:rsidRDefault="005E0E7D" w:rsidP="00EB7B6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8</w:t>
            </w:r>
            <w:r w:rsidR="00BC6E13">
              <w:rPr>
                <w:rFonts w:ascii="Times New Roman" w:hAnsi="Times New Roman" w:cs="Times New Roman"/>
                <w:sz w:val="24"/>
                <w:szCs w:val="24"/>
              </w:rPr>
              <w:t>. S</w:t>
            </w:r>
            <w:r w:rsidR="002C031A">
              <w:rPr>
                <w:rFonts w:ascii="Times New Roman" w:hAnsi="Times New Roman" w:cs="Times New Roman"/>
                <w:sz w:val="24"/>
                <w:szCs w:val="24"/>
              </w:rPr>
              <w:t xml:space="preserve">ınıf </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Süre:</w:t>
            </w:r>
          </w:p>
        </w:tc>
        <w:tc>
          <w:tcPr>
            <w:tcW w:w="7513" w:type="dxa"/>
          </w:tcPr>
          <w:p w:rsidR="00BF2FB1" w:rsidRPr="00010918" w:rsidRDefault="005E0E7D" w:rsidP="00EB7B61">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40 </w:t>
            </w:r>
            <w:proofErr w:type="spellStart"/>
            <w:r>
              <w:rPr>
                <w:rFonts w:ascii="Times New Roman" w:hAnsi="Times New Roman" w:cs="Times New Roman"/>
                <w:sz w:val="24"/>
                <w:szCs w:val="24"/>
              </w:rPr>
              <w:t>dk</w:t>
            </w:r>
            <w:proofErr w:type="spellEnd"/>
            <w:r w:rsidR="00BC6E13">
              <w:rPr>
                <w:rFonts w:ascii="Times New Roman" w:hAnsi="Times New Roman" w:cs="Times New Roman"/>
                <w:sz w:val="24"/>
                <w:szCs w:val="24"/>
              </w:rPr>
              <w:t xml:space="preserve"> (</w:t>
            </w:r>
            <w:r w:rsidR="00076883">
              <w:rPr>
                <w:rFonts w:ascii="Times New Roman" w:hAnsi="Times New Roman" w:cs="Times New Roman"/>
                <w:sz w:val="24"/>
                <w:szCs w:val="24"/>
              </w:rPr>
              <w:t>Bir ders saati)</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Araç-Gereçler:</w:t>
            </w:r>
          </w:p>
        </w:tc>
        <w:tc>
          <w:tcPr>
            <w:tcW w:w="7513" w:type="dxa"/>
          </w:tcPr>
          <w:p w:rsidR="00C5484A" w:rsidRPr="002C031A" w:rsidRDefault="00BC6E13" w:rsidP="00EB7B61">
            <w:pPr>
              <w:pStyle w:val="ListeParagraf"/>
              <w:numPr>
                <w:ilvl w:val="0"/>
                <w:numId w:val="3"/>
              </w:numPr>
              <w:spacing w:after="0"/>
              <w:jc w:val="both"/>
              <w:rPr>
                <w:rFonts w:ascii="Times New Roman" w:hAnsi="Times New Roman"/>
                <w:sz w:val="24"/>
                <w:szCs w:val="24"/>
              </w:rPr>
            </w:pPr>
            <w:r>
              <w:rPr>
                <w:rFonts w:ascii="Times New Roman" w:hAnsi="Times New Roman"/>
                <w:sz w:val="24"/>
                <w:szCs w:val="24"/>
              </w:rPr>
              <w:t>Çalışma Yaprağı-</w:t>
            </w:r>
            <w:r w:rsidR="00867322" w:rsidRPr="002C031A">
              <w:rPr>
                <w:rFonts w:ascii="Times New Roman" w:hAnsi="Times New Roman"/>
                <w:sz w:val="24"/>
                <w:szCs w:val="24"/>
              </w:rPr>
              <w:t>1</w:t>
            </w:r>
          </w:p>
          <w:p w:rsidR="003F523C" w:rsidRPr="002C031A" w:rsidRDefault="00BC6E13" w:rsidP="00EB7B61">
            <w:pPr>
              <w:pStyle w:val="ListeParagraf"/>
              <w:numPr>
                <w:ilvl w:val="0"/>
                <w:numId w:val="3"/>
              </w:numPr>
              <w:spacing w:after="0"/>
              <w:jc w:val="both"/>
              <w:rPr>
                <w:rFonts w:ascii="Times New Roman" w:hAnsi="Times New Roman"/>
                <w:sz w:val="24"/>
                <w:szCs w:val="24"/>
              </w:rPr>
            </w:pPr>
            <w:r>
              <w:rPr>
                <w:rFonts w:ascii="Times New Roman" w:hAnsi="Times New Roman"/>
                <w:sz w:val="24"/>
                <w:szCs w:val="24"/>
              </w:rPr>
              <w:t>Çalışma Yaprağı-</w:t>
            </w:r>
            <w:r w:rsidR="00C5484A" w:rsidRPr="002C031A">
              <w:rPr>
                <w:rFonts w:ascii="Times New Roman" w:hAnsi="Times New Roman"/>
                <w:sz w:val="24"/>
                <w:szCs w:val="24"/>
              </w:rPr>
              <w:t>2</w:t>
            </w:r>
          </w:p>
          <w:p w:rsidR="005324E7" w:rsidRPr="002C031A" w:rsidRDefault="00DB6284" w:rsidP="00EB7B61">
            <w:pPr>
              <w:pStyle w:val="ListeParagraf"/>
              <w:numPr>
                <w:ilvl w:val="0"/>
                <w:numId w:val="3"/>
              </w:numPr>
              <w:spacing w:after="0"/>
              <w:jc w:val="both"/>
              <w:rPr>
                <w:rFonts w:ascii="Times New Roman" w:hAnsi="Times New Roman"/>
                <w:sz w:val="24"/>
                <w:szCs w:val="24"/>
              </w:rPr>
            </w:pPr>
            <w:r w:rsidRPr="002C031A">
              <w:rPr>
                <w:rFonts w:ascii="Times New Roman" w:hAnsi="Times New Roman"/>
                <w:sz w:val="24"/>
                <w:szCs w:val="24"/>
              </w:rPr>
              <w:t>Etkinlik Bilgi Notu</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Uygulayıcı İçin Ön Hazırlık:</w:t>
            </w:r>
          </w:p>
        </w:tc>
        <w:tc>
          <w:tcPr>
            <w:tcW w:w="7513" w:type="dxa"/>
          </w:tcPr>
          <w:p w:rsidR="00C04F36" w:rsidRPr="002C031A" w:rsidRDefault="00BC6E13" w:rsidP="00EB7B61">
            <w:pPr>
              <w:pStyle w:val="ListeParagraf"/>
              <w:numPr>
                <w:ilvl w:val="0"/>
                <w:numId w:val="4"/>
              </w:numPr>
              <w:spacing w:after="0"/>
              <w:jc w:val="both"/>
              <w:rPr>
                <w:rFonts w:ascii="Times New Roman" w:hAnsi="Times New Roman"/>
                <w:sz w:val="24"/>
                <w:szCs w:val="24"/>
              </w:rPr>
            </w:pPr>
            <w:r>
              <w:rPr>
                <w:rFonts w:ascii="Times New Roman" w:hAnsi="Times New Roman"/>
                <w:sz w:val="24"/>
                <w:szCs w:val="24"/>
              </w:rPr>
              <w:t>Çalışma Yaprağı-</w:t>
            </w:r>
            <w:r w:rsidR="00C5484A" w:rsidRPr="002C031A">
              <w:rPr>
                <w:rFonts w:ascii="Times New Roman" w:hAnsi="Times New Roman"/>
                <w:sz w:val="24"/>
                <w:szCs w:val="24"/>
              </w:rPr>
              <w:t xml:space="preserve">1 poster boyutunda çıkarılarak tahtaya asılır. Eğer buna </w:t>
            </w:r>
            <w:r w:rsidR="00530CC7" w:rsidRPr="002C031A">
              <w:rPr>
                <w:rFonts w:ascii="Times New Roman" w:hAnsi="Times New Roman"/>
                <w:sz w:val="24"/>
                <w:szCs w:val="24"/>
              </w:rPr>
              <w:t>imkân</w:t>
            </w:r>
            <w:r w:rsidR="00C5484A" w:rsidRPr="002C031A">
              <w:rPr>
                <w:rFonts w:ascii="Times New Roman" w:hAnsi="Times New Roman"/>
                <w:sz w:val="24"/>
                <w:szCs w:val="24"/>
              </w:rPr>
              <w:t xml:space="preserve"> yoksa etkinlikten 10 dakika önce tahtaya yazılabilir. </w:t>
            </w:r>
          </w:p>
          <w:p w:rsidR="005324E7" w:rsidRPr="002C031A" w:rsidRDefault="005324E7" w:rsidP="00EB7B61">
            <w:pPr>
              <w:pStyle w:val="ListeParagraf"/>
              <w:numPr>
                <w:ilvl w:val="0"/>
                <w:numId w:val="4"/>
              </w:numPr>
              <w:spacing w:after="0"/>
              <w:jc w:val="both"/>
              <w:rPr>
                <w:rFonts w:ascii="Times New Roman" w:hAnsi="Times New Roman"/>
                <w:sz w:val="24"/>
                <w:szCs w:val="24"/>
              </w:rPr>
            </w:pPr>
            <w:r w:rsidRPr="002C031A">
              <w:rPr>
                <w:rFonts w:ascii="Times New Roman" w:hAnsi="Times New Roman"/>
                <w:sz w:val="24"/>
                <w:szCs w:val="24"/>
              </w:rPr>
              <w:t>Çalışma Yaprağı</w:t>
            </w:r>
            <w:r w:rsidR="00BC6E13">
              <w:rPr>
                <w:rFonts w:ascii="Times New Roman" w:hAnsi="Times New Roman"/>
                <w:sz w:val="24"/>
                <w:szCs w:val="24"/>
              </w:rPr>
              <w:t>-</w:t>
            </w:r>
            <w:r w:rsidRPr="002C031A">
              <w:rPr>
                <w:rFonts w:ascii="Times New Roman" w:hAnsi="Times New Roman"/>
                <w:sz w:val="24"/>
                <w:szCs w:val="24"/>
              </w:rPr>
              <w:t>2 öğrenci sayısınca çoğaltılır.</w:t>
            </w:r>
          </w:p>
          <w:p w:rsidR="00DB6284" w:rsidRPr="002C031A" w:rsidRDefault="00DB6284" w:rsidP="00EB7B61">
            <w:pPr>
              <w:pStyle w:val="ListeParagraf"/>
              <w:numPr>
                <w:ilvl w:val="0"/>
                <w:numId w:val="4"/>
              </w:numPr>
              <w:spacing w:after="0"/>
              <w:jc w:val="both"/>
              <w:rPr>
                <w:rFonts w:ascii="Times New Roman" w:hAnsi="Times New Roman"/>
                <w:sz w:val="24"/>
                <w:szCs w:val="24"/>
              </w:rPr>
            </w:pPr>
            <w:r w:rsidRPr="002C031A">
              <w:rPr>
                <w:rFonts w:ascii="Times New Roman" w:hAnsi="Times New Roman"/>
                <w:sz w:val="24"/>
                <w:szCs w:val="24"/>
              </w:rPr>
              <w:t>Etkinlik Bilgi Notu uygulayıcı tarafından okunur.</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Süreç (Uygulama Basamakları):</w:t>
            </w:r>
          </w:p>
        </w:tc>
        <w:tc>
          <w:tcPr>
            <w:tcW w:w="7513" w:type="dxa"/>
          </w:tcPr>
          <w:p w:rsidR="00EB7B61" w:rsidRDefault="00EB7B61" w:rsidP="00EB7B61">
            <w:pPr>
              <w:pStyle w:val="ListeParagraf1"/>
              <w:numPr>
                <w:ilvl w:val="0"/>
                <w:numId w:val="10"/>
              </w:numPr>
              <w:spacing w:line="276" w:lineRule="auto"/>
              <w:jc w:val="both"/>
              <w:rPr>
                <w:rFonts w:ascii="Times New Roman" w:hAnsi="Times New Roman"/>
              </w:rPr>
            </w:pPr>
            <w:r>
              <w:rPr>
                <w:rFonts w:ascii="Times New Roman" w:hAnsi="Times New Roman"/>
              </w:rPr>
              <w:t>Çalışma Yaprağı-1 tahtaya asılır.</w:t>
            </w:r>
          </w:p>
          <w:p w:rsidR="00C75442" w:rsidRDefault="005C1837" w:rsidP="00EB7B61">
            <w:pPr>
              <w:pStyle w:val="ListeParagraf1"/>
              <w:numPr>
                <w:ilvl w:val="0"/>
                <w:numId w:val="10"/>
              </w:numPr>
              <w:spacing w:line="276" w:lineRule="auto"/>
              <w:jc w:val="both"/>
              <w:rPr>
                <w:rFonts w:ascii="Times New Roman" w:hAnsi="Times New Roman"/>
              </w:rPr>
            </w:pPr>
            <w:r>
              <w:rPr>
                <w:rFonts w:ascii="Times New Roman" w:hAnsi="Times New Roman"/>
              </w:rPr>
              <w:t>Aşağıdaki yönerge ile etkinlik başlatılır.</w:t>
            </w:r>
          </w:p>
          <w:p w:rsidR="00AC2CA6" w:rsidRPr="002C031A" w:rsidRDefault="002C031A" w:rsidP="00EB7B61">
            <w:pPr>
              <w:pStyle w:val="ListeParagraf1"/>
              <w:spacing w:line="276" w:lineRule="auto"/>
              <w:ind w:left="0"/>
              <w:jc w:val="both"/>
              <w:rPr>
                <w:rFonts w:ascii="Times New Roman" w:hAnsi="Times New Roman"/>
                <w:i/>
              </w:rPr>
            </w:pPr>
            <w:r w:rsidRPr="002C031A">
              <w:rPr>
                <w:rFonts w:ascii="Times New Roman" w:hAnsi="Times New Roman"/>
                <w:i/>
              </w:rPr>
              <w:t>“</w:t>
            </w:r>
            <w:r w:rsidR="00EB7B61">
              <w:rPr>
                <w:rFonts w:ascii="Times New Roman" w:hAnsi="Times New Roman"/>
                <w:i/>
              </w:rPr>
              <w:t xml:space="preserve">Sevgili öğrenciler, </w:t>
            </w:r>
            <w:r w:rsidR="005C1837" w:rsidRPr="002C031A">
              <w:rPr>
                <w:rFonts w:ascii="Times New Roman" w:hAnsi="Times New Roman"/>
                <w:i/>
              </w:rPr>
              <w:t>bugün mesleki değerler ile ilgili bir etkinlik yapacağız.</w:t>
            </w:r>
            <w:r w:rsidR="00936713" w:rsidRPr="00936713">
              <w:rPr>
                <w:rFonts w:asciiTheme="minorHAnsi" w:eastAsiaTheme="minorEastAsia" w:hAnsi="Tw Cen MT" w:cstheme="minorBidi"/>
                <w:b/>
                <w:bCs/>
                <w:i/>
                <w:iCs/>
                <w:color w:val="FF0000"/>
                <w:kern w:val="24"/>
                <w:sz w:val="44"/>
                <w:szCs w:val="44"/>
                <w:lang w:eastAsia="tr-TR"/>
              </w:rPr>
              <w:t xml:space="preserve"> </w:t>
            </w:r>
            <w:r w:rsidR="0049606D" w:rsidRPr="00936713">
              <w:rPr>
                <w:rFonts w:ascii="Times New Roman" w:hAnsi="Times New Roman"/>
                <w:b/>
                <w:bCs/>
                <w:i/>
                <w:iCs/>
              </w:rPr>
              <w:t>Meslek</w:t>
            </w:r>
            <w:r w:rsidR="00EB7B61">
              <w:rPr>
                <w:rFonts w:ascii="Times New Roman" w:hAnsi="Times New Roman"/>
                <w:b/>
                <w:bCs/>
                <w:i/>
                <w:iCs/>
              </w:rPr>
              <w:t>i</w:t>
            </w:r>
            <w:r w:rsidR="0049606D" w:rsidRPr="00936713">
              <w:rPr>
                <w:rFonts w:ascii="Times New Roman" w:hAnsi="Times New Roman"/>
                <w:b/>
                <w:bCs/>
                <w:i/>
                <w:iCs/>
              </w:rPr>
              <w:t xml:space="preserve"> </w:t>
            </w:r>
            <w:r w:rsidR="00EB7B61">
              <w:rPr>
                <w:rFonts w:ascii="Times New Roman" w:hAnsi="Times New Roman"/>
                <w:b/>
                <w:bCs/>
                <w:i/>
                <w:iCs/>
              </w:rPr>
              <w:t>değerler</w:t>
            </w:r>
            <w:r w:rsidR="00936713">
              <w:rPr>
                <w:rFonts w:ascii="Times New Roman" w:hAnsi="Times New Roman"/>
                <w:b/>
                <w:bCs/>
                <w:i/>
                <w:iCs/>
              </w:rPr>
              <w:t>,</w:t>
            </w:r>
            <w:r w:rsidR="0049606D" w:rsidRPr="00936713">
              <w:rPr>
                <w:rFonts w:ascii="Times New Roman" w:hAnsi="Times New Roman"/>
                <w:i/>
              </w:rPr>
              <w:t xml:space="preserve"> hem meslek görevleri hem de bu görevlerin yürütüldüğü ortam ve sağlanan kazanç, ödül vb. </w:t>
            </w:r>
            <w:r w:rsidR="00BC6E13" w:rsidRPr="00936713">
              <w:rPr>
                <w:rFonts w:ascii="Times New Roman" w:hAnsi="Times New Roman"/>
                <w:i/>
              </w:rPr>
              <w:t>gibi sonuçlardan kaynaklanan</w:t>
            </w:r>
            <w:r w:rsidR="0049606D" w:rsidRPr="00936713">
              <w:rPr>
                <w:rFonts w:ascii="Times New Roman" w:hAnsi="Times New Roman"/>
                <w:i/>
              </w:rPr>
              <w:t xml:space="preserve"> doyumlarla ilgili bir kavramdır</w:t>
            </w:r>
            <w:r w:rsidR="00EB7B61">
              <w:rPr>
                <w:rFonts w:ascii="Times New Roman" w:hAnsi="Times New Roman"/>
                <w:i/>
              </w:rPr>
              <w:t xml:space="preserve">. </w:t>
            </w:r>
            <w:r w:rsidR="00967402" w:rsidRPr="002C031A">
              <w:rPr>
                <w:rFonts w:ascii="Times New Roman" w:hAnsi="Times New Roman"/>
                <w:i/>
              </w:rPr>
              <w:t>Meslek</w:t>
            </w:r>
            <w:r w:rsidR="00DB6284" w:rsidRPr="002C031A">
              <w:rPr>
                <w:rFonts w:ascii="Times New Roman" w:hAnsi="Times New Roman"/>
                <w:i/>
              </w:rPr>
              <w:t>i</w:t>
            </w:r>
            <w:r w:rsidR="002E5BF0">
              <w:rPr>
                <w:rFonts w:ascii="Times New Roman" w:hAnsi="Times New Roman"/>
                <w:i/>
              </w:rPr>
              <w:t xml:space="preserve"> </w:t>
            </w:r>
            <w:r w:rsidR="00DB6284" w:rsidRPr="002C031A">
              <w:rPr>
                <w:rFonts w:ascii="Times New Roman" w:hAnsi="Times New Roman"/>
                <w:i/>
              </w:rPr>
              <w:t>değerler</w:t>
            </w:r>
            <w:r w:rsidR="00967402" w:rsidRPr="002C031A">
              <w:rPr>
                <w:rFonts w:ascii="Times New Roman" w:hAnsi="Times New Roman"/>
                <w:i/>
              </w:rPr>
              <w:t>, bir mesleği birey için değerli kılan özellikler anlamına</w:t>
            </w:r>
            <w:r w:rsidR="00936713">
              <w:rPr>
                <w:rFonts w:ascii="Times New Roman" w:hAnsi="Times New Roman"/>
                <w:i/>
              </w:rPr>
              <w:t xml:space="preserve"> da</w:t>
            </w:r>
            <w:r w:rsidR="00967402" w:rsidRPr="002C031A">
              <w:rPr>
                <w:rFonts w:ascii="Times New Roman" w:hAnsi="Times New Roman"/>
                <w:i/>
              </w:rPr>
              <w:t xml:space="preserve"> gelir</w:t>
            </w:r>
            <w:r w:rsidR="009C1F06" w:rsidRPr="002C031A">
              <w:rPr>
                <w:rFonts w:ascii="Times New Roman" w:hAnsi="Times New Roman"/>
                <w:i/>
              </w:rPr>
              <w:t>. Mesleğin kazanç durumu,</w:t>
            </w:r>
            <w:r w:rsidR="002E5BF0">
              <w:rPr>
                <w:rFonts w:ascii="Times New Roman" w:hAnsi="Times New Roman"/>
                <w:i/>
              </w:rPr>
              <w:t xml:space="preserve"> </w:t>
            </w:r>
            <w:r w:rsidR="009C1F06" w:rsidRPr="002C031A">
              <w:rPr>
                <w:rFonts w:ascii="Times New Roman" w:hAnsi="Times New Roman"/>
                <w:i/>
              </w:rPr>
              <w:t>sosyal güvencesi, kazandırdığı toplumsal saygınlı</w:t>
            </w:r>
            <w:r w:rsidR="00EB7B61">
              <w:rPr>
                <w:rFonts w:ascii="Times New Roman" w:hAnsi="Times New Roman"/>
                <w:i/>
              </w:rPr>
              <w:t>k bu değerlere örnek verilebilir.</w:t>
            </w:r>
            <w:r w:rsidR="00936713">
              <w:rPr>
                <w:rStyle w:val="DipnotBavurusu"/>
              </w:rPr>
              <w:t xml:space="preserve">. </w:t>
            </w:r>
            <w:r w:rsidR="00967402" w:rsidRPr="002C031A">
              <w:rPr>
                <w:rFonts w:ascii="Times New Roman" w:hAnsi="Times New Roman"/>
                <w:i/>
              </w:rPr>
              <w:t>Etkinlik sürecinde mesleki değerlerin ne olduğundan bahsederken bu değerlerin sizler için nasıl bir anlam ifade ettiği ve sizlerin mesleki değerlerinin neler o</w:t>
            </w:r>
            <w:r w:rsidR="00EB7B61">
              <w:rPr>
                <w:rFonts w:ascii="Times New Roman" w:hAnsi="Times New Roman"/>
                <w:i/>
              </w:rPr>
              <w:t xml:space="preserve">labileceği üzerine düşüneceğiz. </w:t>
            </w:r>
            <w:r w:rsidR="00DB6284" w:rsidRPr="002C031A">
              <w:rPr>
                <w:rFonts w:ascii="Times New Roman" w:hAnsi="Times New Roman"/>
                <w:i/>
              </w:rPr>
              <w:t>T</w:t>
            </w:r>
            <w:r w:rsidR="00426E37" w:rsidRPr="002C031A">
              <w:rPr>
                <w:rFonts w:ascii="Times New Roman" w:hAnsi="Times New Roman"/>
                <w:i/>
              </w:rPr>
              <w:t>ahtada mesleki değerler ve bu değerlerin açıklamalarını görüyorsunuz. Lütfen bu mesleki değerleri ve açı</w:t>
            </w:r>
            <w:r w:rsidRPr="002C031A">
              <w:rPr>
                <w:rFonts w:ascii="Times New Roman" w:hAnsi="Times New Roman"/>
                <w:i/>
              </w:rPr>
              <w:t>klamalarını dikkatle inceleyin."</w:t>
            </w:r>
          </w:p>
          <w:p w:rsidR="002E5BF0" w:rsidRDefault="00530CC7" w:rsidP="00EB7B61">
            <w:pPr>
              <w:pStyle w:val="ListeParagraf1"/>
              <w:numPr>
                <w:ilvl w:val="0"/>
                <w:numId w:val="10"/>
              </w:numPr>
              <w:spacing w:line="276" w:lineRule="auto"/>
              <w:jc w:val="both"/>
              <w:rPr>
                <w:rFonts w:ascii="Times New Roman" w:hAnsi="Times New Roman"/>
              </w:rPr>
            </w:pPr>
            <w:r w:rsidRPr="002E5BF0">
              <w:rPr>
                <w:rFonts w:ascii="Times New Roman" w:hAnsi="Times New Roman"/>
              </w:rPr>
              <w:t>Öğrenciler incele</w:t>
            </w:r>
            <w:r w:rsidR="00323C63" w:rsidRPr="002E5BF0">
              <w:rPr>
                <w:rFonts w:ascii="Times New Roman" w:hAnsi="Times New Roman"/>
              </w:rPr>
              <w:t>meyi bitirdikten sonra Çalışma Y</w:t>
            </w:r>
            <w:r w:rsidR="00EB7B61">
              <w:rPr>
                <w:rFonts w:ascii="Times New Roman" w:hAnsi="Times New Roman"/>
              </w:rPr>
              <w:t>aprağı-</w:t>
            </w:r>
            <w:r w:rsidRPr="002E5BF0">
              <w:rPr>
                <w:rFonts w:ascii="Times New Roman" w:hAnsi="Times New Roman"/>
              </w:rPr>
              <w:t xml:space="preserve">2 </w:t>
            </w:r>
            <w:r w:rsidR="00486185" w:rsidRPr="002E5BF0">
              <w:rPr>
                <w:rFonts w:ascii="Times New Roman" w:hAnsi="Times New Roman"/>
              </w:rPr>
              <w:t>öğrencilere dağıtılı</w:t>
            </w:r>
            <w:r w:rsidR="002E5BF0">
              <w:rPr>
                <w:rFonts w:ascii="Times New Roman" w:hAnsi="Times New Roman"/>
              </w:rPr>
              <w:t>r</w:t>
            </w:r>
            <w:r w:rsidR="002E5BF0" w:rsidRPr="002E5BF0">
              <w:rPr>
                <w:rFonts w:ascii="Times New Roman" w:hAnsi="Times New Roman"/>
              </w:rPr>
              <w:t xml:space="preserve">. Uygulayıcı tarafından okunacak Etkinlik Bilgi Notunda yer alan yönergelere göre çalışma yaprağını doldurmaları </w:t>
            </w:r>
            <w:r w:rsidR="002E5BF0">
              <w:rPr>
                <w:rFonts w:ascii="Times New Roman" w:hAnsi="Times New Roman"/>
              </w:rPr>
              <w:t>isteni</w:t>
            </w:r>
            <w:r w:rsidR="00486185" w:rsidRPr="002E5BF0">
              <w:rPr>
                <w:rFonts w:ascii="Times New Roman" w:hAnsi="Times New Roman"/>
              </w:rPr>
              <w:t>r</w:t>
            </w:r>
            <w:r w:rsidR="002E5BF0">
              <w:rPr>
                <w:rFonts w:ascii="Times New Roman" w:hAnsi="Times New Roman"/>
              </w:rPr>
              <w:t>.</w:t>
            </w:r>
          </w:p>
          <w:p w:rsidR="002E5BF0" w:rsidRDefault="00530CC7" w:rsidP="00EB7B61">
            <w:pPr>
              <w:pStyle w:val="ListeParagraf1"/>
              <w:numPr>
                <w:ilvl w:val="0"/>
                <w:numId w:val="10"/>
              </w:numPr>
              <w:spacing w:line="276" w:lineRule="auto"/>
              <w:jc w:val="both"/>
              <w:rPr>
                <w:rFonts w:ascii="Times New Roman" w:hAnsi="Times New Roman"/>
              </w:rPr>
            </w:pPr>
            <w:r w:rsidRPr="002E5BF0">
              <w:rPr>
                <w:rFonts w:ascii="Times New Roman" w:hAnsi="Times New Roman"/>
              </w:rPr>
              <w:t>Süreç tartışma soruları kapsamında değerlendirilir:</w:t>
            </w:r>
          </w:p>
          <w:p w:rsidR="00530CC7" w:rsidRDefault="005324E7" w:rsidP="00EB7B61">
            <w:pPr>
              <w:pStyle w:val="ListeParagraf1"/>
              <w:numPr>
                <w:ilvl w:val="0"/>
                <w:numId w:val="12"/>
              </w:numPr>
              <w:spacing w:line="276" w:lineRule="auto"/>
              <w:jc w:val="both"/>
              <w:rPr>
                <w:rFonts w:ascii="Times New Roman" w:hAnsi="Times New Roman"/>
              </w:rPr>
            </w:pPr>
            <w:r w:rsidRPr="002E5BF0">
              <w:rPr>
                <w:rFonts w:ascii="Times New Roman" w:hAnsi="Times New Roman"/>
              </w:rPr>
              <w:t>Hangi mesleki değerlerin size uygun olduğunu fark ettiniz</w:t>
            </w:r>
            <w:r w:rsidR="00530CC7" w:rsidRPr="002E5BF0">
              <w:rPr>
                <w:rFonts w:ascii="Times New Roman" w:hAnsi="Times New Roman"/>
              </w:rPr>
              <w:t xml:space="preserve">? </w:t>
            </w:r>
          </w:p>
          <w:p w:rsidR="002E5BF0" w:rsidRDefault="002E5BF0" w:rsidP="00EB7B61">
            <w:pPr>
              <w:pStyle w:val="ListeParagraf1"/>
              <w:numPr>
                <w:ilvl w:val="0"/>
                <w:numId w:val="12"/>
              </w:numPr>
              <w:spacing w:line="276" w:lineRule="auto"/>
              <w:jc w:val="both"/>
              <w:rPr>
                <w:rFonts w:ascii="Times New Roman" w:hAnsi="Times New Roman"/>
              </w:rPr>
            </w:pPr>
            <w:r>
              <w:rPr>
                <w:rFonts w:ascii="Times New Roman" w:hAnsi="Times New Roman"/>
              </w:rPr>
              <w:t>Süreç içerisinde vazgeçmekte zorlandığınız bir mesleki değer oldu mu?</w:t>
            </w:r>
          </w:p>
          <w:p w:rsidR="002E5BF0" w:rsidRPr="00BC6E13" w:rsidRDefault="002E5BF0" w:rsidP="00625D3A">
            <w:pPr>
              <w:pStyle w:val="ListeParagraf"/>
              <w:numPr>
                <w:ilvl w:val="0"/>
                <w:numId w:val="12"/>
              </w:numPr>
              <w:spacing w:after="0"/>
              <w:jc w:val="both"/>
              <w:rPr>
                <w:rFonts w:ascii="Times New Roman" w:hAnsi="Times New Roman"/>
                <w:sz w:val="24"/>
                <w:szCs w:val="24"/>
              </w:rPr>
            </w:pPr>
            <w:r w:rsidRPr="00BC6E13">
              <w:rPr>
                <w:rFonts w:ascii="Times New Roman" w:hAnsi="Times New Roman"/>
                <w:sz w:val="24"/>
                <w:szCs w:val="24"/>
              </w:rPr>
              <w:t>Sizce mesleki değerlerinizin farkına varmak neden önemlidir?</w:t>
            </w:r>
          </w:p>
          <w:p w:rsidR="000E5E8B" w:rsidRDefault="000E5E8B" w:rsidP="00EB7B61">
            <w:pPr>
              <w:pStyle w:val="ListeParagraf1"/>
              <w:numPr>
                <w:ilvl w:val="0"/>
                <w:numId w:val="10"/>
              </w:numPr>
              <w:spacing w:line="276" w:lineRule="auto"/>
              <w:jc w:val="both"/>
              <w:rPr>
                <w:rFonts w:ascii="Times New Roman" w:hAnsi="Times New Roman"/>
              </w:rPr>
            </w:pPr>
            <w:r>
              <w:rPr>
                <w:rFonts w:ascii="Times New Roman" w:hAnsi="Times New Roman"/>
              </w:rPr>
              <w:t>Etkinlik aşağıdaki yönerge ile sonlandırılır</w:t>
            </w:r>
            <w:r w:rsidR="005324E7">
              <w:rPr>
                <w:rFonts w:ascii="Times New Roman" w:hAnsi="Times New Roman"/>
              </w:rPr>
              <w:t>.</w:t>
            </w:r>
          </w:p>
          <w:p w:rsidR="000E5E8B" w:rsidRPr="00EB7B61" w:rsidRDefault="000E5E8B" w:rsidP="00EB7B61">
            <w:pPr>
              <w:pStyle w:val="ListeParagraf1"/>
              <w:spacing w:line="276" w:lineRule="auto"/>
              <w:ind w:left="0"/>
              <w:jc w:val="both"/>
              <w:rPr>
                <w:rFonts w:ascii="Times New Roman" w:hAnsi="Times New Roman"/>
                <w:i/>
              </w:rPr>
            </w:pPr>
            <w:r>
              <w:rPr>
                <w:rFonts w:ascii="Times New Roman" w:hAnsi="Times New Roman"/>
              </w:rPr>
              <w:t xml:space="preserve">“ </w:t>
            </w:r>
            <w:r w:rsidRPr="009C1800">
              <w:rPr>
                <w:rFonts w:ascii="Times New Roman" w:hAnsi="Times New Roman"/>
                <w:i/>
              </w:rPr>
              <w:t xml:space="preserve">Bugünkü etkinliğimizde kendi mesleki değerlerimizi fark etmeye çalıştık. Herkesin birbirinden farklı mesleki değerlere sahip olduğunu, bazı değerlerin bizler için vazgeçilmez olduğunu gözlemledik. </w:t>
            </w:r>
            <w:r w:rsidR="005324E7">
              <w:rPr>
                <w:rFonts w:ascii="Times New Roman" w:hAnsi="Times New Roman"/>
                <w:i/>
              </w:rPr>
              <w:t>Hayatınızın uzun bir dönemini seçeceğiniz mesleği icra ederek geçireceğinizi düşündüğünüzde vazgeçmekte zorlandığınız bu değerlerin seçeceğiniz mesleğe karar vermek için ne kadar önemli olduğunu anlayabilirsiniz. Diğer taraftan meslek seçiminin bir süreç olduğunu ve mesleki değerlerin bu süreç içerisinde d</w:t>
            </w:r>
            <w:r w:rsidR="00EB7B61">
              <w:rPr>
                <w:rFonts w:ascii="Times New Roman" w:hAnsi="Times New Roman"/>
                <w:i/>
              </w:rPr>
              <w:t>eğişebileceğini unutmamalısınız</w:t>
            </w:r>
            <w:r w:rsidR="005324E7">
              <w:rPr>
                <w:rFonts w:ascii="Times New Roman" w:hAnsi="Times New Roman"/>
                <w:i/>
              </w:rPr>
              <w:t>.”</w:t>
            </w:r>
          </w:p>
        </w:tc>
      </w:tr>
      <w:tr w:rsidR="00BF2FB1" w:rsidRPr="00010918" w:rsidTr="00AD3A3D">
        <w:tc>
          <w:tcPr>
            <w:tcW w:w="2269" w:type="dxa"/>
          </w:tcPr>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 xml:space="preserve">Kazanımın </w:t>
            </w:r>
            <w:r w:rsidRPr="00010918">
              <w:rPr>
                <w:rFonts w:ascii="Times New Roman" w:hAnsi="Times New Roman" w:cs="Times New Roman"/>
                <w:b/>
                <w:sz w:val="24"/>
                <w:szCs w:val="24"/>
              </w:rPr>
              <w:lastRenderedPageBreak/>
              <w:t>Değerlendirilmesi:</w:t>
            </w:r>
          </w:p>
        </w:tc>
        <w:tc>
          <w:tcPr>
            <w:tcW w:w="7513" w:type="dxa"/>
          </w:tcPr>
          <w:p w:rsidR="00B35C65" w:rsidRPr="00BC6E13" w:rsidRDefault="00481466" w:rsidP="00EB7B61">
            <w:pPr>
              <w:pStyle w:val="ListeParagraf"/>
              <w:numPr>
                <w:ilvl w:val="0"/>
                <w:numId w:val="13"/>
              </w:numPr>
              <w:autoSpaceDE w:val="0"/>
              <w:autoSpaceDN w:val="0"/>
              <w:adjustRightInd w:val="0"/>
              <w:spacing w:after="0"/>
              <w:jc w:val="both"/>
              <w:rPr>
                <w:rFonts w:ascii="Times New Roman" w:hAnsi="Times New Roman"/>
                <w:sz w:val="24"/>
                <w:szCs w:val="24"/>
              </w:rPr>
            </w:pPr>
            <w:r w:rsidRPr="00BC6E13">
              <w:rPr>
                <w:rFonts w:ascii="Times New Roman" w:hAnsi="Times New Roman"/>
                <w:sz w:val="24"/>
                <w:szCs w:val="24"/>
              </w:rPr>
              <w:lastRenderedPageBreak/>
              <w:t xml:space="preserve">Öğrencilerden </w:t>
            </w:r>
            <w:r w:rsidR="00486185" w:rsidRPr="00BC6E13">
              <w:rPr>
                <w:rFonts w:ascii="Times New Roman" w:hAnsi="Times New Roman"/>
                <w:sz w:val="24"/>
                <w:szCs w:val="24"/>
              </w:rPr>
              <w:t xml:space="preserve">mesleki değer listelerini </w:t>
            </w:r>
            <w:r w:rsidR="00076883" w:rsidRPr="00BC6E13">
              <w:rPr>
                <w:rFonts w:ascii="Times New Roman" w:hAnsi="Times New Roman"/>
                <w:sz w:val="24"/>
                <w:szCs w:val="24"/>
              </w:rPr>
              <w:t xml:space="preserve">evde odalarına, panolarına </w:t>
            </w:r>
            <w:r w:rsidR="00076883" w:rsidRPr="00BC6E13">
              <w:rPr>
                <w:rFonts w:ascii="Times New Roman" w:hAnsi="Times New Roman"/>
                <w:sz w:val="24"/>
                <w:szCs w:val="24"/>
              </w:rPr>
              <w:lastRenderedPageBreak/>
              <w:t>ya da dolaplarına</w:t>
            </w:r>
            <w:r w:rsidR="00486185" w:rsidRPr="00BC6E13">
              <w:rPr>
                <w:rFonts w:ascii="Times New Roman" w:hAnsi="Times New Roman"/>
                <w:sz w:val="24"/>
                <w:szCs w:val="24"/>
              </w:rPr>
              <w:t xml:space="preserve"> asmaları istenir. </w:t>
            </w:r>
            <w:r w:rsidR="00BC6E13" w:rsidRPr="00BC6E13">
              <w:rPr>
                <w:rFonts w:ascii="Times New Roman" w:hAnsi="Times New Roman"/>
                <w:sz w:val="24"/>
                <w:szCs w:val="24"/>
              </w:rPr>
              <w:t>Yılsonuna</w:t>
            </w:r>
            <w:r w:rsidR="00486185" w:rsidRPr="00BC6E13">
              <w:rPr>
                <w:rFonts w:ascii="Times New Roman" w:hAnsi="Times New Roman"/>
                <w:sz w:val="24"/>
                <w:szCs w:val="24"/>
              </w:rPr>
              <w:t xml:space="preserve"> kadar mesleki değerlerinde </w:t>
            </w:r>
            <w:r w:rsidR="00B35C65" w:rsidRPr="00BC6E13">
              <w:rPr>
                <w:rFonts w:ascii="Times New Roman" w:hAnsi="Times New Roman"/>
                <w:sz w:val="24"/>
                <w:szCs w:val="24"/>
              </w:rPr>
              <w:t>değişiklik olursa listelerini güncellemeleri,</w:t>
            </w:r>
            <w:r w:rsidR="00076883" w:rsidRPr="00BC6E13">
              <w:rPr>
                <w:rFonts w:ascii="Times New Roman" w:hAnsi="Times New Roman"/>
                <w:sz w:val="24"/>
                <w:szCs w:val="24"/>
              </w:rPr>
              <w:t xml:space="preserve"> b</w:t>
            </w:r>
            <w:r w:rsidR="00B35C65" w:rsidRPr="00BC6E13">
              <w:rPr>
                <w:rFonts w:ascii="Times New Roman" w:hAnsi="Times New Roman"/>
                <w:sz w:val="24"/>
                <w:szCs w:val="24"/>
              </w:rPr>
              <w:t xml:space="preserve">u </w:t>
            </w:r>
            <w:r w:rsidR="00486185" w:rsidRPr="00BC6E13">
              <w:rPr>
                <w:rFonts w:ascii="Times New Roman" w:hAnsi="Times New Roman"/>
                <w:sz w:val="24"/>
                <w:szCs w:val="24"/>
              </w:rPr>
              <w:t>etkinlik</w:t>
            </w:r>
            <w:r w:rsidR="00B35C65" w:rsidRPr="00BC6E13">
              <w:rPr>
                <w:rFonts w:ascii="Times New Roman" w:hAnsi="Times New Roman"/>
                <w:sz w:val="24"/>
                <w:szCs w:val="24"/>
              </w:rPr>
              <w:t>te bahsedilenler</w:t>
            </w:r>
            <w:r w:rsidR="00486185" w:rsidRPr="00BC6E13">
              <w:rPr>
                <w:rFonts w:ascii="Times New Roman" w:hAnsi="Times New Roman"/>
                <w:sz w:val="24"/>
                <w:szCs w:val="24"/>
              </w:rPr>
              <w:t xml:space="preserve"> dışında kendilerinin keşfettikleri mesleki değerlerini listelerine eklemeleri istenir.</w:t>
            </w:r>
          </w:p>
        </w:tc>
      </w:tr>
      <w:tr w:rsidR="00BF2FB1" w:rsidRPr="00010918" w:rsidTr="00AD3A3D">
        <w:tc>
          <w:tcPr>
            <w:tcW w:w="2269" w:type="dxa"/>
          </w:tcPr>
          <w:p w:rsidR="00327B4C" w:rsidRDefault="00327B4C" w:rsidP="00EB7B61">
            <w:pPr>
              <w:spacing w:after="0" w:line="276" w:lineRule="auto"/>
              <w:rPr>
                <w:rFonts w:ascii="Times New Roman" w:hAnsi="Times New Roman" w:cs="Times New Roman"/>
                <w:b/>
                <w:sz w:val="24"/>
                <w:szCs w:val="24"/>
              </w:rPr>
            </w:pPr>
          </w:p>
          <w:p w:rsidR="00BF2FB1" w:rsidRPr="00010918" w:rsidRDefault="00BF2FB1" w:rsidP="00EB7B61">
            <w:pPr>
              <w:spacing w:after="0" w:line="276" w:lineRule="auto"/>
              <w:rPr>
                <w:rFonts w:ascii="Times New Roman" w:hAnsi="Times New Roman" w:cs="Times New Roman"/>
                <w:b/>
                <w:sz w:val="24"/>
                <w:szCs w:val="24"/>
              </w:rPr>
            </w:pPr>
            <w:r w:rsidRPr="00010918">
              <w:rPr>
                <w:rFonts w:ascii="Times New Roman" w:hAnsi="Times New Roman" w:cs="Times New Roman"/>
                <w:b/>
                <w:sz w:val="24"/>
                <w:szCs w:val="24"/>
              </w:rPr>
              <w:t>Uygulayıcıya Not:</w:t>
            </w:r>
          </w:p>
        </w:tc>
        <w:tc>
          <w:tcPr>
            <w:tcW w:w="7513" w:type="dxa"/>
          </w:tcPr>
          <w:p w:rsidR="00DA2F9C" w:rsidRDefault="00DA2F9C" w:rsidP="00EB7B61">
            <w:pPr>
              <w:spacing w:after="0"/>
              <w:jc w:val="both"/>
              <w:rPr>
                <w:rFonts w:ascii="Times New Roman" w:hAnsi="Times New Roman"/>
                <w:sz w:val="24"/>
                <w:szCs w:val="24"/>
              </w:rPr>
            </w:pPr>
          </w:p>
          <w:p w:rsidR="00327B4C" w:rsidRDefault="00327B4C" w:rsidP="00EB7B61">
            <w:pPr>
              <w:spacing w:after="0"/>
              <w:jc w:val="both"/>
              <w:rPr>
                <w:rFonts w:ascii="Times New Roman" w:hAnsi="Times New Roman"/>
                <w:sz w:val="24"/>
                <w:szCs w:val="24"/>
              </w:rPr>
            </w:pPr>
            <w:r>
              <w:rPr>
                <w:rFonts w:ascii="Times New Roman" w:hAnsi="Times New Roman"/>
                <w:sz w:val="24"/>
                <w:szCs w:val="24"/>
              </w:rPr>
              <w:t xml:space="preserve">            Özel </w:t>
            </w:r>
            <w:proofErr w:type="spellStart"/>
            <w:r>
              <w:rPr>
                <w:rFonts w:ascii="Times New Roman" w:hAnsi="Times New Roman"/>
                <w:sz w:val="24"/>
                <w:szCs w:val="24"/>
              </w:rPr>
              <w:t>gereksinimli</w:t>
            </w:r>
            <w:proofErr w:type="spellEnd"/>
            <w:r>
              <w:rPr>
                <w:rFonts w:ascii="Times New Roman" w:hAnsi="Times New Roman"/>
                <w:sz w:val="24"/>
                <w:szCs w:val="24"/>
              </w:rPr>
              <w:t xml:space="preserve"> öğrenciler için;</w:t>
            </w:r>
          </w:p>
          <w:p w:rsidR="00327B4C" w:rsidRDefault="00327B4C" w:rsidP="00327B4C">
            <w:pPr>
              <w:pStyle w:val="ListeParagraf"/>
              <w:numPr>
                <w:ilvl w:val="0"/>
                <w:numId w:val="14"/>
              </w:numPr>
              <w:spacing w:after="0"/>
              <w:jc w:val="both"/>
              <w:rPr>
                <w:rFonts w:ascii="Times New Roman" w:hAnsi="Times New Roman"/>
                <w:sz w:val="24"/>
                <w:szCs w:val="24"/>
              </w:rPr>
            </w:pPr>
            <w:r>
              <w:rPr>
                <w:rFonts w:ascii="Times New Roman" w:hAnsi="Times New Roman"/>
                <w:sz w:val="24"/>
                <w:szCs w:val="24"/>
              </w:rPr>
              <w:t>Çalışma Yaprağı-1 tahtaya yansıtılarak veya öğrencilerin detayını görebileceği büyüklükte hazırlanarak sınıfa yerleştirilebilir.</w:t>
            </w:r>
          </w:p>
          <w:p w:rsidR="00327B4C" w:rsidRDefault="009E27B5" w:rsidP="00327B4C">
            <w:pPr>
              <w:pStyle w:val="ListeParagraf"/>
              <w:numPr>
                <w:ilvl w:val="0"/>
                <w:numId w:val="14"/>
              </w:numPr>
              <w:spacing w:after="0"/>
              <w:jc w:val="both"/>
              <w:rPr>
                <w:rFonts w:ascii="Times New Roman" w:hAnsi="Times New Roman"/>
                <w:sz w:val="24"/>
                <w:szCs w:val="24"/>
              </w:rPr>
            </w:pPr>
            <w:r>
              <w:rPr>
                <w:rFonts w:ascii="Times New Roman" w:hAnsi="Times New Roman"/>
                <w:sz w:val="24"/>
                <w:szCs w:val="24"/>
              </w:rPr>
              <w:t>Çalışma Yaprağı-2’</w:t>
            </w:r>
            <w:r w:rsidR="00327B4C">
              <w:rPr>
                <w:rFonts w:ascii="Times New Roman" w:hAnsi="Times New Roman"/>
                <w:sz w:val="24"/>
                <w:szCs w:val="24"/>
              </w:rPr>
              <w:t>nin yapılma sürecinde öğrencilere bireysel destek sunulabilir ve hatırlatıcı ipuçları verilebilir.</w:t>
            </w:r>
          </w:p>
          <w:p w:rsidR="00327B4C" w:rsidRPr="00327B4C" w:rsidRDefault="00327B4C" w:rsidP="00327B4C">
            <w:pPr>
              <w:pStyle w:val="ListeParagraf"/>
              <w:numPr>
                <w:ilvl w:val="0"/>
                <w:numId w:val="14"/>
              </w:numPr>
              <w:spacing w:after="0"/>
              <w:jc w:val="both"/>
              <w:rPr>
                <w:rFonts w:ascii="Times New Roman" w:hAnsi="Times New Roman"/>
                <w:sz w:val="24"/>
                <w:szCs w:val="24"/>
              </w:rPr>
            </w:pPr>
            <w:r>
              <w:rPr>
                <w:rFonts w:ascii="Times New Roman" w:hAnsi="Times New Roman"/>
                <w:sz w:val="24"/>
                <w:szCs w:val="24"/>
              </w:rPr>
              <w:t>Tartışma soruları basitleştirilerek</w:t>
            </w:r>
            <w:bookmarkStart w:id="0" w:name="_GoBack"/>
            <w:bookmarkEnd w:id="0"/>
            <w:r>
              <w:rPr>
                <w:rFonts w:ascii="Times New Roman" w:hAnsi="Times New Roman"/>
                <w:sz w:val="24"/>
                <w:szCs w:val="24"/>
              </w:rPr>
              <w:t xml:space="preserve"> öğrencilerin etkinlik sürecine katılımları desteklenebilir. </w:t>
            </w:r>
          </w:p>
        </w:tc>
      </w:tr>
      <w:tr w:rsidR="00BC6E13" w:rsidRPr="00010918" w:rsidTr="00AD3A3D">
        <w:tc>
          <w:tcPr>
            <w:tcW w:w="2269" w:type="dxa"/>
          </w:tcPr>
          <w:p w:rsidR="00BC6E13" w:rsidRPr="00010918" w:rsidRDefault="00BC6E13" w:rsidP="00EB7B6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rsidR="00BC6E13" w:rsidRPr="00BC6E13" w:rsidRDefault="00BC6E13" w:rsidP="00EB7B61">
            <w:pPr>
              <w:spacing w:after="0" w:line="276" w:lineRule="auto"/>
              <w:jc w:val="both"/>
              <w:rPr>
                <w:rFonts w:ascii="Times New Roman" w:hAnsi="Times New Roman"/>
                <w:sz w:val="24"/>
                <w:szCs w:val="24"/>
              </w:rPr>
            </w:pPr>
            <w:r>
              <w:rPr>
                <w:rFonts w:ascii="Times New Roman" w:hAnsi="Times New Roman"/>
                <w:sz w:val="24"/>
                <w:szCs w:val="24"/>
              </w:rPr>
              <w:t>Şaduman Ayhan</w:t>
            </w:r>
          </w:p>
        </w:tc>
      </w:tr>
    </w:tbl>
    <w:p w:rsidR="0029423C" w:rsidRPr="00BC6E13" w:rsidRDefault="00BC6E13" w:rsidP="00BC6E13">
      <w:pPr>
        <w:shd w:val="clear" w:color="auto" w:fill="FFFFFF"/>
        <w:spacing w:before="100" w:beforeAutospacing="1" w:after="100" w:afterAutospacing="1" w:line="390" w:lineRule="atLeast"/>
        <w:ind w:left="1035"/>
        <w:rPr>
          <w:rFonts w:cs="Times New Roman"/>
        </w:rPr>
      </w:pPr>
      <w:bookmarkStart w:id="1" w:name="_Toc45900416"/>
      <w:r>
        <w:rPr>
          <w:rFonts w:cs="Times New Roman"/>
        </w:rPr>
        <w:br w:type="page"/>
      </w:r>
    </w:p>
    <w:p w:rsidR="008C4E43" w:rsidRPr="00BC6E13" w:rsidRDefault="00BC6E13" w:rsidP="008C4E43">
      <w:pPr>
        <w:jc w:val="center"/>
        <w:rPr>
          <w:rFonts w:ascii="Times New Roman" w:hAnsi="Times New Roman" w:cs="Times New Roman"/>
          <w:b/>
          <w:sz w:val="24"/>
          <w:szCs w:val="28"/>
        </w:rPr>
      </w:pPr>
      <w:r w:rsidRPr="00BC6E13">
        <w:rPr>
          <w:rFonts w:ascii="Times New Roman" w:hAnsi="Times New Roman" w:cs="Times New Roman"/>
          <w:b/>
          <w:sz w:val="24"/>
          <w:szCs w:val="28"/>
        </w:rPr>
        <w:t>Çalışma Yaprağı-1</w:t>
      </w:r>
    </w:p>
    <w:p w:rsidR="0029423C" w:rsidRDefault="002E5BF0">
      <w:pPr>
        <w:rPr>
          <w:rFonts w:cs="Times New Roman"/>
        </w:rPr>
      </w:pPr>
      <w:r>
        <w:rPr>
          <w:rFonts w:cs="Times New Roman"/>
          <w:noProof/>
          <w:lang w:eastAsia="tr-TR"/>
        </w:rPr>
        <w:drawing>
          <wp:anchor distT="0" distB="0" distL="114300" distR="114300" simplePos="0" relativeHeight="251659776" behindDoc="1" locked="0" layoutInCell="1" allowOverlap="1">
            <wp:simplePos x="0" y="0"/>
            <wp:positionH relativeFrom="column">
              <wp:posOffset>-4445</wp:posOffset>
            </wp:positionH>
            <wp:positionV relativeFrom="paragraph">
              <wp:posOffset>38100</wp:posOffset>
            </wp:positionV>
            <wp:extent cx="5486400" cy="9058275"/>
            <wp:effectExtent l="38100" t="57150" r="38100" b="47625"/>
            <wp:wrapTight wrapText="bothSides">
              <wp:wrapPolygon edited="0">
                <wp:start x="20325" y="-136"/>
                <wp:lineTo x="-150" y="-45"/>
                <wp:lineTo x="-150" y="21486"/>
                <wp:lineTo x="20325" y="21714"/>
                <wp:lineTo x="20625" y="21714"/>
                <wp:lineTo x="20700" y="21623"/>
                <wp:lineTo x="21675" y="20987"/>
                <wp:lineTo x="21375" y="20714"/>
                <wp:lineTo x="20925" y="20305"/>
                <wp:lineTo x="21675" y="19533"/>
                <wp:lineTo x="21375" y="19261"/>
                <wp:lineTo x="20925" y="18852"/>
                <wp:lineTo x="21675" y="18079"/>
                <wp:lineTo x="21375" y="17807"/>
                <wp:lineTo x="20925" y="17398"/>
                <wp:lineTo x="21675" y="16626"/>
                <wp:lineTo x="21375" y="16353"/>
                <wp:lineTo x="20850" y="15944"/>
                <wp:lineTo x="21675" y="15172"/>
                <wp:lineTo x="21375" y="14900"/>
                <wp:lineTo x="20850" y="14491"/>
                <wp:lineTo x="21675" y="13719"/>
                <wp:lineTo x="21375" y="13446"/>
                <wp:lineTo x="20850" y="13037"/>
                <wp:lineTo x="21675" y="12265"/>
                <wp:lineTo x="21375" y="11992"/>
                <wp:lineTo x="20850" y="11584"/>
                <wp:lineTo x="21750" y="10857"/>
                <wp:lineTo x="21300" y="10539"/>
                <wp:lineTo x="20850" y="10130"/>
                <wp:lineTo x="21750" y="9403"/>
                <wp:lineTo x="21300" y="9085"/>
                <wp:lineTo x="20850" y="8676"/>
                <wp:lineTo x="21750" y="7950"/>
                <wp:lineTo x="21300" y="7632"/>
                <wp:lineTo x="20850" y="7223"/>
                <wp:lineTo x="21750" y="6496"/>
                <wp:lineTo x="21300" y="6178"/>
                <wp:lineTo x="20850" y="5769"/>
                <wp:lineTo x="21750" y="5042"/>
                <wp:lineTo x="21300" y="4724"/>
                <wp:lineTo x="20850" y="4315"/>
                <wp:lineTo x="21750" y="3589"/>
                <wp:lineTo x="21300" y="3271"/>
                <wp:lineTo x="20850" y="2862"/>
                <wp:lineTo x="21750" y="2135"/>
                <wp:lineTo x="21300" y="1817"/>
                <wp:lineTo x="20775" y="1408"/>
                <wp:lineTo x="21750" y="681"/>
                <wp:lineTo x="21300" y="363"/>
                <wp:lineTo x="20700" y="-136"/>
                <wp:lineTo x="20325" y="-136"/>
              </wp:wrapPolygon>
            </wp:wrapTight>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2E5BF0" w:rsidRDefault="002E5BF0">
      <w:pPr>
        <w:rPr>
          <w:rFonts w:cs="Times New Roman"/>
        </w:rPr>
      </w:pPr>
    </w:p>
    <w:p w:rsidR="00750DC6" w:rsidRDefault="00750DC6" w:rsidP="00F025AB">
      <w:pPr>
        <w:spacing w:line="360" w:lineRule="auto"/>
        <w:rPr>
          <w:rFonts w:ascii="Times New Roman" w:hAnsi="Times New Roman" w:cs="Times New Roman"/>
          <w:b/>
          <w:sz w:val="24"/>
          <w:szCs w:val="24"/>
        </w:rPr>
      </w:pPr>
    </w:p>
    <w:p w:rsidR="002435B6" w:rsidRPr="00DB6284" w:rsidRDefault="00BC6E13" w:rsidP="002435B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Çalışma Yaprağı-</w:t>
      </w:r>
      <w:r w:rsidRPr="00DB6284">
        <w:rPr>
          <w:rFonts w:ascii="Times New Roman" w:hAnsi="Times New Roman" w:cs="Times New Roman"/>
          <w:b/>
          <w:sz w:val="24"/>
          <w:szCs w:val="24"/>
        </w:rPr>
        <w:t>2</w:t>
      </w:r>
    </w:p>
    <w:p w:rsidR="00750DC6" w:rsidRDefault="00F025AB" w:rsidP="00DB6284">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1C8C3198" wp14:editId="49575388">
            <wp:extent cx="2755900" cy="17983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5900" cy="1798320"/>
                    </a:xfrm>
                    <a:prstGeom prst="rect">
                      <a:avLst/>
                    </a:prstGeom>
                    <a:noFill/>
                  </pic:spPr>
                </pic:pic>
              </a:graphicData>
            </a:graphic>
          </wp:inline>
        </w:drawing>
      </w:r>
      <w:bookmarkStart w:id="2" w:name="_MON_1661331390"/>
      <w:bookmarkEnd w:id="2"/>
      <w:r w:rsidR="003C52F7" w:rsidRPr="003C52F7">
        <w:rPr>
          <w:rFonts w:ascii="Times New Roman" w:hAnsi="Times New Roman" w:cs="Times New Roman"/>
          <w:b/>
          <w:noProof/>
          <w:sz w:val="24"/>
          <w:szCs w:val="24"/>
        </w:rPr>
        <w:object w:dxaOrig="7586" w:dyaOrig="83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9.5pt;height:420pt;mso-width-percent:0;mso-height-percent:0;mso-width-percent:0;mso-height-percent:0" o:ole="">
            <v:imagedata r:id="rId14" o:title=""/>
          </v:shape>
          <o:OLEObject Type="Embed" ProgID="Word.Document.12" ShapeID="_x0000_i1025" DrawAspect="Content" ObjectID="_1671651305" r:id="rId15">
            <o:FieldCodes>\s</o:FieldCodes>
          </o:OLEObject>
        </w:object>
      </w:r>
    </w:p>
    <w:p w:rsidR="00750DC6" w:rsidRDefault="00750DC6" w:rsidP="00DB6284">
      <w:pPr>
        <w:spacing w:line="360" w:lineRule="auto"/>
        <w:jc w:val="center"/>
        <w:rPr>
          <w:rFonts w:ascii="Times New Roman" w:hAnsi="Times New Roman" w:cs="Times New Roman"/>
          <w:b/>
          <w:sz w:val="24"/>
          <w:szCs w:val="24"/>
        </w:rPr>
      </w:pPr>
    </w:p>
    <w:p w:rsidR="00750DC6" w:rsidRDefault="00750DC6" w:rsidP="00DB6284">
      <w:pPr>
        <w:spacing w:line="360" w:lineRule="auto"/>
        <w:jc w:val="center"/>
        <w:rPr>
          <w:rFonts w:ascii="Times New Roman" w:hAnsi="Times New Roman" w:cs="Times New Roman"/>
          <w:b/>
          <w:sz w:val="24"/>
          <w:szCs w:val="24"/>
        </w:rPr>
      </w:pPr>
    </w:p>
    <w:p w:rsidR="00750DC6" w:rsidRDefault="00750DC6" w:rsidP="00DB6284">
      <w:pPr>
        <w:spacing w:line="360" w:lineRule="auto"/>
        <w:jc w:val="center"/>
        <w:rPr>
          <w:rFonts w:ascii="Times New Roman" w:hAnsi="Times New Roman" w:cs="Times New Roman"/>
          <w:b/>
          <w:sz w:val="24"/>
          <w:szCs w:val="24"/>
        </w:rPr>
      </w:pPr>
    </w:p>
    <w:p w:rsidR="00750DC6" w:rsidRDefault="00750DC6" w:rsidP="00DB6284">
      <w:pPr>
        <w:spacing w:line="360" w:lineRule="auto"/>
        <w:jc w:val="center"/>
        <w:rPr>
          <w:rFonts w:ascii="Times New Roman" w:hAnsi="Times New Roman" w:cs="Times New Roman"/>
          <w:b/>
          <w:sz w:val="24"/>
          <w:szCs w:val="24"/>
        </w:rPr>
      </w:pPr>
    </w:p>
    <w:p w:rsidR="00E77FA4" w:rsidRPr="002C031A" w:rsidRDefault="00BC6E13" w:rsidP="00AC2CA6">
      <w:pPr>
        <w:spacing w:line="276" w:lineRule="auto"/>
        <w:jc w:val="center"/>
        <w:rPr>
          <w:rFonts w:ascii="Times New Roman" w:hAnsi="Times New Roman" w:cs="Times New Roman"/>
          <w:b/>
          <w:sz w:val="24"/>
          <w:szCs w:val="24"/>
        </w:rPr>
      </w:pPr>
      <w:r w:rsidRPr="002C031A">
        <w:rPr>
          <w:rFonts w:ascii="Times New Roman" w:hAnsi="Times New Roman" w:cs="Times New Roman"/>
          <w:b/>
          <w:sz w:val="24"/>
          <w:szCs w:val="24"/>
        </w:rPr>
        <w:t>Etkinlik Bilgi Notu</w:t>
      </w:r>
    </w:p>
    <w:p w:rsidR="00E77FA4" w:rsidRPr="00DB6284" w:rsidRDefault="00E77FA4" w:rsidP="00DB6284">
      <w:pPr>
        <w:spacing w:line="360" w:lineRule="auto"/>
        <w:jc w:val="center"/>
        <w:rPr>
          <w:rFonts w:ascii="Times New Roman" w:hAnsi="Times New Roman" w:cs="Times New Roman"/>
          <w:sz w:val="24"/>
          <w:szCs w:val="24"/>
        </w:rPr>
      </w:pPr>
    </w:p>
    <w:p w:rsidR="00CA0E28" w:rsidRPr="00EB7B61" w:rsidRDefault="00CA0E28" w:rsidP="00EB7B61">
      <w:pPr>
        <w:spacing w:line="360" w:lineRule="auto"/>
        <w:jc w:val="both"/>
        <w:rPr>
          <w:rFonts w:ascii="Times New Roman" w:hAnsi="Times New Roman" w:cs="Times New Roman"/>
          <w:sz w:val="24"/>
          <w:szCs w:val="24"/>
        </w:rPr>
      </w:pPr>
      <w:r w:rsidRPr="00DB6284">
        <w:rPr>
          <w:rFonts w:ascii="Times New Roman" w:hAnsi="Times New Roman" w:cs="Times New Roman"/>
          <w:sz w:val="24"/>
          <w:szCs w:val="24"/>
        </w:rPr>
        <w:t>Buradan çok uzakta Kariyer ülkesi</w:t>
      </w:r>
      <w:r w:rsidR="00C5484A" w:rsidRPr="00DB6284">
        <w:rPr>
          <w:rFonts w:ascii="Times New Roman" w:hAnsi="Times New Roman" w:cs="Times New Roman"/>
          <w:sz w:val="24"/>
          <w:szCs w:val="24"/>
        </w:rPr>
        <w:t>nde bir lokantanın</w:t>
      </w:r>
      <w:r w:rsidRPr="00DB6284">
        <w:rPr>
          <w:rFonts w:ascii="Times New Roman" w:hAnsi="Times New Roman" w:cs="Times New Roman"/>
          <w:sz w:val="24"/>
          <w:szCs w:val="24"/>
        </w:rPr>
        <w:t xml:space="preserve"> önündesiniz. Lokantanın ismi Meslekler Lokantası. Bu lokantada diğer lokantalar gibi yemek siparişi değil meslek siparişi veriyorsunuz. </w:t>
      </w:r>
      <w:r w:rsidR="00E77FA4" w:rsidRPr="00DB6284">
        <w:rPr>
          <w:rFonts w:ascii="Times New Roman" w:hAnsi="Times New Roman" w:cs="Times New Roman"/>
          <w:sz w:val="24"/>
          <w:szCs w:val="24"/>
        </w:rPr>
        <w:t>Gelecekteki mesleğinizi lokantada sipariş edeceğiniz bir yemek gibi mesleki</w:t>
      </w:r>
      <w:r w:rsidRPr="00DB6284">
        <w:rPr>
          <w:rFonts w:ascii="Times New Roman" w:hAnsi="Times New Roman" w:cs="Times New Roman"/>
          <w:sz w:val="24"/>
          <w:szCs w:val="24"/>
        </w:rPr>
        <w:t xml:space="preserve"> değerler</w:t>
      </w:r>
      <w:r w:rsidR="00283B2A">
        <w:rPr>
          <w:rFonts w:ascii="Times New Roman" w:hAnsi="Times New Roman" w:cs="Times New Roman"/>
          <w:sz w:val="24"/>
          <w:szCs w:val="24"/>
        </w:rPr>
        <w:t>i</w:t>
      </w:r>
      <w:r w:rsidRPr="00DB6284">
        <w:rPr>
          <w:rFonts w:ascii="Times New Roman" w:hAnsi="Times New Roman" w:cs="Times New Roman"/>
          <w:sz w:val="24"/>
          <w:szCs w:val="24"/>
        </w:rPr>
        <w:t xml:space="preserve"> ise</w:t>
      </w:r>
      <w:r w:rsidR="00E77FA4" w:rsidRPr="00DB6284">
        <w:rPr>
          <w:rFonts w:ascii="Times New Roman" w:hAnsi="Times New Roman" w:cs="Times New Roman"/>
          <w:sz w:val="24"/>
          <w:szCs w:val="24"/>
        </w:rPr>
        <w:t xml:space="preserve"> yemeğinizin içine eklettirebileceğiniz ek malzemeler</w:t>
      </w:r>
      <w:r w:rsidR="00C5484A" w:rsidRPr="00DB6284">
        <w:rPr>
          <w:rFonts w:ascii="Times New Roman" w:hAnsi="Times New Roman" w:cs="Times New Roman"/>
          <w:sz w:val="24"/>
          <w:szCs w:val="24"/>
        </w:rPr>
        <w:t xml:space="preserve"> gibi düşünebilirsiniz.</w:t>
      </w:r>
      <w:r w:rsidR="00E77FA4" w:rsidRPr="00DB6284">
        <w:rPr>
          <w:rFonts w:ascii="Times New Roman" w:hAnsi="Times New Roman" w:cs="Times New Roman"/>
          <w:sz w:val="24"/>
          <w:szCs w:val="24"/>
        </w:rPr>
        <w:t xml:space="preserve"> Şimdi sizden </w:t>
      </w:r>
      <w:r w:rsidR="00EB7B61">
        <w:rPr>
          <w:rFonts w:ascii="Times New Roman" w:hAnsi="Times New Roman" w:cs="Times New Roman"/>
          <w:sz w:val="24"/>
          <w:szCs w:val="24"/>
        </w:rPr>
        <w:t>Çalışma Yaprağı-</w:t>
      </w:r>
      <w:r w:rsidR="00EB7B61" w:rsidRPr="00DB6284">
        <w:rPr>
          <w:rFonts w:ascii="Times New Roman" w:hAnsi="Times New Roman" w:cs="Times New Roman"/>
          <w:sz w:val="24"/>
          <w:szCs w:val="24"/>
        </w:rPr>
        <w:t>1’</w:t>
      </w:r>
      <w:r w:rsidR="00E77FA4" w:rsidRPr="00DB6284">
        <w:rPr>
          <w:rFonts w:ascii="Times New Roman" w:hAnsi="Times New Roman" w:cs="Times New Roman"/>
          <w:sz w:val="24"/>
          <w:szCs w:val="24"/>
        </w:rPr>
        <w:t>deki</w:t>
      </w:r>
      <w:r w:rsidRPr="00DB6284">
        <w:rPr>
          <w:rFonts w:ascii="Times New Roman" w:hAnsi="Times New Roman" w:cs="Times New Roman"/>
          <w:sz w:val="24"/>
          <w:szCs w:val="24"/>
        </w:rPr>
        <w:t xml:space="preserve"> mesleki değerlerden meslek siparişinize ekletmek</w:t>
      </w:r>
      <w:r w:rsidR="00E77FA4" w:rsidRPr="00DB6284">
        <w:rPr>
          <w:rFonts w:ascii="Times New Roman" w:hAnsi="Times New Roman" w:cs="Times New Roman"/>
          <w:sz w:val="24"/>
          <w:szCs w:val="24"/>
        </w:rPr>
        <w:t xml:space="preserve"> istediklerinizi </w:t>
      </w:r>
      <w:r w:rsidR="00750DC6">
        <w:rPr>
          <w:rFonts w:ascii="Times New Roman" w:hAnsi="Times New Roman" w:cs="Times New Roman"/>
          <w:sz w:val="24"/>
          <w:szCs w:val="24"/>
        </w:rPr>
        <w:t>seçmenizi ve</w:t>
      </w:r>
      <w:r w:rsidR="00C5484A" w:rsidRPr="00DB6284">
        <w:rPr>
          <w:rFonts w:ascii="Times New Roman" w:hAnsi="Times New Roman" w:cs="Times New Roman"/>
          <w:sz w:val="24"/>
          <w:szCs w:val="24"/>
        </w:rPr>
        <w:t xml:space="preserve"> sipariş</w:t>
      </w:r>
      <w:r w:rsidR="00E77FA4" w:rsidRPr="00DB6284">
        <w:rPr>
          <w:rFonts w:ascii="Times New Roman" w:hAnsi="Times New Roman" w:cs="Times New Roman"/>
          <w:sz w:val="24"/>
          <w:szCs w:val="24"/>
        </w:rPr>
        <w:t xml:space="preserve"> listenize yazmanızı istiyorum. Ekleyeceğiniz mesleki değer sayısının bir sınırı yok. Mesleğinizde bulunmasını istediğiniz bütün malzemeleri eklettiğinizden emin olun</w:t>
      </w:r>
      <w:r w:rsidRPr="00DB6284">
        <w:rPr>
          <w:rFonts w:ascii="Times New Roman" w:hAnsi="Times New Roman" w:cs="Times New Roman"/>
          <w:sz w:val="24"/>
          <w:szCs w:val="24"/>
        </w:rPr>
        <w:t>.</w:t>
      </w:r>
      <w:r w:rsidR="00EB7B61">
        <w:rPr>
          <w:rFonts w:ascii="Times New Roman" w:hAnsi="Times New Roman" w:cs="Times New Roman"/>
          <w:sz w:val="24"/>
          <w:szCs w:val="24"/>
        </w:rPr>
        <w:t xml:space="preserve"> (</w:t>
      </w:r>
      <w:r w:rsidRPr="00DB6284">
        <w:rPr>
          <w:rFonts w:ascii="Times New Roman" w:hAnsi="Times New Roman" w:cs="Times New Roman"/>
          <w:i/>
          <w:sz w:val="24"/>
          <w:szCs w:val="24"/>
        </w:rPr>
        <w:t>Öğrencilere bu işlem için 5 dakika verilir</w:t>
      </w:r>
      <w:r w:rsidR="00EB7B61">
        <w:rPr>
          <w:rFonts w:ascii="Times New Roman" w:hAnsi="Times New Roman" w:cs="Times New Roman"/>
          <w:i/>
          <w:sz w:val="24"/>
          <w:szCs w:val="24"/>
        </w:rPr>
        <w:t>).</w:t>
      </w:r>
    </w:p>
    <w:p w:rsidR="00CA0E28" w:rsidRPr="00DB6284" w:rsidRDefault="00CA0E28" w:rsidP="00EB7B61">
      <w:pPr>
        <w:spacing w:line="360" w:lineRule="auto"/>
        <w:jc w:val="both"/>
        <w:rPr>
          <w:rFonts w:ascii="Times New Roman" w:hAnsi="Times New Roman" w:cs="Times New Roman"/>
          <w:sz w:val="24"/>
          <w:szCs w:val="24"/>
        </w:rPr>
      </w:pPr>
      <w:r w:rsidRPr="00DB6284">
        <w:rPr>
          <w:rFonts w:ascii="Times New Roman" w:hAnsi="Times New Roman" w:cs="Times New Roman"/>
          <w:sz w:val="24"/>
          <w:szCs w:val="24"/>
        </w:rPr>
        <w:t xml:space="preserve">Şimdi siparişinizi vermeye hazırsınız. Garsonu çağırıp sipariş listenizi </w:t>
      </w:r>
      <w:r w:rsidR="00C5484A" w:rsidRPr="00DB6284">
        <w:rPr>
          <w:rFonts w:ascii="Times New Roman" w:hAnsi="Times New Roman" w:cs="Times New Roman"/>
          <w:sz w:val="24"/>
          <w:szCs w:val="24"/>
        </w:rPr>
        <w:t xml:space="preserve">veriyorsunuz. Siz siparişinizin </w:t>
      </w:r>
      <w:r w:rsidRPr="00DB6284">
        <w:rPr>
          <w:rFonts w:ascii="Times New Roman" w:hAnsi="Times New Roman" w:cs="Times New Roman"/>
          <w:sz w:val="24"/>
          <w:szCs w:val="24"/>
        </w:rPr>
        <w:t>hazırlanmasını beklerken garson mahcup bir ifade ile size yaklaşıyor ve bu malzemelerin hepsini ekleyemeyeceğinizi bir tanesinden vazgeçmeniz gerektiğini söylüyor. Şimdi biraz düşünün bu değerlerden hangisinden vazgeçeceksiniz?</w:t>
      </w:r>
    </w:p>
    <w:p w:rsidR="00AC2CA6" w:rsidRPr="00EB7B61" w:rsidRDefault="00CA0E28" w:rsidP="00EB7B61">
      <w:pPr>
        <w:spacing w:line="360" w:lineRule="auto"/>
        <w:jc w:val="both"/>
        <w:rPr>
          <w:rFonts w:ascii="Times New Roman" w:hAnsi="Times New Roman" w:cs="Times New Roman"/>
          <w:i/>
          <w:sz w:val="24"/>
          <w:szCs w:val="24"/>
        </w:rPr>
      </w:pPr>
      <w:r w:rsidRPr="00EB7B61">
        <w:rPr>
          <w:rFonts w:ascii="Times New Roman" w:hAnsi="Times New Roman" w:cs="Times New Roman"/>
          <w:i/>
          <w:sz w:val="24"/>
          <w:szCs w:val="24"/>
        </w:rPr>
        <w:t>Vazgeçmeyi seçtiğiniz mesleki değerin yanına (1) yazın.</w:t>
      </w:r>
    </w:p>
    <w:p w:rsidR="00CA0E28" w:rsidRPr="00DB6284" w:rsidRDefault="00C5484A" w:rsidP="00EB7B61">
      <w:pPr>
        <w:spacing w:line="360" w:lineRule="auto"/>
        <w:jc w:val="both"/>
        <w:rPr>
          <w:rFonts w:ascii="Times New Roman" w:hAnsi="Times New Roman" w:cs="Times New Roman"/>
          <w:sz w:val="24"/>
          <w:szCs w:val="24"/>
        </w:rPr>
      </w:pPr>
      <w:r w:rsidRPr="00DB6284">
        <w:rPr>
          <w:rFonts w:ascii="Times New Roman" w:hAnsi="Times New Roman" w:cs="Times New Roman"/>
          <w:sz w:val="24"/>
          <w:szCs w:val="24"/>
        </w:rPr>
        <w:t xml:space="preserve">Siz seçiminizi yaptıktan sonra garson </w:t>
      </w:r>
      <w:r w:rsidR="00CA0E28" w:rsidRPr="00DB6284">
        <w:rPr>
          <w:rFonts w:ascii="Times New Roman" w:hAnsi="Times New Roman" w:cs="Times New Roman"/>
          <w:sz w:val="24"/>
          <w:szCs w:val="24"/>
        </w:rPr>
        <w:t xml:space="preserve">tekrar mutfağa dönüyor. Bir süre sonra yine aynı mahcup ifade ile yanınıza dönüyor ve bir başka değerden daha vazgeçmeniz </w:t>
      </w:r>
      <w:r w:rsidRPr="00DB6284">
        <w:rPr>
          <w:rFonts w:ascii="Times New Roman" w:hAnsi="Times New Roman" w:cs="Times New Roman"/>
          <w:sz w:val="24"/>
          <w:szCs w:val="24"/>
        </w:rPr>
        <w:t>gerektiğini, hangi</w:t>
      </w:r>
      <w:r w:rsidR="00CA0E28" w:rsidRPr="00DB6284">
        <w:rPr>
          <w:rFonts w:ascii="Times New Roman" w:hAnsi="Times New Roman" w:cs="Times New Roman"/>
          <w:sz w:val="24"/>
          <w:szCs w:val="24"/>
        </w:rPr>
        <w:t xml:space="preserve"> mesleki değerden vazgeçeceğinizi soruyor.</w:t>
      </w:r>
    </w:p>
    <w:p w:rsidR="00CA0E28" w:rsidRPr="00EB7B61" w:rsidRDefault="00CA0E28" w:rsidP="00EB7B61">
      <w:pPr>
        <w:spacing w:line="360" w:lineRule="auto"/>
        <w:jc w:val="both"/>
        <w:rPr>
          <w:rFonts w:ascii="Times New Roman" w:hAnsi="Times New Roman" w:cs="Times New Roman"/>
          <w:i/>
          <w:sz w:val="24"/>
          <w:szCs w:val="24"/>
        </w:rPr>
      </w:pPr>
      <w:r w:rsidRPr="00EB7B61">
        <w:rPr>
          <w:rFonts w:ascii="Times New Roman" w:hAnsi="Times New Roman" w:cs="Times New Roman"/>
          <w:i/>
          <w:sz w:val="24"/>
          <w:szCs w:val="24"/>
        </w:rPr>
        <w:t>Vazgeçtiğiniz ikinci değerin yanına (2) yazın.</w:t>
      </w:r>
    </w:p>
    <w:p w:rsidR="00CA0E28" w:rsidRDefault="00C5484A" w:rsidP="00EB7B61">
      <w:pPr>
        <w:spacing w:line="360" w:lineRule="auto"/>
        <w:jc w:val="both"/>
        <w:rPr>
          <w:rFonts w:ascii="Times New Roman" w:hAnsi="Times New Roman" w:cs="Times New Roman"/>
          <w:sz w:val="24"/>
          <w:szCs w:val="24"/>
        </w:rPr>
      </w:pPr>
      <w:r w:rsidRPr="00DB6284">
        <w:rPr>
          <w:rFonts w:ascii="Times New Roman" w:hAnsi="Times New Roman" w:cs="Times New Roman"/>
          <w:sz w:val="24"/>
          <w:szCs w:val="24"/>
        </w:rPr>
        <w:t>Garson tekrar mutfağa gidiyor ancak yine elleri boş dönüyor. Bu durum sizin elinizde</w:t>
      </w:r>
      <w:r w:rsidR="00CA0E28" w:rsidRPr="00DB6284">
        <w:rPr>
          <w:rFonts w:ascii="Times New Roman" w:hAnsi="Times New Roman" w:cs="Times New Roman"/>
          <w:sz w:val="24"/>
          <w:szCs w:val="24"/>
        </w:rPr>
        <w:t xml:space="preserve"> yalnızca 1 tane mesleki değer kalana kadar </w:t>
      </w:r>
      <w:r w:rsidRPr="00DB6284">
        <w:rPr>
          <w:rFonts w:ascii="Times New Roman" w:hAnsi="Times New Roman" w:cs="Times New Roman"/>
          <w:sz w:val="24"/>
          <w:szCs w:val="24"/>
        </w:rPr>
        <w:t>tekrar tekrar yaşanıyor</w:t>
      </w:r>
      <w:r w:rsidR="00CA0E28" w:rsidRPr="00DB6284">
        <w:rPr>
          <w:rFonts w:ascii="Times New Roman" w:hAnsi="Times New Roman" w:cs="Times New Roman"/>
          <w:sz w:val="24"/>
          <w:szCs w:val="24"/>
        </w:rPr>
        <w:t xml:space="preserve">. Şimdi </w:t>
      </w:r>
      <w:r w:rsidRPr="00DB6284">
        <w:rPr>
          <w:rFonts w:ascii="Times New Roman" w:hAnsi="Times New Roman" w:cs="Times New Roman"/>
          <w:sz w:val="24"/>
          <w:szCs w:val="24"/>
        </w:rPr>
        <w:t xml:space="preserve">elinizde tek bir mesleki değer kalana </w:t>
      </w:r>
      <w:r w:rsidR="00750DC6">
        <w:rPr>
          <w:rFonts w:ascii="Times New Roman" w:hAnsi="Times New Roman" w:cs="Times New Roman"/>
          <w:sz w:val="24"/>
          <w:szCs w:val="24"/>
        </w:rPr>
        <w:t xml:space="preserve">kadar sırasıyla </w:t>
      </w:r>
      <w:r w:rsidR="00CA0E28" w:rsidRPr="00DB6284">
        <w:rPr>
          <w:rFonts w:ascii="Times New Roman" w:hAnsi="Times New Roman" w:cs="Times New Roman"/>
          <w:sz w:val="24"/>
          <w:szCs w:val="24"/>
        </w:rPr>
        <w:t xml:space="preserve">hangi mesleki değerlerden vazgeçeceğinizi düşünün ve o değerden kaçıncı seferde vazgeçtiğinizi lütfen yanına not </w:t>
      </w:r>
      <w:r w:rsidR="00C90E74" w:rsidRPr="00DB6284">
        <w:rPr>
          <w:rFonts w:ascii="Times New Roman" w:hAnsi="Times New Roman" w:cs="Times New Roman"/>
          <w:sz w:val="24"/>
          <w:szCs w:val="24"/>
        </w:rPr>
        <w:t>edin.</w:t>
      </w:r>
      <w:bookmarkEnd w:id="1"/>
    </w:p>
    <w:p w:rsidR="00C5574F" w:rsidRDefault="00C5574F" w:rsidP="00EB7B61">
      <w:pPr>
        <w:spacing w:line="360" w:lineRule="auto"/>
        <w:jc w:val="both"/>
        <w:rPr>
          <w:rFonts w:ascii="Times New Roman" w:hAnsi="Times New Roman" w:cs="Times New Roman"/>
          <w:sz w:val="24"/>
          <w:szCs w:val="24"/>
        </w:rPr>
      </w:pPr>
    </w:p>
    <w:p w:rsidR="00F07D49" w:rsidRPr="00F07D49" w:rsidRDefault="00F07D49" w:rsidP="00F07D49">
      <w:pPr>
        <w:spacing w:line="360" w:lineRule="auto"/>
        <w:jc w:val="both"/>
        <w:rPr>
          <w:rFonts w:ascii="Times New Roman" w:hAnsi="Times New Roman" w:cs="Times New Roman"/>
          <w:b/>
          <w:sz w:val="24"/>
          <w:szCs w:val="24"/>
        </w:rPr>
      </w:pPr>
      <w:r w:rsidRPr="00F07D49">
        <w:rPr>
          <w:rFonts w:ascii="Times New Roman" w:hAnsi="Times New Roman" w:cs="Times New Roman"/>
          <w:b/>
          <w:sz w:val="24"/>
          <w:szCs w:val="24"/>
        </w:rPr>
        <w:t>Kaynakça</w:t>
      </w:r>
    </w:p>
    <w:p w:rsidR="00F07D49" w:rsidRPr="00F07D49" w:rsidRDefault="00F07D49" w:rsidP="00F07D49">
      <w:pPr>
        <w:spacing w:after="120" w:line="360" w:lineRule="auto"/>
        <w:ind w:left="709" w:hanging="709"/>
        <w:jc w:val="both"/>
        <w:rPr>
          <w:rFonts w:ascii="Times New Roman" w:hAnsi="Times New Roman" w:cs="Times New Roman"/>
          <w:sz w:val="24"/>
          <w:szCs w:val="24"/>
        </w:rPr>
      </w:pPr>
      <w:r w:rsidRPr="00F07D49">
        <w:rPr>
          <w:rFonts w:ascii="Times New Roman" w:hAnsi="Times New Roman" w:cs="Times New Roman"/>
          <w:sz w:val="24"/>
          <w:szCs w:val="24"/>
        </w:rPr>
        <w:t xml:space="preserve">Kuzgun, Y. (2019). </w:t>
      </w:r>
      <w:r w:rsidRPr="00F07D49">
        <w:rPr>
          <w:rFonts w:ascii="Times New Roman" w:hAnsi="Times New Roman" w:cs="Times New Roman"/>
          <w:i/>
          <w:sz w:val="24"/>
          <w:szCs w:val="24"/>
        </w:rPr>
        <w:t>Meslek rehberliği ve danışmanlığına giriş</w:t>
      </w:r>
      <w:r w:rsidRPr="00F07D49">
        <w:rPr>
          <w:rFonts w:ascii="Times New Roman" w:hAnsi="Times New Roman" w:cs="Times New Roman"/>
          <w:sz w:val="24"/>
          <w:szCs w:val="24"/>
        </w:rPr>
        <w:t xml:space="preserve"> (6.b</w:t>
      </w:r>
      <w:r>
        <w:rPr>
          <w:rFonts w:ascii="Times New Roman" w:hAnsi="Times New Roman" w:cs="Times New Roman"/>
          <w:sz w:val="24"/>
          <w:szCs w:val="24"/>
        </w:rPr>
        <w:t>askı</w:t>
      </w:r>
      <w:r w:rsidRPr="00F07D49">
        <w:rPr>
          <w:rFonts w:ascii="Times New Roman" w:hAnsi="Times New Roman" w:cs="Times New Roman"/>
          <w:sz w:val="24"/>
          <w:szCs w:val="24"/>
        </w:rPr>
        <w:t>). Ankara: Nobel Akademik Yayıncılık.</w:t>
      </w:r>
    </w:p>
    <w:p w:rsidR="00C5574F" w:rsidRPr="00BC6E13" w:rsidRDefault="00F07D49" w:rsidP="00DC4031">
      <w:pPr>
        <w:spacing w:after="120" w:line="360" w:lineRule="auto"/>
        <w:ind w:left="709" w:hanging="709"/>
        <w:jc w:val="both"/>
        <w:rPr>
          <w:rFonts w:ascii="Times New Roman" w:hAnsi="Times New Roman" w:cs="Times New Roman"/>
          <w:b/>
          <w:sz w:val="24"/>
          <w:szCs w:val="24"/>
        </w:rPr>
      </w:pPr>
      <w:r w:rsidRPr="00F07D49">
        <w:rPr>
          <w:rFonts w:ascii="Times New Roman" w:hAnsi="Times New Roman" w:cs="Times New Roman"/>
          <w:sz w:val="24"/>
          <w:szCs w:val="24"/>
        </w:rPr>
        <w:t>Pişkin, M. (2019).Kariyer gelişim sürecini etkileyen faktörler (Ed.</w:t>
      </w:r>
      <w:r>
        <w:rPr>
          <w:rFonts w:ascii="Times New Roman" w:hAnsi="Times New Roman" w:cs="Times New Roman"/>
          <w:sz w:val="24"/>
          <w:szCs w:val="24"/>
        </w:rPr>
        <w:t xml:space="preserve"> </w:t>
      </w:r>
      <w:r w:rsidRPr="00F07D49">
        <w:rPr>
          <w:rFonts w:ascii="Times New Roman" w:hAnsi="Times New Roman" w:cs="Times New Roman"/>
          <w:sz w:val="24"/>
          <w:szCs w:val="24"/>
        </w:rPr>
        <w:t xml:space="preserve">B. </w:t>
      </w:r>
      <w:proofErr w:type="spellStart"/>
      <w:r w:rsidRPr="00F07D49">
        <w:rPr>
          <w:rFonts w:ascii="Times New Roman" w:hAnsi="Times New Roman" w:cs="Times New Roman"/>
          <w:sz w:val="24"/>
          <w:szCs w:val="24"/>
        </w:rPr>
        <w:t>Yeşilyaprak</w:t>
      </w:r>
      <w:proofErr w:type="spellEnd"/>
      <w:r w:rsidRPr="00F07D49">
        <w:rPr>
          <w:rFonts w:ascii="Times New Roman" w:hAnsi="Times New Roman" w:cs="Times New Roman"/>
          <w:sz w:val="24"/>
          <w:szCs w:val="24"/>
        </w:rPr>
        <w:t xml:space="preserve">), (10. Baskı).  </w:t>
      </w:r>
      <w:r w:rsidRPr="00F07D49">
        <w:rPr>
          <w:rFonts w:ascii="Times New Roman" w:hAnsi="Times New Roman" w:cs="Times New Roman"/>
          <w:i/>
          <w:sz w:val="24"/>
          <w:szCs w:val="24"/>
        </w:rPr>
        <w:t xml:space="preserve">Mesleki rehberlik ve kariyer danışmanlığı: Kuramdan Uygulamaya </w:t>
      </w:r>
      <w:r w:rsidRPr="00F07D49">
        <w:rPr>
          <w:rFonts w:ascii="Times New Roman" w:hAnsi="Times New Roman" w:cs="Times New Roman"/>
          <w:sz w:val="24"/>
          <w:szCs w:val="24"/>
        </w:rPr>
        <w:t xml:space="preserve">içinde, s.43-78. </w:t>
      </w:r>
      <w:proofErr w:type="spellStart"/>
      <w:r w:rsidRPr="00F07D49">
        <w:rPr>
          <w:rFonts w:ascii="Times New Roman" w:hAnsi="Times New Roman" w:cs="Times New Roman"/>
          <w:sz w:val="24"/>
          <w:szCs w:val="24"/>
        </w:rPr>
        <w:t>Pegem</w:t>
      </w:r>
      <w:proofErr w:type="spellEnd"/>
      <w:r w:rsidRPr="00F07D49">
        <w:rPr>
          <w:rFonts w:ascii="Times New Roman" w:hAnsi="Times New Roman" w:cs="Times New Roman"/>
          <w:sz w:val="24"/>
          <w:szCs w:val="24"/>
        </w:rPr>
        <w:t xml:space="preserve"> Akademi.</w:t>
      </w:r>
    </w:p>
    <w:sectPr w:rsidR="00C5574F" w:rsidRPr="00BC6E13" w:rsidSect="00EC1E21">
      <w:footerReference w:type="default" r:id="rId16"/>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0468" w:rsidRDefault="00EE0468" w:rsidP="00BF2FB1">
      <w:pPr>
        <w:spacing w:after="0" w:line="240" w:lineRule="auto"/>
      </w:pPr>
      <w:r>
        <w:separator/>
      </w:r>
    </w:p>
  </w:endnote>
  <w:endnote w:type="continuationSeparator" w:id="0">
    <w:p w:rsidR="00EE0468" w:rsidRDefault="00EE0468"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 w:name="Tw Cen MT">
    <w:panose1 w:val="020B0602020104020603"/>
    <w:charset w:val="00"/>
    <w:family w:val="swiss"/>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jc w:val="right"/>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0468" w:rsidRDefault="00EE0468" w:rsidP="00BF2FB1">
      <w:pPr>
        <w:spacing w:after="0" w:line="240" w:lineRule="auto"/>
      </w:pPr>
      <w:r>
        <w:separator/>
      </w:r>
    </w:p>
  </w:footnote>
  <w:footnote w:type="continuationSeparator" w:id="0">
    <w:p w:rsidR="00EE0468" w:rsidRDefault="00EE0468"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5408E"/>
    <w:multiLevelType w:val="hybridMultilevel"/>
    <w:tmpl w:val="F0BC20AE"/>
    <w:lvl w:ilvl="0" w:tplc="AAE6C71E">
      <w:start w:val="1"/>
      <w:numFmt w:val="bullet"/>
      <w:lvlText w:val=""/>
      <w:lvlJc w:val="left"/>
      <w:pPr>
        <w:ind w:left="1800" w:hanging="360"/>
      </w:pPr>
      <w:rPr>
        <w:rFonts w:ascii="Symbol" w:hAnsi="Symbol" w:hint="default"/>
        <w:color w:val="auto"/>
        <w:u w:val="none"/>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7624C15"/>
    <w:multiLevelType w:val="hybridMultilevel"/>
    <w:tmpl w:val="C442B0A0"/>
    <w:lvl w:ilvl="0" w:tplc="B91294F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7C17671"/>
    <w:multiLevelType w:val="hybridMultilevel"/>
    <w:tmpl w:val="158C0FE2"/>
    <w:lvl w:ilvl="0" w:tplc="5DCA796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BCA4BD6"/>
    <w:multiLevelType w:val="hybridMultilevel"/>
    <w:tmpl w:val="F21826B4"/>
    <w:lvl w:ilvl="0" w:tplc="143C8958">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260653F"/>
    <w:multiLevelType w:val="hybridMultilevel"/>
    <w:tmpl w:val="A56823B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EE6765"/>
    <w:multiLevelType w:val="multilevel"/>
    <w:tmpl w:val="B4CE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4D2FC7"/>
    <w:multiLevelType w:val="hybridMultilevel"/>
    <w:tmpl w:val="137CBB26"/>
    <w:lvl w:ilvl="0" w:tplc="4894CBDA">
      <w:start w:val="1"/>
      <w:numFmt w:val="decimal"/>
      <w:lvlText w:val="%1-"/>
      <w:lvlJc w:val="left"/>
      <w:pPr>
        <w:ind w:left="720" w:hanging="360"/>
      </w:pPr>
      <w:rPr>
        <w:rFonts w:ascii="Times New Roman" w:eastAsiaTheme="minorHAnsi" w:hAnsi="Times New Roman" w:cstheme="minorBidi"/>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7E14EA7"/>
    <w:multiLevelType w:val="hybridMultilevel"/>
    <w:tmpl w:val="97C4A8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26D72B0"/>
    <w:multiLevelType w:val="hybridMultilevel"/>
    <w:tmpl w:val="2BE20258"/>
    <w:lvl w:ilvl="0" w:tplc="22B27418">
      <w:start w:val="1"/>
      <w:numFmt w:val="bullet"/>
      <w:lvlText w:val=""/>
      <w:lvlJc w:val="left"/>
      <w:pPr>
        <w:tabs>
          <w:tab w:val="num" w:pos="720"/>
        </w:tabs>
        <w:ind w:left="720" w:hanging="360"/>
      </w:pPr>
      <w:rPr>
        <w:rFonts w:ascii="Wingdings" w:hAnsi="Wingdings" w:hint="default"/>
      </w:rPr>
    </w:lvl>
    <w:lvl w:ilvl="1" w:tplc="1DB04126" w:tentative="1">
      <w:start w:val="1"/>
      <w:numFmt w:val="bullet"/>
      <w:lvlText w:val=""/>
      <w:lvlJc w:val="left"/>
      <w:pPr>
        <w:tabs>
          <w:tab w:val="num" w:pos="1440"/>
        </w:tabs>
        <w:ind w:left="1440" w:hanging="360"/>
      </w:pPr>
      <w:rPr>
        <w:rFonts w:ascii="Wingdings" w:hAnsi="Wingdings" w:hint="default"/>
      </w:rPr>
    </w:lvl>
    <w:lvl w:ilvl="2" w:tplc="AB0089AC" w:tentative="1">
      <w:start w:val="1"/>
      <w:numFmt w:val="bullet"/>
      <w:lvlText w:val=""/>
      <w:lvlJc w:val="left"/>
      <w:pPr>
        <w:tabs>
          <w:tab w:val="num" w:pos="2160"/>
        </w:tabs>
        <w:ind w:left="2160" w:hanging="360"/>
      </w:pPr>
      <w:rPr>
        <w:rFonts w:ascii="Wingdings" w:hAnsi="Wingdings" w:hint="default"/>
      </w:rPr>
    </w:lvl>
    <w:lvl w:ilvl="3" w:tplc="1FB83DA4" w:tentative="1">
      <w:start w:val="1"/>
      <w:numFmt w:val="bullet"/>
      <w:lvlText w:val=""/>
      <w:lvlJc w:val="left"/>
      <w:pPr>
        <w:tabs>
          <w:tab w:val="num" w:pos="2880"/>
        </w:tabs>
        <w:ind w:left="2880" w:hanging="360"/>
      </w:pPr>
      <w:rPr>
        <w:rFonts w:ascii="Wingdings" w:hAnsi="Wingdings" w:hint="default"/>
      </w:rPr>
    </w:lvl>
    <w:lvl w:ilvl="4" w:tplc="174C3686" w:tentative="1">
      <w:start w:val="1"/>
      <w:numFmt w:val="bullet"/>
      <w:lvlText w:val=""/>
      <w:lvlJc w:val="left"/>
      <w:pPr>
        <w:tabs>
          <w:tab w:val="num" w:pos="3600"/>
        </w:tabs>
        <w:ind w:left="3600" w:hanging="360"/>
      </w:pPr>
      <w:rPr>
        <w:rFonts w:ascii="Wingdings" w:hAnsi="Wingdings" w:hint="default"/>
      </w:rPr>
    </w:lvl>
    <w:lvl w:ilvl="5" w:tplc="1A0EEED0" w:tentative="1">
      <w:start w:val="1"/>
      <w:numFmt w:val="bullet"/>
      <w:lvlText w:val=""/>
      <w:lvlJc w:val="left"/>
      <w:pPr>
        <w:tabs>
          <w:tab w:val="num" w:pos="4320"/>
        </w:tabs>
        <w:ind w:left="4320" w:hanging="360"/>
      </w:pPr>
      <w:rPr>
        <w:rFonts w:ascii="Wingdings" w:hAnsi="Wingdings" w:hint="default"/>
      </w:rPr>
    </w:lvl>
    <w:lvl w:ilvl="6" w:tplc="5CB0233C" w:tentative="1">
      <w:start w:val="1"/>
      <w:numFmt w:val="bullet"/>
      <w:lvlText w:val=""/>
      <w:lvlJc w:val="left"/>
      <w:pPr>
        <w:tabs>
          <w:tab w:val="num" w:pos="5040"/>
        </w:tabs>
        <w:ind w:left="5040" w:hanging="360"/>
      </w:pPr>
      <w:rPr>
        <w:rFonts w:ascii="Wingdings" w:hAnsi="Wingdings" w:hint="default"/>
      </w:rPr>
    </w:lvl>
    <w:lvl w:ilvl="7" w:tplc="3ED4DEC2" w:tentative="1">
      <w:start w:val="1"/>
      <w:numFmt w:val="bullet"/>
      <w:lvlText w:val=""/>
      <w:lvlJc w:val="left"/>
      <w:pPr>
        <w:tabs>
          <w:tab w:val="num" w:pos="5760"/>
        </w:tabs>
        <w:ind w:left="5760" w:hanging="360"/>
      </w:pPr>
      <w:rPr>
        <w:rFonts w:ascii="Wingdings" w:hAnsi="Wingdings" w:hint="default"/>
      </w:rPr>
    </w:lvl>
    <w:lvl w:ilvl="8" w:tplc="3C56387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336376"/>
    <w:multiLevelType w:val="hybridMultilevel"/>
    <w:tmpl w:val="1D18A4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5EF11FA"/>
    <w:multiLevelType w:val="hybridMultilevel"/>
    <w:tmpl w:val="58F2B004"/>
    <w:lvl w:ilvl="0" w:tplc="3FF277EC">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0"/>
  </w:num>
  <w:num w:numId="3">
    <w:abstractNumId w:val="4"/>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7"/>
  </w:num>
  <w:num w:numId="9">
    <w:abstractNumId w:val="9"/>
  </w:num>
  <w:num w:numId="10">
    <w:abstractNumId w:val="2"/>
  </w:num>
  <w:num w:numId="11">
    <w:abstractNumId w:val="1"/>
  </w:num>
  <w:num w:numId="12">
    <w:abstractNumId w:val="8"/>
  </w:num>
  <w:num w:numId="13">
    <w:abstractNumId w:val="3"/>
  </w:num>
  <w:num w:numId="1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18"/>
    <w:rsid w:val="000109D9"/>
    <w:rsid w:val="00027B53"/>
    <w:rsid w:val="00034A38"/>
    <w:rsid w:val="00056A97"/>
    <w:rsid w:val="000630C1"/>
    <w:rsid w:val="00065F98"/>
    <w:rsid w:val="00067EE0"/>
    <w:rsid w:val="00076883"/>
    <w:rsid w:val="0009620C"/>
    <w:rsid w:val="000A38B7"/>
    <w:rsid w:val="000B0DF1"/>
    <w:rsid w:val="000B68CD"/>
    <w:rsid w:val="000D549E"/>
    <w:rsid w:val="000E5E8B"/>
    <w:rsid w:val="00102683"/>
    <w:rsid w:val="00106033"/>
    <w:rsid w:val="0014627F"/>
    <w:rsid w:val="00164B52"/>
    <w:rsid w:val="00166597"/>
    <w:rsid w:val="001C290B"/>
    <w:rsid w:val="001D00F7"/>
    <w:rsid w:val="001D42AF"/>
    <w:rsid w:val="001D7CBA"/>
    <w:rsid w:val="001E0932"/>
    <w:rsid w:val="001E2B21"/>
    <w:rsid w:val="001F35E1"/>
    <w:rsid w:val="0022004F"/>
    <w:rsid w:val="00224AC9"/>
    <w:rsid w:val="00230BB2"/>
    <w:rsid w:val="002435B6"/>
    <w:rsid w:val="00243DBC"/>
    <w:rsid w:val="002501D1"/>
    <w:rsid w:val="00283B2A"/>
    <w:rsid w:val="0029423C"/>
    <w:rsid w:val="002C031A"/>
    <w:rsid w:val="002C3820"/>
    <w:rsid w:val="002C77BE"/>
    <w:rsid w:val="002D29C4"/>
    <w:rsid w:val="002D4E95"/>
    <w:rsid w:val="002E1DF0"/>
    <w:rsid w:val="002E5BF0"/>
    <w:rsid w:val="0030093A"/>
    <w:rsid w:val="00302B89"/>
    <w:rsid w:val="00304A19"/>
    <w:rsid w:val="00307E8A"/>
    <w:rsid w:val="00314224"/>
    <w:rsid w:val="00323C63"/>
    <w:rsid w:val="00327B4C"/>
    <w:rsid w:val="00330EE6"/>
    <w:rsid w:val="00333EAE"/>
    <w:rsid w:val="00347B4A"/>
    <w:rsid w:val="003754FD"/>
    <w:rsid w:val="003831C2"/>
    <w:rsid w:val="003873B1"/>
    <w:rsid w:val="00391232"/>
    <w:rsid w:val="003A651C"/>
    <w:rsid w:val="003B6078"/>
    <w:rsid w:val="003C198A"/>
    <w:rsid w:val="003C3103"/>
    <w:rsid w:val="003C51B2"/>
    <w:rsid w:val="003C52F7"/>
    <w:rsid w:val="003C5FA8"/>
    <w:rsid w:val="003D0B1B"/>
    <w:rsid w:val="003D1AE8"/>
    <w:rsid w:val="003D349A"/>
    <w:rsid w:val="003F523C"/>
    <w:rsid w:val="004051F2"/>
    <w:rsid w:val="00407AAA"/>
    <w:rsid w:val="00426E37"/>
    <w:rsid w:val="00456D46"/>
    <w:rsid w:val="00460230"/>
    <w:rsid w:val="0047104B"/>
    <w:rsid w:val="00471703"/>
    <w:rsid w:val="00481466"/>
    <w:rsid w:val="00486185"/>
    <w:rsid w:val="00486B9A"/>
    <w:rsid w:val="0049606D"/>
    <w:rsid w:val="00497EA1"/>
    <w:rsid w:val="004A035D"/>
    <w:rsid w:val="004A3278"/>
    <w:rsid w:val="004A4587"/>
    <w:rsid w:val="004A4DFC"/>
    <w:rsid w:val="004A6256"/>
    <w:rsid w:val="004B1752"/>
    <w:rsid w:val="004B3C23"/>
    <w:rsid w:val="004D0E97"/>
    <w:rsid w:val="004F0048"/>
    <w:rsid w:val="004F2CD6"/>
    <w:rsid w:val="005041F8"/>
    <w:rsid w:val="00530CC7"/>
    <w:rsid w:val="005324E7"/>
    <w:rsid w:val="0054722D"/>
    <w:rsid w:val="00566E32"/>
    <w:rsid w:val="00584DBB"/>
    <w:rsid w:val="00587499"/>
    <w:rsid w:val="00591E27"/>
    <w:rsid w:val="005C1837"/>
    <w:rsid w:val="005E0E7D"/>
    <w:rsid w:val="005E1049"/>
    <w:rsid w:val="005F5274"/>
    <w:rsid w:val="00625D3A"/>
    <w:rsid w:val="006363A1"/>
    <w:rsid w:val="00644283"/>
    <w:rsid w:val="00680E8E"/>
    <w:rsid w:val="00682986"/>
    <w:rsid w:val="006911E1"/>
    <w:rsid w:val="006A0CD7"/>
    <w:rsid w:val="006B40BF"/>
    <w:rsid w:val="006C2EAC"/>
    <w:rsid w:val="006C698E"/>
    <w:rsid w:val="006D6E7F"/>
    <w:rsid w:val="006D7351"/>
    <w:rsid w:val="006E0DB3"/>
    <w:rsid w:val="006E57CA"/>
    <w:rsid w:val="006F3351"/>
    <w:rsid w:val="00710BD5"/>
    <w:rsid w:val="007249A8"/>
    <w:rsid w:val="00726C3B"/>
    <w:rsid w:val="00740CE6"/>
    <w:rsid w:val="00750DC6"/>
    <w:rsid w:val="007725CC"/>
    <w:rsid w:val="007742B3"/>
    <w:rsid w:val="00787AF2"/>
    <w:rsid w:val="007E119D"/>
    <w:rsid w:val="007E40D3"/>
    <w:rsid w:val="007E69BD"/>
    <w:rsid w:val="0080400A"/>
    <w:rsid w:val="008053E7"/>
    <w:rsid w:val="00820308"/>
    <w:rsid w:val="00821708"/>
    <w:rsid w:val="00833F02"/>
    <w:rsid w:val="00837935"/>
    <w:rsid w:val="0084559A"/>
    <w:rsid w:val="008514B2"/>
    <w:rsid w:val="00863681"/>
    <w:rsid w:val="00865033"/>
    <w:rsid w:val="00867322"/>
    <w:rsid w:val="008A3658"/>
    <w:rsid w:val="008A6BFB"/>
    <w:rsid w:val="008B7EB4"/>
    <w:rsid w:val="008C4E43"/>
    <w:rsid w:val="008D43B1"/>
    <w:rsid w:val="008D5916"/>
    <w:rsid w:val="008E27CF"/>
    <w:rsid w:val="008F1508"/>
    <w:rsid w:val="00921AB1"/>
    <w:rsid w:val="00927AC0"/>
    <w:rsid w:val="009342A1"/>
    <w:rsid w:val="00936713"/>
    <w:rsid w:val="009433A2"/>
    <w:rsid w:val="00947B3C"/>
    <w:rsid w:val="00967402"/>
    <w:rsid w:val="00967F10"/>
    <w:rsid w:val="00987046"/>
    <w:rsid w:val="009A1946"/>
    <w:rsid w:val="009B0858"/>
    <w:rsid w:val="009B19AB"/>
    <w:rsid w:val="009B4823"/>
    <w:rsid w:val="009C1800"/>
    <w:rsid w:val="009C1F06"/>
    <w:rsid w:val="009C2539"/>
    <w:rsid w:val="009C3476"/>
    <w:rsid w:val="009D4CCE"/>
    <w:rsid w:val="009E16E8"/>
    <w:rsid w:val="009E27B5"/>
    <w:rsid w:val="009E31C2"/>
    <w:rsid w:val="009E4673"/>
    <w:rsid w:val="009E5187"/>
    <w:rsid w:val="00A343C4"/>
    <w:rsid w:val="00A43EAE"/>
    <w:rsid w:val="00A6226A"/>
    <w:rsid w:val="00A643FC"/>
    <w:rsid w:val="00A763D6"/>
    <w:rsid w:val="00A77740"/>
    <w:rsid w:val="00A85E8A"/>
    <w:rsid w:val="00A878C1"/>
    <w:rsid w:val="00AA34AD"/>
    <w:rsid w:val="00AB690F"/>
    <w:rsid w:val="00AC2CA6"/>
    <w:rsid w:val="00AD336A"/>
    <w:rsid w:val="00AD3A3D"/>
    <w:rsid w:val="00AD58F7"/>
    <w:rsid w:val="00B32978"/>
    <w:rsid w:val="00B34A00"/>
    <w:rsid w:val="00B35C65"/>
    <w:rsid w:val="00B62CC6"/>
    <w:rsid w:val="00B67E48"/>
    <w:rsid w:val="00B956D2"/>
    <w:rsid w:val="00BC6E13"/>
    <w:rsid w:val="00BC6FCB"/>
    <w:rsid w:val="00BD2974"/>
    <w:rsid w:val="00BE5A88"/>
    <w:rsid w:val="00BF2FB1"/>
    <w:rsid w:val="00C036C4"/>
    <w:rsid w:val="00C04F36"/>
    <w:rsid w:val="00C059F1"/>
    <w:rsid w:val="00C16A92"/>
    <w:rsid w:val="00C3484E"/>
    <w:rsid w:val="00C5484A"/>
    <w:rsid w:val="00C5574F"/>
    <w:rsid w:val="00C60BAF"/>
    <w:rsid w:val="00C70525"/>
    <w:rsid w:val="00C75442"/>
    <w:rsid w:val="00C90E74"/>
    <w:rsid w:val="00C92851"/>
    <w:rsid w:val="00CA0E28"/>
    <w:rsid w:val="00CA227F"/>
    <w:rsid w:val="00CC19DE"/>
    <w:rsid w:val="00CC23C7"/>
    <w:rsid w:val="00CC3CFC"/>
    <w:rsid w:val="00CE0BE4"/>
    <w:rsid w:val="00CF25FD"/>
    <w:rsid w:val="00CF2C32"/>
    <w:rsid w:val="00D32C44"/>
    <w:rsid w:val="00D345EB"/>
    <w:rsid w:val="00D35A38"/>
    <w:rsid w:val="00D377B8"/>
    <w:rsid w:val="00D403AD"/>
    <w:rsid w:val="00D46645"/>
    <w:rsid w:val="00D479EA"/>
    <w:rsid w:val="00D778A0"/>
    <w:rsid w:val="00D84321"/>
    <w:rsid w:val="00D87B2C"/>
    <w:rsid w:val="00D942D1"/>
    <w:rsid w:val="00D96F3B"/>
    <w:rsid w:val="00DA0042"/>
    <w:rsid w:val="00DA2F9C"/>
    <w:rsid w:val="00DA54E2"/>
    <w:rsid w:val="00DB33E7"/>
    <w:rsid w:val="00DB6284"/>
    <w:rsid w:val="00DB7171"/>
    <w:rsid w:val="00DC4031"/>
    <w:rsid w:val="00DD5336"/>
    <w:rsid w:val="00DE32CD"/>
    <w:rsid w:val="00DF25E7"/>
    <w:rsid w:val="00DF5825"/>
    <w:rsid w:val="00E14FBB"/>
    <w:rsid w:val="00E42A0E"/>
    <w:rsid w:val="00E42F27"/>
    <w:rsid w:val="00E43DE6"/>
    <w:rsid w:val="00E71AE4"/>
    <w:rsid w:val="00E755FA"/>
    <w:rsid w:val="00E77FA4"/>
    <w:rsid w:val="00E81C67"/>
    <w:rsid w:val="00EA234E"/>
    <w:rsid w:val="00EB22FF"/>
    <w:rsid w:val="00EB51EE"/>
    <w:rsid w:val="00EB5729"/>
    <w:rsid w:val="00EB7B61"/>
    <w:rsid w:val="00EC1E21"/>
    <w:rsid w:val="00ED1F16"/>
    <w:rsid w:val="00EE0468"/>
    <w:rsid w:val="00EE78E4"/>
    <w:rsid w:val="00EF1FA5"/>
    <w:rsid w:val="00F025AB"/>
    <w:rsid w:val="00F07D49"/>
    <w:rsid w:val="00F11D8B"/>
    <w:rsid w:val="00F35C5F"/>
    <w:rsid w:val="00F41801"/>
    <w:rsid w:val="00F4185C"/>
    <w:rsid w:val="00F60CB6"/>
    <w:rsid w:val="00F61381"/>
    <w:rsid w:val="00F81AC1"/>
    <w:rsid w:val="00F9426F"/>
    <w:rsid w:val="00FB48E9"/>
    <w:rsid w:val="00FB670A"/>
    <w:rsid w:val="00FC71B7"/>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357E0"/>
  <w15:docId w15:val="{68545115-68A0-46E4-BCE2-76FE5AFC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C90E74"/>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C90E74"/>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table" w:styleId="AkGlgeleme">
    <w:name w:val="Light Shading"/>
    <w:basedOn w:val="NormalTablo"/>
    <w:uiPriority w:val="60"/>
    <w:rsid w:val="00833F0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rsid w:val="00833F02"/>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RenkliGlgeleme-Vurgu5">
    <w:name w:val="Colorful Shading Accent 5"/>
    <w:basedOn w:val="NormalTablo"/>
    <w:uiPriority w:val="71"/>
    <w:rsid w:val="00833F02"/>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rsid w:val="00833F02"/>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RenkliListe">
    <w:name w:val="Colorful List"/>
    <w:basedOn w:val="NormalTablo"/>
    <w:uiPriority w:val="72"/>
    <w:rsid w:val="00833F0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OrtaListe2-Vurgu6">
    <w:name w:val="Medium List 2 Accent 6"/>
    <w:basedOn w:val="NormalTablo"/>
    <w:uiPriority w:val="66"/>
    <w:rsid w:val="00833F0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02123">
      <w:bodyDiv w:val="1"/>
      <w:marLeft w:val="0"/>
      <w:marRight w:val="0"/>
      <w:marTop w:val="0"/>
      <w:marBottom w:val="0"/>
      <w:divBdr>
        <w:top w:val="none" w:sz="0" w:space="0" w:color="auto"/>
        <w:left w:val="none" w:sz="0" w:space="0" w:color="auto"/>
        <w:bottom w:val="none" w:sz="0" w:space="0" w:color="auto"/>
        <w:right w:val="none" w:sz="0" w:space="0" w:color="auto"/>
      </w:divBdr>
    </w:div>
    <w:div w:id="294876697">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950550365">
      <w:bodyDiv w:val="1"/>
      <w:marLeft w:val="0"/>
      <w:marRight w:val="0"/>
      <w:marTop w:val="0"/>
      <w:marBottom w:val="0"/>
      <w:divBdr>
        <w:top w:val="none" w:sz="0" w:space="0" w:color="auto"/>
        <w:left w:val="none" w:sz="0" w:space="0" w:color="auto"/>
        <w:bottom w:val="none" w:sz="0" w:space="0" w:color="auto"/>
        <w:right w:val="none" w:sz="0" w:space="0" w:color="auto"/>
      </w:divBdr>
      <w:divsChild>
        <w:div w:id="802891270">
          <w:marLeft w:val="144"/>
          <w:marRight w:val="0"/>
          <w:marTop w:val="240"/>
          <w:marBottom w:val="40"/>
          <w:divBdr>
            <w:top w:val="none" w:sz="0" w:space="0" w:color="auto"/>
            <w:left w:val="none" w:sz="0" w:space="0" w:color="auto"/>
            <w:bottom w:val="none" w:sz="0" w:space="0" w:color="auto"/>
            <w:right w:val="none" w:sz="0" w:space="0" w:color="auto"/>
          </w:divBdr>
        </w:div>
      </w:divsChild>
    </w:div>
    <w:div w:id="187029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package" Target="embeddings/Microsoft_Word_Belgesi.docx"/><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4C282AB-A09B-4299-956B-EE5E4945B951}" type="doc">
      <dgm:prSet loTypeId="urn:microsoft.com/office/officeart/2005/8/layout/vList6" loCatId="process" qsTypeId="urn:microsoft.com/office/officeart/2005/8/quickstyle/3d2" qsCatId="3D" csTypeId="urn:microsoft.com/office/officeart/2005/8/colors/colorful1" csCatId="colorful" phldr="1"/>
      <dgm:spPr/>
      <dgm:t>
        <a:bodyPr/>
        <a:lstStyle/>
        <a:p>
          <a:endParaRPr lang="tr-TR"/>
        </a:p>
      </dgm:t>
    </dgm:pt>
    <dgm:pt modelId="{6CF6A526-66AF-4CEA-96E0-AB57F7BA96E2}">
      <dgm:prSet phldrT="[Metin]"/>
      <dgm:spPr/>
      <dgm:t>
        <a:bodyPr/>
        <a:lstStyle/>
        <a:p>
          <a:r>
            <a:rPr lang="tr-TR" b="1">
              <a:latin typeface="Comic Sans MS" panose="030F0702030302020204" pitchFamily="66" charset="0"/>
            </a:rPr>
            <a:t>Yeteneğini Kullanma Ve Geliştirme</a:t>
          </a:r>
        </a:p>
      </dgm:t>
    </dgm:pt>
    <dgm:pt modelId="{BF465385-CD96-4548-AC4B-E5DE79336547}" type="parTrans" cxnId="{63B4887D-26D9-49F4-BA19-6AC03CE65F5B}">
      <dgm:prSet/>
      <dgm:spPr/>
      <dgm:t>
        <a:bodyPr/>
        <a:lstStyle/>
        <a:p>
          <a:endParaRPr lang="tr-TR"/>
        </a:p>
      </dgm:t>
    </dgm:pt>
    <dgm:pt modelId="{BC918183-E111-4900-8AC0-5831FCA4FE92}" type="sibTrans" cxnId="{63B4887D-26D9-49F4-BA19-6AC03CE65F5B}">
      <dgm:prSet/>
      <dgm:spPr/>
      <dgm:t>
        <a:bodyPr/>
        <a:lstStyle/>
        <a:p>
          <a:endParaRPr lang="tr-TR"/>
        </a:p>
      </dgm:t>
    </dgm:pt>
    <dgm:pt modelId="{036C01BA-C4CB-4D81-B964-C702CF8A85B6}">
      <dgm:prSet phldrT="[Metin]"/>
      <dgm:spPr/>
      <dgm:t>
        <a:bodyPr/>
        <a:lstStyle/>
        <a:p>
          <a:r>
            <a:rPr lang="tr-TR" b="0" i="0">
              <a:latin typeface="Comic Sans MS" panose="030F0702030302020204" pitchFamily="66" charset="0"/>
            </a:rPr>
            <a:t>Yeteneklere uygun işler yapma ve yetenekleri geliştirme</a:t>
          </a:r>
        </a:p>
      </dgm:t>
    </dgm:pt>
    <dgm:pt modelId="{902BD92E-015F-4D0D-A621-7D9E41C4F2A1}" type="parTrans" cxnId="{0D112798-6BCE-4C90-8ECB-984715D588E6}">
      <dgm:prSet/>
      <dgm:spPr/>
      <dgm:t>
        <a:bodyPr/>
        <a:lstStyle/>
        <a:p>
          <a:endParaRPr lang="tr-TR"/>
        </a:p>
      </dgm:t>
    </dgm:pt>
    <dgm:pt modelId="{A4DBA022-6FE4-4E3F-A309-8480A0FB7C6D}" type="sibTrans" cxnId="{0D112798-6BCE-4C90-8ECB-984715D588E6}">
      <dgm:prSet/>
      <dgm:spPr/>
      <dgm:t>
        <a:bodyPr/>
        <a:lstStyle/>
        <a:p>
          <a:endParaRPr lang="tr-TR"/>
        </a:p>
      </dgm:t>
    </dgm:pt>
    <dgm:pt modelId="{D9425BEC-24C0-49D3-8B8E-E6D35862E20D}">
      <dgm:prSet phldrT="[Metin]"/>
      <dgm:spPr/>
      <dgm:t>
        <a:bodyPr/>
        <a:lstStyle/>
        <a:p>
          <a:r>
            <a:rPr lang="tr-TR" b="1">
              <a:latin typeface="Comic Sans MS" panose="030F0702030302020204" pitchFamily="66" charset="0"/>
            </a:rPr>
            <a:t>Yaratıcılık</a:t>
          </a:r>
        </a:p>
      </dgm:t>
    </dgm:pt>
    <dgm:pt modelId="{78D50663-D191-440C-8FAC-DB9DD09D4F99}" type="parTrans" cxnId="{32861A35-2CCF-451C-A228-7DA668B2C81F}">
      <dgm:prSet/>
      <dgm:spPr/>
      <dgm:t>
        <a:bodyPr/>
        <a:lstStyle/>
        <a:p>
          <a:endParaRPr lang="tr-TR"/>
        </a:p>
      </dgm:t>
    </dgm:pt>
    <dgm:pt modelId="{3DE51291-C5BE-4713-8237-79329F7E890E}" type="sibTrans" cxnId="{32861A35-2CCF-451C-A228-7DA668B2C81F}">
      <dgm:prSet/>
      <dgm:spPr/>
      <dgm:t>
        <a:bodyPr/>
        <a:lstStyle/>
        <a:p>
          <a:endParaRPr lang="tr-TR"/>
        </a:p>
      </dgm:t>
    </dgm:pt>
    <dgm:pt modelId="{CB40FEC5-5AEE-46DC-92A9-C1A0AB885EC1}">
      <dgm:prSet phldrT="[Metin]"/>
      <dgm:spPr/>
      <dgm:t>
        <a:bodyPr/>
        <a:lstStyle/>
        <a:p>
          <a:r>
            <a:rPr lang="tr-TR" b="1">
              <a:latin typeface="Comic Sans MS" panose="030F0702030302020204" pitchFamily="66" charset="0"/>
            </a:rPr>
            <a:t>İlgileri Geliştirme</a:t>
          </a:r>
        </a:p>
      </dgm:t>
    </dgm:pt>
    <dgm:pt modelId="{3E6A1571-A880-4785-91E5-47070D891058}" type="parTrans" cxnId="{675FF6E6-62A7-4D9D-91C9-2127AE3CD189}">
      <dgm:prSet/>
      <dgm:spPr/>
      <dgm:t>
        <a:bodyPr/>
        <a:lstStyle/>
        <a:p>
          <a:endParaRPr lang="tr-TR"/>
        </a:p>
      </dgm:t>
    </dgm:pt>
    <dgm:pt modelId="{408D2DF2-8F0C-4DCF-94D4-9E24221EF249}" type="sibTrans" cxnId="{675FF6E6-62A7-4D9D-91C9-2127AE3CD189}">
      <dgm:prSet/>
      <dgm:spPr/>
      <dgm:t>
        <a:bodyPr/>
        <a:lstStyle/>
        <a:p>
          <a:endParaRPr lang="tr-TR"/>
        </a:p>
      </dgm:t>
    </dgm:pt>
    <dgm:pt modelId="{DC80E89D-152D-4234-B5C9-49D40AD878A2}">
      <dgm:prSet phldrT="[Metin]"/>
      <dgm:spPr/>
      <dgm:t>
        <a:bodyPr/>
        <a:lstStyle/>
        <a:p>
          <a:r>
            <a:rPr lang="tr-TR" b="1">
              <a:latin typeface="Comic Sans MS" panose="030F0702030302020204" pitchFamily="66" charset="0"/>
            </a:rPr>
            <a:t>İşlerin Çeşitli Olması</a:t>
          </a:r>
        </a:p>
      </dgm:t>
    </dgm:pt>
    <dgm:pt modelId="{5CF5FFF0-0643-4D42-85C9-654EA24A9A83}" type="parTrans" cxnId="{BF687D0B-7AFB-43F5-A369-DD92D85A316A}">
      <dgm:prSet/>
      <dgm:spPr/>
      <dgm:t>
        <a:bodyPr/>
        <a:lstStyle/>
        <a:p>
          <a:endParaRPr lang="tr-TR"/>
        </a:p>
      </dgm:t>
    </dgm:pt>
    <dgm:pt modelId="{A8D63BC5-A917-4533-A41D-83348D3BFA26}" type="sibTrans" cxnId="{BF687D0B-7AFB-43F5-A369-DD92D85A316A}">
      <dgm:prSet/>
      <dgm:spPr/>
      <dgm:t>
        <a:bodyPr/>
        <a:lstStyle/>
        <a:p>
          <a:endParaRPr lang="tr-TR"/>
        </a:p>
      </dgm:t>
    </dgm:pt>
    <dgm:pt modelId="{E6656D20-5655-4545-9FEB-5C2563D198E7}">
      <dgm:prSet phldrT="[Metin]"/>
      <dgm:spPr/>
      <dgm:t>
        <a:bodyPr/>
        <a:lstStyle/>
        <a:p>
          <a:r>
            <a:rPr lang="tr-TR" b="1">
              <a:latin typeface="Comic Sans MS" panose="030F0702030302020204" pitchFamily="66" charset="0"/>
            </a:rPr>
            <a:t>Düzenli Ve Kararlı Bir Yaşam Sürme</a:t>
          </a:r>
        </a:p>
      </dgm:t>
    </dgm:pt>
    <dgm:pt modelId="{C1B98A72-741E-4E8A-8A11-29942FDB9C30}" type="parTrans" cxnId="{725FF680-C9E9-43FC-BD2E-26E39C902687}">
      <dgm:prSet/>
      <dgm:spPr/>
      <dgm:t>
        <a:bodyPr/>
        <a:lstStyle/>
        <a:p>
          <a:endParaRPr lang="tr-TR"/>
        </a:p>
      </dgm:t>
    </dgm:pt>
    <dgm:pt modelId="{0BF19C22-4401-4460-AAF5-23169803CC22}" type="sibTrans" cxnId="{725FF680-C9E9-43FC-BD2E-26E39C902687}">
      <dgm:prSet/>
      <dgm:spPr/>
      <dgm:t>
        <a:bodyPr/>
        <a:lstStyle/>
        <a:p>
          <a:endParaRPr lang="tr-TR"/>
        </a:p>
      </dgm:t>
    </dgm:pt>
    <dgm:pt modelId="{8FE3B949-FE75-43CE-B57A-7C39A9456FDD}">
      <dgm:prSet phldrT="[Metin]"/>
      <dgm:spPr/>
      <dgm:t>
        <a:bodyPr/>
        <a:lstStyle/>
        <a:p>
          <a:r>
            <a:rPr lang="tr-TR" b="1">
              <a:latin typeface="Comic Sans MS" panose="030F0702030302020204" pitchFamily="66" charset="0"/>
            </a:rPr>
            <a:t>Sosyal Güvence</a:t>
          </a:r>
        </a:p>
      </dgm:t>
    </dgm:pt>
    <dgm:pt modelId="{772CA405-DDF8-445E-9BF0-C06A3E0991BB}" type="parTrans" cxnId="{7B05B265-E333-4981-87C4-425620917901}">
      <dgm:prSet/>
      <dgm:spPr/>
      <dgm:t>
        <a:bodyPr/>
        <a:lstStyle/>
        <a:p>
          <a:endParaRPr lang="tr-TR"/>
        </a:p>
      </dgm:t>
    </dgm:pt>
    <dgm:pt modelId="{A9529C99-7F12-4B7F-84EB-DED137D10E06}" type="sibTrans" cxnId="{7B05B265-E333-4981-87C4-425620917901}">
      <dgm:prSet/>
      <dgm:spPr/>
      <dgm:t>
        <a:bodyPr/>
        <a:lstStyle/>
        <a:p>
          <a:endParaRPr lang="tr-TR"/>
        </a:p>
      </dgm:t>
    </dgm:pt>
    <dgm:pt modelId="{823FDE8E-9AF7-48E2-A6FD-75DB9EDCCE85}">
      <dgm:prSet phldrT="[Metin]"/>
      <dgm:spPr/>
      <dgm:t>
        <a:bodyPr/>
        <a:lstStyle/>
        <a:p>
          <a:r>
            <a:rPr lang="tr-TR" b="1">
              <a:latin typeface="Comic Sans MS" panose="030F0702030302020204" pitchFamily="66" charset="0"/>
            </a:rPr>
            <a:t>İlerleme</a:t>
          </a:r>
        </a:p>
      </dgm:t>
    </dgm:pt>
    <dgm:pt modelId="{6503D562-17EA-405E-A211-A3F15DBB3A55}" type="parTrans" cxnId="{942041D8-A45E-4197-B322-FDA364A50F69}">
      <dgm:prSet/>
      <dgm:spPr/>
      <dgm:t>
        <a:bodyPr/>
        <a:lstStyle/>
        <a:p>
          <a:endParaRPr lang="tr-TR"/>
        </a:p>
      </dgm:t>
    </dgm:pt>
    <dgm:pt modelId="{AFDBD20E-D328-494E-8730-788C66000251}" type="sibTrans" cxnId="{942041D8-A45E-4197-B322-FDA364A50F69}">
      <dgm:prSet/>
      <dgm:spPr/>
      <dgm:t>
        <a:bodyPr/>
        <a:lstStyle/>
        <a:p>
          <a:endParaRPr lang="tr-TR"/>
        </a:p>
      </dgm:t>
    </dgm:pt>
    <dgm:pt modelId="{820D4705-6825-44E7-9D76-7A66F227BED2}">
      <dgm:prSet phldrT="[Metin]"/>
      <dgm:spPr/>
      <dgm:t>
        <a:bodyPr/>
        <a:lstStyle/>
        <a:p>
          <a:r>
            <a:rPr lang="tr-TR" b="1">
              <a:latin typeface="Comic Sans MS" panose="030F0702030302020204" pitchFamily="66" charset="0"/>
            </a:rPr>
            <a:t>Ün-Şöhret Sahibi Olma</a:t>
          </a:r>
        </a:p>
      </dgm:t>
    </dgm:pt>
    <dgm:pt modelId="{3DF581B9-C111-43A5-9C5B-4BAB9FF72566}" type="parTrans" cxnId="{CF90BAC4-87CB-4A5C-A58E-E3B4F67EFC3C}">
      <dgm:prSet/>
      <dgm:spPr/>
      <dgm:t>
        <a:bodyPr/>
        <a:lstStyle/>
        <a:p>
          <a:endParaRPr lang="tr-TR"/>
        </a:p>
      </dgm:t>
    </dgm:pt>
    <dgm:pt modelId="{8F6626C6-B713-45A1-8205-B79E5A80A850}" type="sibTrans" cxnId="{CF90BAC4-87CB-4A5C-A58E-E3B4F67EFC3C}">
      <dgm:prSet/>
      <dgm:spPr/>
      <dgm:t>
        <a:bodyPr/>
        <a:lstStyle/>
        <a:p>
          <a:endParaRPr lang="tr-TR"/>
        </a:p>
      </dgm:t>
    </dgm:pt>
    <dgm:pt modelId="{3EFB80A0-952B-49F1-B9FE-B4CF7615FA13}">
      <dgm:prSet phldrT="[Metin]"/>
      <dgm:spPr/>
      <dgm:t>
        <a:bodyPr/>
        <a:lstStyle/>
        <a:p>
          <a:r>
            <a:rPr lang="tr-TR" b="1">
              <a:latin typeface="Comic Sans MS" panose="030F0702030302020204" pitchFamily="66" charset="0"/>
            </a:rPr>
            <a:t>Risk Alma</a:t>
          </a:r>
        </a:p>
      </dgm:t>
    </dgm:pt>
    <dgm:pt modelId="{78CB91DE-A719-4573-9D57-D8EB10233ADB}" type="parTrans" cxnId="{FB408C05-01BF-4D73-86E5-0AF39C09D1F5}">
      <dgm:prSet/>
      <dgm:spPr/>
      <dgm:t>
        <a:bodyPr/>
        <a:lstStyle/>
        <a:p>
          <a:endParaRPr lang="tr-TR"/>
        </a:p>
      </dgm:t>
    </dgm:pt>
    <dgm:pt modelId="{CF00FDC8-01C0-4483-88AD-8957869880F5}" type="sibTrans" cxnId="{FB408C05-01BF-4D73-86E5-0AF39C09D1F5}">
      <dgm:prSet/>
      <dgm:spPr/>
      <dgm:t>
        <a:bodyPr/>
        <a:lstStyle/>
        <a:p>
          <a:endParaRPr lang="tr-TR"/>
        </a:p>
      </dgm:t>
    </dgm:pt>
    <dgm:pt modelId="{B40DB12F-6CC4-4DE3-8DE5-FFE0F3E61375}">
      <dgm:prSet phldrT="[Metin]"/>
      <dgm:spPr/>
      <dgm:t>
        <a:bodyPr/>
        <a:lstStyle/>
        <a:p>
          <a:r>
            <a:rPr lang="tr-TR" b="1">
              <a:latin typeface="Comic Sans MS" panose="030F0702030302020204" pitchFamily="66" charset="0"/>
            </a:rPr>
            <a:t>Liderlik</a:t>
          </a:r>
        </a:p>
      </dgm:t>
    </dgm:pt>
    <dgm:pt modelId="{B9489458-43FF-4340-8397-2A4A14334120}" type="parTrans" cxnId="{CC9E17B5-D467-4D58-88C5-A1A98362CEFF}">
      <dgm:prSet/>
      <dgm:spPr/>
      <dgm:t>
        <a:bodyPr/>
        <a:lstStyle/>
        <a:p>
          <a:endParaRPr lang="tr-TR"/>
        </a:p>
      </dgm:t>
    </dgm:pt>
    <dgm:pt modelId="{A6FB0BA4-7C14-45BF-B63E-3F3B78FFFC8A}" type="sibTrans" cxnId="{CC9E17B5-D467-4D58-88C5-A1A98362CEFF}">
      <dgm:prSet/>
      <dgm:spPr/>
      <dgm:t>
        <a:bodyPr/>
        <a:lstStyle/>
        <a:p>
          <a:endParaRPr lang="tr-TR"/>
        </a:p>
      </dgm:t>
    </dgm:pt>
    <dgm:pt modelId="{555B090D-F030-4FA8-B025-92BF80FC4346}">
      <dgm:prSet phldrT="[Metin]"/>
      <dgm:spPr/>
      <dgm:t>
        <a:bodyPr/>
        <a:lstStyle/>
        <a:p>
          <a:r>
            <a:rPr lang="tr-TR" b="1">
              <a:latin typeface="Comic Sans MS" panose="030F0702030302020204" pitchFamily="66" charset="0"/>
            </a:rPr>
            <a:t>Bağımsızlık</a:t>
          </a:r>
        </a:p>
      </dgm:t>
    </dgm:pt>
    <dgm:pt modelId="{05EA3B3D-4F26-437F-9C40-E24C68D455A3}" type="parTrans" cxnId="{C0FB4527-01EE-432E-81F1-9AB861DBE6DA}">
      <dgm:prSet/>
      <dgm:spPr/>
      <dgm:t>
        <a:bodyPr/>
        <a:lstStyle/>
        <a:p>
          <a:endParaRPr lang="tr-TR"/>
        </a:p>
      </dgm:t>
    </dgm:pt>
    <dgm:pt modelId="{B752F346-DF6E-4D7A-B751-75E964BC982E}" type="sibTrans" cxnId="{C0FB4527-01EE-432E-81F1-9AB861DBE6DA}">
      <dgm:prSet/>
      <dgm:spPr/>
      <dgm:t>
        <a:bodyPr/>
        <a:lstStyle/>
        <a:p>
          <a:endParaRPr lang="tr-TR"/>
        </a:p>
      </dgm:t>
    </dgm:pt>
    <dgm:pt modelId="{8907DF2B-29EB-44EE-BF55-0F2CA4D0FB77}">
      <dgm:prSet phldrT="[Metin]"/>
      <dgm:spPr/>
      <dgm:t>
        <a:bodyPr/>
        <a:lstStyle/>
        <a:p>
          <a:r>
            <a:rPr lang="tr-TR" b="1">
              <a:latin typeface="Comic Sans MS" panose="030F0702030302020204" pitchFamily="66" charset="0"/>
            </a:rPr>
            <a:t>İşbirliği</a:t>
          </a:r>
        </a:p>
      </dgm:t>
    </dgm:pt>
    <dgm:pt modelId="{A95DB538-17F4-471D-AA2D-E7198C24B15B}" type="parTrans" cxnId="{0DFA8A17-59D0-4E3C-8FB2-FFA6FCF983AB}">
      <dgm:prSet/>
      <dgm:spPr/>
      <dgm:t>
        <a:bodyPr/>
        <a:lstStyle/>
        <a:p>
          <a:endParaRPr lang="tr-TR"/>
        </a:p>
      </dgm:t>
    </dgm:pt>
    <dgm:pt modelId="{0389ADF2-7829-47EB-A985-CBD162E16928}" type="sibTrans" cxnId="{0DFA8A17-59D0-4E3C-8FB2-FFA6FCF983AB}">
      <dgm:prSet/>
      <dgm:spPr/>
      <dgm:t>
        <a:bodyPr/>
        <a:lstStyle/>
        <a:p>
          <a:endParaRPr lang="tr-TR"/>
        </a:p>
      </dgm:t>
    </dgm:pt>
    <dgm:pt modelId="{83B136A1-9118-49DB-9A62-B7C19E21E0D6}">
      <dgm:prSet phldrT="[Metin]"/>
      <dgm:spPr/>
      <dgm:t>
        <a:bodyPr/>
        <a:lstStyle/>
        <a:p>
          <a:r>
            <a:rPr lang="tr-TR" b="1">
              <a:latin typeface="Comic Sans MS" panose="030F0702030302020204" pitchFamily="66" charset="0"/>
            </a:rPr>
            <a:t>Toplumsal Saygınlık</a:t>
          </a:r>
        </a:p>
      </dgm:t>
    </dgm:pt>
    <dgm:pt modelId="{09EEFAB7-9268-4842-93E8-2EFF3F6CA05C}" type="parTrans" cxnId="{5E1ACF56-8E55-4E5A-BA91-605833335E50}">
      <dgm:prSet/>
      <dgm:spPr/>
      <dgm:t>
        <a:bodyPr/>
        <a:lstStyle/>
        <a:p>
          <a:endParaRPr lang="tr-TR"/>
        </a:p>
      </dgm:t>
    </dgm:pt>
    <dgm:pt modelId="{9499044E-A3A6-4F59-8DE2-57D047696AC1}" type="sibTrans" cxnId="{5E1ACF56-8E55-4E5A-BA91-605833335E50}">
      <dgm:prSet/>
      <dgm:spPr/>
      <dgm:t>
        <a:bodyPr/>
        <a:lstStyle/>
        <a:p>
          <a:endParaRPr lang="tr-TR"/>
        </a:p>
      </dgm:t>
    </dgm:pt>
    <dgm:pt modelId="{B9A4EFCF-3CEF-4627-904A-60FF5FA94546}">
      <dgm:prSet phldrT="[Metin]"/>
      <dgm:spPr/>
      <dgm:t>
        <a:bodyPr/>
        <a:lstStyle/>
        <a:p>
          <a:r>
            <a:rPr lang="tr-TR" b="1">
              <a:latin typeface="Comic Sans MS" panose="030F0702030302020204" pitchFamily="66" charset="0"/>
            </a:rPr>
            <a:t>Yarışma</a:t>
          </a:r>
        </a:p>
      </dgm:t>
    </dgm:pt>
    <dgm:pt modelId="{F3604AEA-FBA0-457C-B6A3-89C574E67D17}" type="parTrans" cxnId="{3FCA3CEE-C7DE-4E70-A31E-471BF5C4A75E}">
      <dgm:prSet/>
      <dgm:spPr/>
      <dgm:t>
        <a:bodyPr/>
        <a:lstStyle/>
        <a:p>
          <a:endParaRPr lang="tr-TR"/>
        </a:p>
      </dgm:t>
    </dgm:pt>
    <dgm:pt modelId="{B48FFD03-4AE5-40FC-8B72-86035FE6C095}" type="sibTrans" cxnId="{3FCA3CEE-C7DE-4E70-A31E-471BF5C4A75E}">
      <dgm:prSet/>
      <dgm:spPr/>
      <dgm:t>
        <a:bodyPr/>
        <a:lstStyle/>
        <a:p>
          <a:endParaRPr lang="tr-TR"/>
        </a:p>
      </dgm:t>
    </dgm:pt>
    <dgm:pt modelId="{7FBD7607-44D7-4792-92FC-23819FA374D4}">
      <dgm:prSet/>
      <dgm:spPr/>
      <dgm:t>
        <a:bodyPr/>
        <a:lstStyle/>
        <a:p>
          <a:r>
            <a:rPr lang="tr-TR" b="0" i="0">
              <a:latin typeface="Comic Sans MS" panose="030F0702030302020204" pitchFamily="66" charset="0"/>
            </a:rPr>
            <a:t>Özgün fikirler ortaya koyma ve bunları uygulayabilme</a:t>
          </a:r>
        </a:p>
      </dgm:t>
    </dgm:pt>
    <dgm:pt modelId="{3B12BF63-1380-4B4F-95F9-4AC0848CE311}" type="parTrans" cxnId="{881F7EFB-2D6D-4B1E-B62E-9C8875F89013}">
      <dgm:prSet/>
      <dgm:spPr/>
    </dgm:pt>
    <dgm:pt modelId="{3E9EB39E-E137-4421-AEDA-EF151FD63A9F}" type="sibTrans" cxnId="{881F7EFB-2D6D-4B1E-B62E-9C8875F89013}">
      <dgm:prSet/>
      <dgm:spPr/>
    </dgm:pt>
    <dgm:pt modelId="{E3A6E468-361F-4A81-AE0B-A754D712526D}">
      <dgm:prSet/>
      <dgm:spPr/>
      <dgm:t>
        <a:bodyPr/>
        <a:lstStyle/>
        <a:p>
          <a:r>
            <a:rPr lang="tr-TR" b="0" i="0">
              <a:latin typeface="Comic Sans MS" panose="030F0702030302020204" pitchFamily="66" charset="0"/>
            </a:rPr>
            <a:t>Hoşa giden etkinliklerde bulunma, ilgi çekici işler yapma</a:t>
          </a:r>
        </a:p>
      </dgm:t>
    </dgm:pt>
    <dgm:pt modelId="{B2011F0C-4E9F-4567-9B8D-69F6BA1FE198}" type="parTrans" cxnId="{EEEF1DBB-F91B-46B2-B14D-F407F55ABA50}">
      <dgm:prSet/>
      <dgm:spPr/>
    </dgm:pt>
    <dgm:pt modelId="{E6087EF3-BDF7-4EB0-8761-286D7A6D1F53}" type="sibTrans" cxnId="{EEEF1DBB-F91B-46B2-B14D-F407F55ABA50}">
      <dgm:prSet/>
      <dgm:spPr/>
    </dgm:pt>
    <dgm:pt modelId="{AC639BEA-D159-44AB-BB89-AE20E10B7CA8}">
      <dgm:prSet/>
      <dgm:spPr/>
      <dgm:t>
        <a:bodyPr/>
        <a:lstStyle/>
        <a:p>
          <a:r>
            <a:rPr lang="tr-TR" b="1">
              <a:latin typeface="Comic Sans MS" panose="030F0702030302020204" pitchFamily="66" charset="0"/>
            </a:rPr>
            <a:t>Kazanç</a:t>
          </a:r>
        </a:p>
      </dgm:t>
    </dgm:pt>
    <dgm:pt modelId="{B0926A98-83F4-42CD-8BF5-A55BAFEFA301}" type="parTrans" cxnId="{5A426D41-463C-44A6-A96A-3C2E03C4287D}">
      <dgm:prSet/>
      <dgm:spPr/>
      <dgm:t>
        <a:bodyPr/>
        <a:lstStyle/>
        <a:p>
          <a:endParaRPr lang="tr-TR"/>
        </a:p>
      </dgm:t>
    </dgm:pt>
    <dgm:pt modelId="{45D04A42-9CF5-4EC4-9B18-04DFBDBC3214}" type="sibTrans" cxnId="{5A426D41-463C-44A6-A96A-3C2E03C4287D}">
      <dgm:prSet/>
      <dgm:spPr/>
      <dgm:t>
        <a:bodyPr/>
        <a:lstStyle/>
        <a:p>
          <a:endParaRPr lang="tr-TR"/>
        </a:p>
      </dgm:t>
    </dgm:pt>
    <dgm:pt modelId="{BF35EC65-3277-407E-A5DB-FFBA18FA2014}">
      <dgm:prSet/>
      <dgm:spPr/>
      <dgm:t>
        <a:bodyPr/>
        <a:lstStyle/>
        <a:p>
          <a:r>
            <a:rPr lang="tr-TR" b="0" i="0">
              <a:latin typeface="Comic Sans MS" panose="030F0702030302020204" pitchFamily="66" charset="0"/>
            </a:rPr>
            <a:t>İş yerinde görevlerin değişiklik ihtiyacına cevap vermesi</a:t>
          </a:r>
        </a:p>
      </dgm:t>
    </dgm:pt>
    <dgm:pt modelId="{4E37F1A0-3B50-4066-A5C3-E9F4409BEC6F}" type="parTrans" cxnId="{53A9AACF-81DF-4E9D-8709-D3089712032C}">
      <dgm:prSet/>
      <dgm:spPr/>
    </dgm:pt>
    <dgm:pt modelId="{E5849E42-B974-4C66-A185-04719F5982CF}" type="sibTrans" cxnId="{53A9AACF-81DF-4E9D-8709-D3089712032C}">
      <dgm:prSet/>
      <dgm:spPr/>
    </dgm:pt>
    <dgm:pt modelId="{A95DB8CB-5700-48EC-8CF5-2BA3C15779BB}">
      <dgm:prSet/>
      <dgm:spPr/>
      <dgm:t>
        <a:bodyPr/>
        <a:lstStyle/>
        <a:p>
          <a:r>
            <a:rPr lang="tr-TR" b="0" i="0">
              <a:latin typeface="Comic Sans MS" panose="030F0702030302020204" pitchFamily="66" charset="0"/>
            </a:rPr>
            <a:t>Çok para kazanma</a:t>
          </a:r>
        </a:p>
      </dgm:t>
    </dgm:pt>
    <dgm:pt modelId="{FAF4ED40-A277-4B27-96EE-8F9849A90205}" type="parTrans" cxnId="{B723ABF5-4143-4AFF-BDD8-05A82077BEDC}">
      <dgm:prSet/>
      <dgm:spPr/>
    </dgm:pt>
    <dgm:pt modelId="{8ACF87D8-2B17-45F9-9E2C-88E9F228A34A}" type="sibTrans" cxnId="{B723ABF5-4143-4AFF-BDD8-05A82077BEDC}">
      <dgm:prSet/>
      <dgm:spPr/>
    </dgm:pt>
    <dgm:pt modelId="{2283D841-3981-4155-BA78-0F9ABD8C4EF9}">
      <dgm:prSet/>
      <dgm:spPr/>
      <dgm:t>
        <a:bodyPr/>
        <a:lstStyle/>
        <a:p>
          <a:r>
            <a:rPr lang="tr-TR" b="0" i="0">
              <a:latin typeface="Comic Sans MS" panose="030F0702030302020204" pitchFamily="66" charset="0"/>
            </a:rPr>
            <a:t>İş saatlerinin ve elde edilecek gelirin düzenli olması</a:t>
          </a:r>
        </a:p>
      </dgm:t>
    </dgm:pt>
    <dgm:pt modelId="{970824CE-11C2-4DFC-AE6F-74498577369E}" type="parTrans" cxnId="{7DC8F827-5E08-4B33-A1EA-F18B99FC4A77}">
      <dgm:prSet/>
      <dgm:spPr/>
    </dgm:pt>
    <dgm:pt modelId="{9659484E-DE5E-4E3D-A074-68EFF9F274AC}" type="sibTrans" cxnId="{7DC8F827-5E08-4B33-A1EA-F18B99FC4A77}">
      <dgm:prSet/>
      <dgm:spPr/>
    </dgm:pt>
    <dgm:pt modelId="{486B1906-0A12-472E-B21C-4104A40D44A4}">
      <dgm:prSet/>
      <dgm:spPr/>
      <dgm:t>
        <a:bodyPr/>
        <a:lstStyle/>
        <a:p>
          <a:r>
            <a:rPr lang="tr-TR" b="0" i="0">
              <a:latin typeface="Comic Sans MS" panose="030F0702030302020204" pitchFamily="66" charset="0"/>
            </a:rPr>
            <a:t>İşsiz kalmama, gelecekte rahat bir yaşam için kararlı bir gelire sahip olması (emeklilik v.b.)</a:t>
          </a:r>
        </a:p>
      </dgm:t>
    </dgm:pt>
    <dgm:pt modelId="{4F8E337F-E00D-4FD2-9DFE-C44A7F6C07BE}" type="parTrans" cxnId="{362B4321-0A22-4B8D-912A-697E25526C56}">
      <dgm:prSet/>
      <dgm:spPr/>
    </dgm:pt>
    <dgm:pt modelId="{CDBF6C4B-062D-4374-850A-8AFD6A289841}" type="sibTrans" cxnId="{362B4321-0A22-4B8D-912A-697E25526C56}">
      <dgm:prSet/>
      <dgm:spPr/>
    </dgm:pt>
    <dgm:pt modelId="{921B94BB-E96F-4E60-97FF-381EE9C6E338}">
      <dgm:prSet/>
      <dgm:spPr/>
      <dgm:t>
        <a:bodyPr/>
        <a:lstStyle/>
        <a:p>
          <a:r>
            <a:rPr lang="tr-TR" b="0" i="0">
              <a:latin typeface="Comic Sans MS" panose="030F0702030302020204" pitchFamily="66" charset="0"/>
            </a:rPr>
            <a:t>Bilgi ve deneyimi geliştirerek meslekte üst konumlara geçebilme</a:t>
          </a:r>
        </a:p>
      </dgm:t>
    </dgm:pt>
    <dgm:pt modelId="{86277A5C-E2C4-4D03-81B9-FDA20E633BC8}" type="parTrans" cxnId="{B0D46506-949C-48F4-B782-A58646AB031D}">
      <dgm:prSet/>
      <dgm:spPr/>
    </dgm:pt>
    <dgm:pt modelId="{D80E62AC-25D6-4653-92F8-31669B7342AF}" type="sibTrans" cxnId="{B0D46506-949C-48F4-B782-A58646AB031D}">
      <dgm:prSet/>
      <dgm:spPr/>
    </dgm:pt>
    <dgm:pt modelId="{27DAD764-C800-4B1D-9CC9-6E31961B689E}">
      <dgm:prSet/>
      <dgm:spPr/>
      <dgm:t>
        <a:bodyPr/>
        <a:lstStyle/>
        <a:p>
          <a:r>
            <a:rPr lang="tr-TR" b="0" i="0">
              <a:latin typeface="Comic Sans MS" panose="030F0702030302020204" pitchFamily="66" charset="0"/>
            </a:rPr>
            <a:t>Adını duyurma herkesçe tanınan bir kimse olma</a:t>
          </a:r>
        </a:p>
      </dgm:t>
    </dgm:pt>
    <dgm:pt modelId="{6BA7A098-F060-4F02-9723-BA9C9336F61A}" type="parTrans" cxnId="{1B558266-0485-4AF6-BC2E-47B9E8BAC01E}">
      <dgm:prSet/>
      <dgm:spPr/>
    </dgm:pt>
    <dgm:pt modelId="{4877E751-2C40-493C-A077-AF571D5BB80F}" type="sibTrans" cxnId="{1B558266-0485-4AF6-BC2E-47B9E8BAC01E}">
      <dgm:prSet/>
      <dgm:spPr/>
    </dgm:pt>
    <dgm:pt modelId="{872B5D4A-E06F-45E2-8D15-7FF36F468C97}">
      <dgm:prSet/>
      <dgm:spPr/>
      <dgm:t>
        <a:bodyPr/>
        <a:lstStyle/>
        <a:p>
          <a:r>
            <a:rPr lang="tr-TR" b="0" i="0">
              <a:latin typeface="Comic Sans MS" panose="030F0702030302020204" pitchFamily="66" charset="0"/>
            </a:rPr>
            <a:t>Bazı tehlikeleri göze alarak daha çok kazanç, daha üst düzeyde mevki veya ün sahibi olabilme</a:t>
          </a:r>
        </a:p>
      </dgm:t>
    </dgm:pt>
    <dgm:pt modelId="{E050A0A5-80DE-418F-84D0-CC9859C40F92}" type="parTrans" cxnId="{B2536C63-53B8-4CCC-9340-7C74F62EE498}">
      <dgm:prSet/>
      <dgm:spPr/>
    </dgm:pt>
    <dgm:pt modelId="{21D03556-7524-4C65-BC91-0D863C523891}" type="sibTrans" cxnId="{B2536C63-53B8-4CCC-9340-7C74F62EE498}">
      <dgm:prSet/>
      <dgm:spPr/>
    </dgm:pt>
    <dgm:pt modelId="{29AC11AC-23AA-4550-8294-B3117BCDED51}">
      <dgm:prSet/>
      <dgm:spPr/>
      <dgm:t>
        <a:bodyPr/>
        <a:lstStyle/>
        <a:p>
          <a:r>
            <a:rPr lang="tr-TR" b="0" i="0">
              <a:latin typeface="Comic Sans MS" panose="030F0702030302020204" pitchFamily="66" charset="0"/>
            </a:rPr>
            <a:t>Başkalarını yönetebilecek bir konuma gelme</a:t>
          </a:r>
        </a:p>
      </dgm:t>
    </dgm:pt>
    <dgm:pt modelId="{EC7A5A97-1F5C-4378-9005-7C111922EF17}" type="parTrans" cxnId="{A8480583-63B2-4281-AF01-17AF44C65EE5}">
      <dgm:prSet/>
      <dgm:spPr/>
    </dgm:pt>
    <dgm:pt modelId="{8140F837-AE41-4D4D-B48F-8C26B52A2AEA}" type="sibTrans" cxnId="{A8480583-63B2-4281-AF01-17AF44C65EE5}">
      <dgm:prSet/>
      <dgm:spPr/>
    </dgm:pt>
    <dgm:pt modelId="{3E377B23-DF18-4925-B2F2-AF798669F23B}">
      <dgm:prSet/>
      <dgm:spPr/>
      <dgm:t>
        <a:bodyPr/>
        <a:lstStyle/>
        <a:p>
          <a:r>
            <a:rPr lang="tr-TR" b="0" i="0">
              <a:latin typeface="Comic Sans MS" panose="030F0702030302020204" pitchFamily="66" charset="0"/>
            </a:rPr>
            <a:t>Kendi işinin sahibi olabilme, başkalarına bağımlı olmadan çalışabilme</a:t>
          </a:r>
        </a:p>
      </dgm:t>
    </dgm:pt>
    <dgm:pt modelId="{5A5FDCDE-0CC7-4CFD-B108-2A1392075B5D}" type="parTrans" cxnId="{65530689-8093-41D8-AC57-616BCE11440B}">
      <dgm:prSet/>
      <dgm:spPr/>
    </dgm:pt>
    <dgm:pt modelId="{5D2002DF-6144-4445-A63E-02FF53910EBC}" type="sibTrans" cxnId="{65530689-8093-41D8-AC57-616BCE11440B}">
      <dgm:prSet/>
      <dgm:spPr/>
    </dgm:pt>
    <dgm:pt modelId="{182AB3E1-92A9-4D79-83A1-D31827DE8A89}">
      <dgm:prSet/>
      <dgm:spPr/>
      <dgm:t>
        <a:bodyPr/>
        <a:lstStyle/>
        <a:p>
          <a:r>
            <a:rPr lang="tr-TR" b="0" i="0">
              <a:latin typeface="Comic Sans MS" panose="030F0702030302020204" pitchFamily="66" charset="0"/>
            </a:rPr>
            <a:t>Başkalarına danışarak, sorumluluğu başkaları ile paylaşarak çalışabilme</a:t>
          </a:r>
        </a:p>
      </dgm:t>
    </dgm:pt>
    <dgm:pt modelId="{ED7EF462-E959-47DD-AF6D-373C4CE280CE}" type="parTrans" cxnId="{3D36A638-6C3F-4522-8AAA-E7AC111494E2}">
      <dgm:prSet/>
      <dgm:spPr/>
    </dgm:pt>
    <dgm:pt modelId="{70D4609C-57DF-47C0-B0B4-FBC4F3018556}" type="sibTrans" cxnId="{3D36A638-6C3F-4522-8AAA-E7AC111494E2}">
      <dgm:prSet/>
      <dgm:spPr/>
    </dgm:pt>
    <dgm:pt modelId="{A9BDF376-A2B0-4438-953E-34E746D9AD56}">
      <dgm:prSet/>
      <dgm:spPr/>
      <dgm:t>
        <a:bodyPr/>
        <a:lstStyle/>
        <a:p>
          <a:r>
            <a:rPr lang="tr-TR" b="0" i="0">
              <a:latin typeface="Comic Sans MS" panose="030F0702030302020204" pitchFamily="66" charset="0"/>
            </a:rPr>
            <a:t>Toplumda saygın bir yer edinme, iyi bir mevki sahibi olma</a:t>
          </a:r>
        </a:p>
      </dgm:t>
    </dgm:pt>
    <dgm:pt modelId="{4B521A71-F548-4CD8-A401-8D07DF7C789F}" type="parTrans" cxnId="{183FE2F1-BAF2-4BBA-AFD5-C1E1221CDCDA}">
      <dgm:prSet/>
      <dgm:spPr/>
    </dgm:pt>
    <dgm:pt modelId="{97D11973-4593-44E7-A882-FF4B7463AFB7}" type="sibTrans" cxnId="{183FE2F1-BAF2-4BBA-AFD5-C1E1221CDCDA}">
      <dgm:prSet/>
      <dgm:spPr/>
    </dgm:pt>
    <dgm:pt modelId="{6E3BD629-0E5B-4B8B-983E-42579BA7540F}">
      <dgm:prSet/>
      <dgm:spPr/>
      <dgm:t>
        <a:bodyPr/>
        <a:lstStyle/>
        <a:p>
          <a:r>
            <a:rPr lang="tr-TR" b="0" i="0">
              <a:latin typeface="Comic Sans MS" panose="030F0702030302020204" pitchFamily="66" charset="0"/>
            </a:rPr>
            <a:t>Başkaları ile yarışarak başkalarına üstün olduğunu kanıtlama</a:t>
          </a:r>
        </a:p>
      </dgm:t>
    </dgm:pt>
    <dgm:pt modelId="{9DE60B8F-9C01-441C-85CE-D422E39DD0BF}" type="parTrans" cxnId="{1844DB5B-7FC5-4D81-87AF-E1A42FE94CFC}">
      <dgm:prSet/>
      <dgm:spPr/>
    </dgm:pt>
    <dgm:pt modelId="{2D5B5B88-C78B-45F7-ADA3-3223F1AC0E70}" type="sibTrans" cxnId="{1844DB5B-7FC5-4D81-87AF-E1A42FE94CFC}">
      <dgm:prSet/>
      <dgm:spPr/>
    </dgm:pt>
    <dgm:pt modelId="{18C271BB-D45B-4555-BBCA-9ECFA38179CA}" type="pres">
      <dgm:prSet presAssocID="{C4C282AB-A09B-4299-956B-EE5E4945B951}" presName="Name0" presStyleCnt="0">
        <dgm:presLayoutVars>
          <dgm:dir/>
          <dgm:animLvl val="lvl"/>
          <dgm:resizeHandles/>
        </dgm:presLayoutVars>
      </dgm:prSet>
      <dgm:spPr/>
      <dgm:t>
        <a:bodyPr/>
        <a:lstStyle/>
        <a:p>
          <a:endParaRPr lang="tr-TR"/>
        </a:p>
      </dgm:t>
    </dgm:pt>
    <dgm:pt modelId="{2CFC3EB1-FFEB-4446-B311-61B3786F377F}" type="pres">
      <dgm:prSet presAssocID="{6CF6A526-66AF-4CEA-96E0-AB57F7BA96E2}" presName="linNode" presStyleCnt="0"/>
      <dgm:spPr/>
    </dgm:pt>
    <dgm:pt modelId="{1F785334-AF21-4D11-A214-A6BABCAF8416}" type="pres">
      <dgm:prSet presAssocID="{6CF6A526-66AF-4CEA-96E0-AB57F7BA96E2}" presName="parentShp" presStyleLbl="node1" presStyleIdx="0" presStyleCnt="15">
        <dgm:presLayoutVars>
          <dgm:bulletEnabled val="1"/>
        </dgm:presLayoutVars>
      </dgm:prSet>
      <dgm:spPr/>
      <dgm:t>
        <a:bodyPr/>
        <a:lstStyle/>
        <a:p>
          <a:endParaRPr lang="tr-TR"/>
        </a:p>
      </dgm:t>
    </dgm:pt>
    <dgm:pt modelId="{FBD3A4C8-0743-42C9-AC79-9A30564E7CD2}" type="pres">
      <dgm:prSet presAssocID="{6CF6A526-66AF-4CEA-96E0-AB57F7BA96E2}" presName="childShp" presStyleLbl="bgAccFollowNode1" presStyleIdx="0" presStyleCnt="15">
        <dgm:presLayoutVars>
          <dgm:bulletEnabled val="1"/>
        </dgm:presLayoutVars>
      </dgm:prSet>
      <dgm:spPr/>
      <dgm:t>
        <a:bodyPr/>
        <a:lstStyle/>
        <a:p>
          <a:endParaRPr lang="tr-TR"/>
        </a:p>
      </dgm:t>
    </dgm:pt>
    <dgm:pt modelId="{2C2A250E-3FAB-4FA5-9B7E-660AF839AC44}" type="pres">
      <dgm:prSet presAssocID="{BC918183-E111-4900-8AC0-5831FCA4FE92}" presName="spacing" presStyleCnt="0"/>
      <dgm:spPr/>
    </dgm:pt>
    <dgm:pt modelId="{97607BA4-A40C-4B99-A755-A300EA25B6CD}" type="pres">
      <dgm:prSet presAssocID="{D9425BEC-24C0-49D3-8B8E-E6D35862E20D}" presName="linNode" presStyleCnt="0"/>
      <dgm:spPr/>
    </dgm:pt>
    <dgm:pt modelId="{B5F0D4C2-E0DC-47DB-A760-389669B683E8}" type="pres">
      <dgm:prSet presAssocID="{D9425BEC-24C0-49D3-8B8E-E6D35862E20D}" presName="parentShp" presStyleLbl="node1" presStyleIdx="1" presStyleCnt="15">
        <dgm:presLayoutVars>
          <dgm:bulletEnabled val="1"/>
        </dgm:presLayoutVars>
      </dgm:prSet>
      <dgm:spPr/>
      <dgm:t>
        <a:bodyPr/>
        <a:lstStyle/>
        <a:p>
          <a:endParaRPr lang="tr-TR"/>
        </a:p>
      </dgm:t>
    </dgm:pt>
    <dgm:pt modelId="{AF6C8054-68EA-448A-874E-4DA51B38550F}" type="pres">
      <dgm:prSet presAssocID="{D9425BEC-24C0-49D3-8B8E-E6D35862E20D}" presName="childShp" presStyleLbl="bgAccFollowNode1" presStyleIdx="1" presStyleCnt="15">
        <dgm:presLayoutVars>
          <dgm:bulletEnabled val="1"/>
        </dgm:presLayoutVars>
      </dgm:prSet>
      <dgm:spPr/>
      <dgm:t>
        <a:bodyPr/>
        <a:lstStyle/>
        <a:p>
          <a:endParaRPr lang="tr-TR"/>
        </a:p>
      </dgm:t>
    </dgm:pt>
    <dgm:pt modelId="{A8C2193F-D334-4094-AA1D-D6ADAECB6011}" type="pres">
      <dgm:prSet presAssocID="{3DE51291-C5BE-4713-8237-79329F7E890E}" presName="spacing" presStyleCnt="0"/>
      <dgm:spPr/>
    </dgm:pt>
    <dgm:pt modelId="{2C42B14F-D908-4188-879C-C8ED42F60EEE}" type="pres">
      <dgm:prSet presAssocID="{CB40FEC5-5AEE-46DC-92A9-C1A0AB885EC1}" presName="linNode" presStyleCnt="0"/>
      <dgm:spPr/>
    </dgm:pt>
    <dgm:pt modelId="{F249CA15-02D3-47B5-A79D-66023E828A61}" type="pres">
      <dgm:prSet presAssocID="{CB40FEC5-5AEE-46DC-92A9-C1A0AB885EC1}" presName="parentShp" presStyleLbl="node1" presStyleIdx="2" presStyleCnt="15">
        <dgm:presLayoutVars>
          <dgm:bulletEnabled val="1"/>
        </dgm:presLayoutVars>
      </dgm:prSet>
      <dgm:spPr/>
      <dgm:t>
        <a:bodyPr/>
        <a:lstStyle/>
        <a:p>
          <a:endParaRPr lang="tr-TR"/>
        </a:p>
      </dgm:t>
    </dgm:pt>
    <dgm:pt modelId="{4632B54F-D76C-4FE4-8A47-706723922A72}" type="pres">
      <dgm:prSet presAssocID="{CB40FEC5-5AEE-46DC-92A9-C1A0AB885EC1}" presName="childShp" presStyleLbl="bgAccFollowNode1" presStyleIdx="2" presStyleCnt="15">
        <dgm:presLayoutVars>
          <dgm:bulletEnabled val="1"/>
        </dgm:presLayoutVars>
      </dgm:prSet>
      <dgm:spPr/>
      <dgm:t>
        <a:bodyPr/>
        <a:lstStyle/>
        <a:p>
          <a:endParaRPr lang="tr-TR"/>
        </a:p>
      </dgm:t>
    </dgm:pt>
    <dgm:pt modelId="{3C0FC273-2C9A-40E7-A2D4-F9441AA309E1}" type="pres">
      <dgm:prSet presAssocID="{408D2DF2-8F0C-4DCF-94D4-9E24221EF249}" presName="spacing" presStyleCnt="0"/>
      <dgm:spPr/>
    </dgm:pt>
    <dgm:pt modelId="{B377507F-7C76-4A67-A366-8AD7BAE60B5B}" type="pres">
      <dgm:prSet presAssocID="{DC80E89D-152D-4234-B5C9-49D40AD878A2}" presName="linNode" presStyleCnt="0"/>
      <dgm:spPr/>
    </dgm:pt>
    <dgm:pt modelId="{9D425CE6-9301-4B7E-8F2F-2B0BD0ED6BE0}" type="pres">
      <dgm:prSet presAssocID="{DC80E89D-152D-4234-B5C9-49D40AD878A2}" presName="parentShp" presStyleLbl="node1" presStyleIdx="3" presStyleCnt="15">
        <dgm:presLayoutVars>
          <dgm:bulletEnabled val="1"/>
        </dgm:presLayoutVars>
      </dgm:prSet>
      <dgm:spPr/>
      <dgm:t>
        <a:bodyPr/>
        <a:lstStyle/>
        <a:p>
          <a:endParaRPr lang="tr-TR"/>
        </a:p>
      </dgm:t>
    </dgm:pt>
    <dgm:pt modelId="{00598599-4CA4-4EA0-B501-08455DE38F70}" type="pres">
      <dgm:prSet presAssocID="{DC80E89D-152D-4234-B5C9-49D40AD878A2}" presName="childShp" presStyleLbl="bgAccFollowNode1" presStyleIdx="3" presStyleCnt="15">
        <dgm:presLayoutVars>
          <dgm:bulletEnabled val="1"/>
        </dgm:presLayoutVars>
      </dgm:prSet>
      <dgm:spPr/>
      <dgm:t>
        <a:bodyPr/>
        <a:lstStyle/>
        <a:p>
          <a:endParaRPr lang="tr-TR"/>
        </a:p>
      </dgm:t>
    </dgm:pt>
    <dgm:pt modelId="{0EF8268F-410F-4471-9D86-0613863C577A}" type="pres">
      <dgm:prSet presAssocID="{A8D63BC5-A917-4533-A41D-83348D3BFA26}" presName="spacing" presStyleCnt="0"/>
      <dgm:spPr/>
    </dgm:pt>
    <dgm:pt modelId="{85788863-3F9C-468F-AF64-DBDB77C07B26}" type="pres">
      <dgm:prSet presAssocID="{AC639BEA-D159-44AB-BB89-AE20E10B7CA8}" presName="linNode" presStyleCnt="0"/>
      <dgm:spPr/>
    </dgm:pt>
    <dgm:pt modelId="{7990FD74-8327-4CC0-81C8-449A967E3AE3}" type="pres">
      <dgm:prSet presAssocID="{AC639BEA-D159-44AB-BB89-AE20E10B7CA8}" presName="parentShp" presStyleLbl="node1" presStyleIdx="4" presStyleCnt="15">
        <dgm:presLayoutVars>
          <dgm:bulletEnabled val="1"/>
        </dgm:presLayoutVars>
      </dgm:prSet>
      <dgm:spPr/>
      <dgm:t>
        <a:bodyPr/>
        <a:lstStyle/>
        <a:p>
          <a:endParaRPr lang="tr-TR"/>
        </a:p>
      </dgm:t>
    </dgm:pt>
    <dgm:pt modelId="{92011155-37FB-4946-AD95-45683254E4CF}" type="pres">
      <dgm:prSet presAssocID="{AC639BEA-D159-44AB-BB89-AE20E10B7CA8}" presName="childShp" presStyleLbl="bgAccFollowNode1" presStyleIdx="4" presStyleCnt="15">
        <dgm:presLayoutVars>
          <dgm:bulletEnabled val="1"/>
        </dgm:presLayoutVars>
      </dgm:prSet>
      <dgm:spPr/>
      <dgm:t>
        <a:bodyPr/>
        <a:lstStyle/>
        <a:p>
          <a:endParaRPr lang="tr-TR"/>
        </a:p>
      </dgm:t>
    </dgm:pt>
    <dgm:pt modelId="{4FBA7A1A-5392-41A8-B5D0-49440E076BD7}" type="pres">
      <dgm:prSet presAssocID="{45D04A42-9CF5-4EC4-9B18-04DFBDBC3214}" presName="spacing" presStyleCnt="0"/>
      <dgm:spPr/>
    </dgm:pt>
    <dgm:pt modelId="{D6ECC085-0951-4B59-99ED-4B4A7CC7D604}" type="pres">
      <dgm:prSet presAssocID="{E6656D20-5655-4545-9FEB-5C2563D198E7}" presName="linNode" presStyleCnt="0"/>
      <dgm:spPr/>
    </dgm:pt>
    <dgm:pt modelId="{3C306297-D3F9-4C73-8250-15AA06A6785E}" type="pres">
      <dgm:prSet presAssocID="{E6656D20-5655-4545-9FEB-5C2563D198E7}" presName="parentShp" presStyleLbl="node1" presStyleIdx="5" presStyleCnt="15">
        <dgm:presLayoutVars>
          <dgm:bulletEnabled val="1"/>
        </dgm:presLayoutVars>
      </dgm:prSet>
      <dgm:spPr/>
      <dgm:t>
        <a:bodyPr/>
        <a:lstStyle/>
        <a:p>
          <a:endParaRPr lang="tr-TR"/>
        </a:p>
      </dgm:t>
    </dgm:pt>
    <dgm:pt modelId="{6BA4EABD-9871-425C-8529-D27842CC8558}" type="pres">
      <dgm:prSet presAssocID="{E6656D20-5655-4545-9FEB-5C2563D198E7}" presName="childShp" presStyleLbl="bgAccFollowNode1" presStyleIdx="5" presStyleCnt="15">
        <dgm:presLayoutVars>
          <dgm:bulletEnabled val="1"/>
        </dgm:presLayoutVars>
      </dgm:prSet>
      <dgm:spPr/>
      <dgm:t>
        <a:bodyPr/>
        <a:lstStyle/>
        <a:p>
          <a:endParaRPr lang="tr-TR"/>
        </a:p>
      </dgm:t>
    </dgm:pt>
    <dgm:pt modelId="{EDDD6351-ECDB-4E96-85E4-6AE73849BDC4}" type="pres">
      <dgm:prSet presAssocID="{0BF19C22-4401-4460-AAF5-23169803CC22}" presName="spacing" presStyleCnt="0"/>
      <dgm:spPr/>
    </dgm:pt>
    <dgm:pt modelId="{AC849959-D3A2-4A8F-B304-7E388088B847}" type="pres">
      <dgm:prSet presAssocID="{8FE3B949-FE75-43CE-B57A-7C39A9456FDD}" presName="linNode" presStyleCnt="0"/>
      <dgm:spPr/>
    </dgm:pt>
    <dgm:pt modelId="{223884B8-2471-4816-ABC9-056188CB0B90}" type="pres">
      <dgm:prSet presAssocID="{8FE3B949-FE75-43CE-B57A-7C39A9456FDD}" presName="parentShp" presStyleLbl="node1" presStyleIdx="6" presStyleCnt="15">
        <dgm:presLayoutVars>
          <dgm:bulletEnabled val="1"/>
        </dgm:presLayoutVars>
      </dgm:prSet>
      <dgm:spPr/>
      <dgm:t>
        <a:bodyPr/>
        <a:lstStyle/>
        <a:p>
          <a:endParaRPr lang="tr-TR"/>
        </a:p>
      </dgm:t>
    </dgm:pt>
    <dgm:pt modelId="{E569931F-1F15-49A2-AC51-BE67980A99D9}" type="pres">
      <dgm:prSet presAssocID="{8FE3B949-FE75-43CE-B57A-7C39A9456FDD}" presName="childShp" presStyleLbl="bgAccFollowNode1" presStyleIdx="6" presStyleCnt="15">
        <dgm:presLayoutVars>
          <dgm:bulletEnabled val="1"/>
        </dgm:presLayoutVars>
      </dgm:prSet>
      <dgm:spPr/>
      <dgm:t>
        <a:bodyPr/>
        <a:lstStyle/>
        <a:p>
          <a:endParaRPr lang="tr-TR"/>
        </a:p>
      </dgm:t>
    </dgm:pt>
    <dgm:pt modelId="{2B23332E-1DA2-400D-91F1-0ED672F3C69E}" type="pres">
      <dgm:prSet presAssocID="{A9529C99-7F12-4B7F-84EB-DED137D10E06}" presName="spacing" presStyleCnt="0"/>
      <dgm:spPr/>
    </dgm:pt>
    <dgm:pt modelId="{59FCB922-3BE9-4939-AAE3-23AFCB5E0135}" type="pres">
      <dgm:prSet presAssocID="{823FDE8E-9AF7-48E2-A6FD-75DB9EDCCE85}" presName="linNode" presStyleCnt="0"/>
      <dgm:spPr/>
    </dgm:pt>
    <dgm:pt modelId="{ABB744CC-1754-4C70-838E-C374640D8467}" type="pres">
      <dgm:prSet presAssocID="{823FDE8E-9AF7-48E2-A6FD-75DB9EDCCE85}" presName="parentShp" presStyleLbl="node1" presStyleIdx="7" presStyleCnt="15">
        <dgm:presLayoutVars>
          <dgm:bulletEnabled val="1"/>
        </dgm:presLayoutVars>
      </dgm:prSet>
      <dgm:spPr/>
      <dgm:t>
        <a:bodyPr/>
        <a:lstStyle/>
        <a:p>
          <a:endParaRPr lang="tr-TR"/>
        </a:p>
      </dgm:t>
    </dgm:pt>
    <dgm:pt modelId="{236716A6-E9BA-4B2B-9AE6-722E30C48D13}" type="pres">
      <dgm:prSet presAssocID="{823FDE8E-9AF7-48E2-A6FD-75DB9EDCCE85}" presName="childShp" presStyleLbl="bgAccFollowNode1" presStyleIdx="7" presStyleCnt="15">
        <dgm:presLayoutVars>
          <dgm:bulletEnabled val="1"/>
        </dgm:presLayoutVars>
      </dgm:prSet>
      <dgm:spPr/>
      <dgm:t>
        <a:bodyPr/>
        <a:lstStyle/>
        <a:p>
          <a:endParaRPr lang="tr-TR"/>
        </a:p>
      </dgm:t>
    </dgm:pt>
    <dgm:pt modelId="{69C2C1E4-FE81-4269-8BEA-259CB3677D28}" type="pres">
      <dgm:prSet presAssocID="{AFDBD20E-D328-494E-8730-788C66000251}" presName="spacing" presStyleCnt="0"/>
      <dgm:spPr/>
    </dgm:pt>
    <dgm:pt modelId="{3DA536B0-7BD1-4D4C-B9B0-42666E64A659}" type="pres">
      <dgm:prSet presAssocID="{820D4705-6825-44E7-9D76-7A66F227BED2}" presName="linNode" presStyleCnt="0"/>
      <dgm:spPr/>
    </dgm:pt>
    <dgm:pt modelId="{41C81A1B-B9DF-4EED-9AB0-750A90F1DD16}" type="pres">
      <dgm:prSet presAssocID="{820D4705-6825-44E7-9D76-7A66F227BED2}" presName="parentShp" presStyleLbl="node1" presStyleIdx="8" presStyleCnt="15">
        <dgm:presLayoutVars>
          <dgm:bulletEnabled val="1"/>
        </dgm:presLayoutVars>
      </dgm:prSet>
      <dgm:spPr/>
      <dgm:t>
        <a:bodyPr/>
        <a:lstStyle/>
        <a:p>
          <a:endParaRPr lang="tr-TR"/>
        </a:p>
      </dgm:t>
    </dgm:pt>
    <dgm:pt modelId="{FBEE32AD-E36D-4406-8986-A7B7EB846F18}" type="pres">
      <dgm:prSet presAssocID="{820D4705-6825-44E7-9D76-7A66F227BED2}" presName="childShp" presStyleLbl="bgAccFollowNode1" presStyleIdx="8" presStyleCnt="15">
        <dgm:presLayoutVars>
          <dgm:bulletEnabled val="1"/>
        </dgm:presLayoutVars>
      </dgm:prSet>
      <dgm:spPr/>
      <dgm:t>
        <a:bodyPr/>
        <a:lstStyle/>
        <a:p>
          <a:endParaRPr lang="tr-TR"/>
        </a:p>
      </dgm:t>
    </dgm:pt>
    <dgm:pt modelId="{6E67695C-F53F-4310-86BF-B44EC2DB45A8}" type="pres">
      <dgm:prSet presAssocID="{8F6626C6-B713-45A1-8205-B79E5A80A850}" presName="spacing" presStyleCnt="0"/>
      <dgm:spPr/>
    </dgm:pt>
    <dgm:pt modelId="{3818E46C-85D2-489D-8304-192F2593F082}" type="pres">
      <dgm:prSet presAssocID="{3EFB80A0-952B-49F1-B9FE-B4CF7615FA13}" presName="linNode" presStyleCnt="0"/>
      <dgm:spPr/>
    </dgm:pt>
    <dgm:pt modelId="{0850A25B-A24A-461A-8BE9-2E52887EE228}" type="pres">
      <dgm:prSet presAssocID="{3EFB80A0-952B-49F1-B9FE-B4CF7615FA13}" presName="parentShp" presStyleLbl="node1" presStyleIdx="9" presStyleCnt="15">
        <dgm:presLayoutVars>
          <dgm:bulletEnabled val="1"/>
        </dgm:presLayoutVars>
      </dgm:prSet>
      <dgm:spPr/>
      <dgm:t>
        <a:bodyPr/>
        <a:lstStyle/>
        <a:p>
          <a:endParaRPr lang="tr-TR"/>
        </a:p>
      </dgm:t>
    </dgm:pt>
    <dgm:pt modelId="{90B4383C-3F24-4FDD-ABAB-824D7CAAA409}" type="pres">
      <dgm:prSet presAssocID="{3EFB80A0-952B-49F1-B9FE-B4CF7615FA13}" presName="childShp" presStyleLbl="bgAccFollowNode1" presStyleIdx="9" presStyleCnt="15">
        <dgm:presLayoutVars>
          <dgm:bulletEnabled val="1"/>
        </dgm:presLayoutVars>
      </dgm:prSet>
      <dgm:spPr/>
      <dgm:t>
        <a:bodyPr/>
        <a:lstStyle/>
        <a:p>
          <a:endParaRPr lang="tr-TR"/>
        </a:p>
      </dgm:t>
    </dgm:pt>
    <dgm:pt modelId="{B9EB31B5-8E3E-4F0F-B81C-824322A26677}" type="pres">
      <dgm:prSet presAssocID="{CF00FDC8-01C0-4483-88AD-8957869880F5}" presName="spacing" presStyleCnt="0"/>
      <dgm:spPr/>
    </dgm:pt>
    <dgm:pt modelId="{A38D787E-6244-4D66-A10E-5ED14BC56151}" type="pres">
      <dgm:prSet presAssocID="{B40DB12F-6CC4-4DE3-8DE5-FFE0F3E61375}" presName="linNode" presStyleCnt="0"/>
      <dgm:spPr/>
    </dgm:pt>
    <dgm:pt modelId="{C8636458-6EFA-4853-B96D-9D2D6F1E8A72}" type="pres">
      <dgm:prSet presAssocID="{B40DB12F-6CC4-4DE3-8DE5-FFE0F3E61375}" presName="parentShp" presStyleLbl="node1" presStyleIdx="10" presStyleCnt="15">
        <dgm:presLayoutVars>
          <dgm:bulletEnabled val="1"/>
        </dgm:presLayoutVars>
      </dgm:prSet>
      <dgm:spPr/>
      <dgm:t>
        <a:bodyPr/>
        <a:lstStyle/>
        <a:p>
          <a:endParaRPr lang="tr-TR"/>
        </a:p>
      </dgm:t>
    </dgm:pt>
    <dgm:pt modelId="{E93FC463-B54C-4038-8A9A-18E19C573C3D}" type="pres">
      <dgm:prSet presAssocID="{B40DB12F-6CC4-4DE3-8DE5-FFE0F3E61375}" presName="childShp" presStyleLbl="bgAccFollowNode1" presStyleIdx="10" presStyleCnt="15">
        <dgm:presLayoutVars>
          <dgm:bulletEnabled val="1"/>
        </dgm:presLayoutVars>
      </dgm:prSet>
      <dgm:spPr/>
      <dgm:t>
        <a:bodyPr/>
        <a:lstStyle/>
        <a:p>
          <a:endParaRPr lang="tr-TR"/>
        </a:p>
      </dgm:t>
    </dgm:pt>
    <dgm:pt modelId="{C90FAB2E-DF98-4E2D-B2E9-A26CD226AB3B}" type="pres">
      <dgm:prSet presAssocID="{A6FB0BA4-7C14-45BF-B63E-3F3B78FFFC8A}" presName="spacing" presStyleCnt="0"/>
      <dgm:spPr/>
    </dgm:pt>
    <dgm:pt modelId="{C877C5EE-3919-4C5F-BCB2-4EA3AEA0A104}" type="pres">
      <dgm:prSet presAssocID="{555B090D-F030-4FA8-B025-92BF80FC4346}" presName="linNode" presStyleCnt="0"/>
      <dgm:spPr/>
    </dgm:pt>
    <dgm:pt modelId="{2F8D75CA-7DE8-4345-93E6-5F8F32F24122}" type="pres">
      <dgm:prSet presAssocID="{555B090D-F030-4FA8-B025-92BF80FC4346}" presName="parentShp" presStyleLbl="node1" presStyleIdx="11" presStyleCnt="15">
        <dgm:presLayoutVars>
          <dgm:bulletEnabled val="1"/>
        </dgm:presLayoutVars>
      </dgm:prSet>
      <dgm:spPr/>
      <dgm:t>
        <a:bodyPr/>
        <a:lstStyle/>
        <a:p>
          <a:endParaRPr lang="tr-TR"/>
        </a:p>
      </dgm:t>
    </dgm:pt>
    <dgm:pt modelId="{1EB59663-B738-414B-82F4-9D6AAC8E4F75}" type="pres">
      <dgm:prSet presAssocID="{555B090D-F030-4FA8-B025-92BF80FC4346}" presName="childShp" presStyleLbl="bgAccFollowNode1" presStyleIdx="11" presStyleCnt="15">
        <dgm:presLayoutVars>
          <dgm:bulletEnabled val="1"/>
        </dgm:presLayoutVars>
      </dgm:prSet>
      <dgm:spPr/>
      <dgm:t>
        <a:bodyPr/>
        <a:lstStyle/>
        <a:p>
          <a:endParaRPr lang="tr-TR"/>
        </a:p>
      </dgm:t>
    </dgm:pt>
    <dgm:pt modelId="{4F9681B5-C4C9-469D-BF0F-145015EDA4AD}" type="pres">
      <dgm:prSet presAssocID="{B752F346-DF6E-4D7A-B751-75E964BC982E}" presName="spacing" presStyleCnt="0"/>
      <dgm:spPr/>
    </dgm:pt>
    <dgm:pt modelId="{AF2BDC0E-4AB3-4A46-95F8-A9032ADE1C3A}" type="pres">
      <dgm:prSet presAssocID="{8907DF2B-29EB-44EE-BF55-0F2CA4D0FB77}" presName="linNode" presStyleCnt="0"/>
      <dgm:spPr/>
    </dgm:pt>
    <dgm:pt modelId="{EB73927F-0211-493B-8309-E71D231DCC5B}" type="pres">
      <dgm:prSet presAssocID="{8907DF2B-29EB-44EE-BF55-0F2CA4D0FB77}" presName="parentShp" presStyleLbl="node1" presStyleIdx="12" presStyleCnt="15">
        <dgm:presLayoutVars>
          <dgm:bulletEnabled val="1"/>
        </dgm:presLayoutVars>
      </dgm:prSet>
      <dgm:spPr/>
      <dgm:t>
        <a:bodyPr/>
        <a:lstStyle/>
        <a:p>
          <a:endParaRPr lang="tr-TR"/>
        </a:p>
      </dgm:t>
    </dgm:pt>
    <dgm:pt modelId="{630F2A07-DDBA-4F02-A5D5-26E30B2C1B9C}" type="pres">
      <dgm:prSet presAssocID="{8907DF2B-29EB-44EE-BF55-0F2CA4D0FB77}" presName="childShp" presStyleLbl="bgAccFollowNode1" presStyleIdx="12" presStyleCnt="15">
        <dgm:presLayoutVars>
          <dgm:bulletEnabled val="1"/>
        </dgm:presLayoutVars>
      </dgm:prSet>
      <dgm:spPr/>
      <dgm:t>
        <a:bodyPr/>
        <a:lstStyle/>
        <a:p>
          <a:endParaRPr lang="tr-TR"/>
        </a:p>
      </dgm:t>
    </dgm:pt>
    <dgm:pt modelId="{B6B683D6-C15C-4ED7-A307-124E4C3D4A43}" type="pres">
      <dgm:prSet presAssocID="{0389ADF2-7829-47EB-A985-CBD162E16928}" presName="spacing" presStyleCnt="0"/>
      <dgm:spPr/>
    </dgm:pt>
    <dgm:pt modelId="{2BD5DF5E-B82F-4EDE-980E-996D98E2723B}" type="pres">
      <dgm:prSet presAssocID="{83B136A1-9118-49DB-9A62-B7C19E21E0D6}" presName="linNode" presStyleCnt="0"/>
      <dgm:spPr/>
    </dgm:pt>
    <dgm:pt modelId="{3E0C5FDE-0513-40A4-95A1-A21D1F83F096}" type="pres">
      <dgm:prSet presAssocID="{83B136A1-9118-49DB-9A62-B7C19E21E0D6}" presName="parentShp" presStyleLbl="node1" presStyleIdx="13" presStyleCnt="15">
        <dgm:presLayoutVars>
          <dgm:bulletEnabled val="1"/>
        </dgm:presLayoutVars>
      </dgm:prSet>
      <dgm:spPr/>
      <dgm:t>
        <a:bodyPr/>
        <a:lstStyle/>
        <a:p>
          <a:endParaRPr lang="tr-TR"/>
        </a:p>
      </dgm:t>
    </dgm:pt>
    <dgm:pt modelId="{98E925C3-B69F-42BA-A137-A5040D3D5103}" type="pres">
      <dgm:prSet presAssocID="{83B136A1-9118-49DB-9A62-B7C19E21E0D6}" presName="childShp" presStyleLbl="bgAccFollowNode1" presStyleIdx="13" presStyleCnt="15">
        <dgm:presLayoutVars>
          <dgm:bulletEnabled val="1"/>
        </dgm:presLayoutVars>
      </dgm:prSet>
      <dgm:spPr/>
      <dgm:t>
        <a:bodyPr/>
        <a:lstStyle/>
        <a:p>
          <a:endParaRPr lang="tr-TR"/>
        </a:p>
      </dgm:t>
    </dgm:pt>
    <dgm:pt modelId="{CA3739EB-1292-40E8-ABF1-1F6A9D6C5039}" type="pres">
      <dgm:prSet presAssocID="{9499044E-A3A6-4F59-8DE2-57D047696AC1}" presName="spacing" presStyleCnt="0"/>
      <dgm:spPr/>
    </dgm:pt>
    <dgm:pt modelId="{2AFA49D9-B224-462F-9C81-F696D4317604}" type="pres">
      <dgm:prSet presAssocID="{B9A4EFCF-3CEF-4627-904A-60FF5FA94546}" presName="linNode" presStyleCnt="0"/>
      <dgm:spPr/>
    </dgm:pt>
    <dgm:pt modelId="{B63052EC-DDA8-4135-BBDD-CC54ED37DA81}" type="pres">
      <dgm:prSet presAssocID="{B9A4EFCF-3CEF-4627-904A-60FF5FA94546}" presName="parentShp" presStyleLbl="node1" presStyleIdx="14" presStyleCnt="15">
        <dgm:presLayoutVars>
          <dgm:bulletEnabled val="1"/>
        </dgm:presLayoutVars>
      </dgm:prSet>
      <dgm:spPr/>
      <dgm:t>
        <a:bodyPr/>
        <a:lstStyle/>
        <a:p>
          <a:endParaRPr lang="tr-TR"/>
        </a:p>
      </dgm:t>
    </dgm:pt>
    <dgm:pt modelId="{FD188369-C3FC-4EDC-BD30-3BD6893E0AF0}" type="pres">
      <dgm:prSet presAssocID="{B9A4EFCF-3CEF-4627-904A-60FF5FA94546}" presName="childShp" presStyleLbl="bgAccFollowNode1" presStyleIdx="14" presStyleCnt="15">
        <dgm:presLayoutVars>
          <dgm:bulletEnabled val="1"/>
        </dgm:presLayoutVars>
      </dgm:prSet>
      <dgm:spPr/>
      <dgm:t>
        <a:bodyPr/>
        <a:lstStyle/>
        <a:p>
          <a:endParaRPr lang="tr-TR"/>
        </a:p>
      </dgm:t>
    </dgm:pt>
  </dgm:ptLst>
  <dgm:cxnLst>
    <dgm:cxn modelId="{BF687D0B-7AFB-43F5-A369-DD92D85A316A}" srcId="{C4C282AB-A09B-4299-956B-EE5E4945B951}" destId="{DC80E89D-152D-4234-B5C9-49D40AD878A2}" srcOrd="3" destOrd="0" parTransId="{5CF5FFF0-0643-4D42-85C9-654EA24A9A83}" sibTransId="{A8D63BC5-A917-4533-A41D-83348D3BFA26}"/>
    <dgm:cxn modelId="{46E1ECF1-C3D9-4193-9D15-4C9B1A3E6363}" type="presOf" srcId="{B9A4EFCF-3CEF-4627-904A-60FF5FA94546}" destId="{B63052EC-DDA8-4135-BBDD-CC54ED37DA81}" srcOrd="0" destOrd="0" presId="urn:microsoft.com/office/officeart/2005/8/layout/vList6"/>
    <dgm:cxn modelId="{1398B1E9-B71D-4207-BD8D-1C51BAD2591A}" type="presOf" srcId="{872B5D4A-E06F-45E2-8D15-7FF36F468C97}" destId="{90B4383C-3F24-4FDD-ABAB-824D7CAAA409}" srcOrd="0" destOrd="0" presId="urn:microsoft.com/office/officeart/2005/8/layout/vList6"/>
    <dgm:cxn modelId="{D82F071B-3223-4E6F-A553-7C3C305EFA0D}" type="presOf" srcId="{6E3BD629-0E5B-4B8B-983E-42579BA7540F}" destId="{FD188369-C3FC-4EDC-BD30-3BD6893E0AF0}" srcOrd="0" destOrd="0" presId="urn:microsoft.com/office/officeart/2005/8/layout/vList6"/>
    <dgm:cxn modelId="{675FF6E6-62A7-4D9D-91C9-2127AE3CD189}" srcId="{C4C282AB-A09B-4299-956B-EE5E4945B951}" destId="{CB40FEC5-5AEE-46DC-92A9-C1A0AB885EC1}" srcOrd="2" destOrd="0" parTransId="{3E6A1571-A880-4785-91E5-47070D891058}" sibTransId="{408D2DF2-8F0C-4DCF-94D4-9E24221EF249}"/>
    <dgm:cxn modelId="{1844DB5B-7FC5-4D81-87AF-E1A42FE94CFC}" srcId="{B9A4EFCF-3CEF-4627-904A-60FF5FA94546}" destId="{6E3BD629-0E5B-4B8B-983E-42579BA7540F}" srcOrd="0" destOrd="0" parTransId="{9DE60B8F-9C01-441C-85CE-D422E39DD0BF}" sibTransId="{2D5B5B88-C78B-45F7-ADA3-3223F1AC0E70}"/>
    <dgm:cxn modelId="{77DEAAE6-58B8-4675-A155-392A38B18EBF}" type="presOf" srcId="{2283D841-3981-4155-BA78-0F9ABD8C4EF9}" destId="{6BA4EABD-9871-425C-8529-D27842CC8558}" srcOrd="0" destOrd="0" presId="urn:microsoft.com/office/officeart/2005/8/layout/vList6"/>
    <dgm:cxn modelId="{45EEC346-E86B-44F1-9BF9-093A19E9001C}" type="presOf" srcId="{E3A6E468-361F-4A81-AE0B-A754D712526D}" destId="{4632B54F-D76C-4FE4-8A47-706723922A72}" srcOrd="0" destOrd="0" presId="urn:microsoft.com/office/officeart/2005/8/layout/vList6"/>
    <dgm:cxn modelId="{7DC8F827-5E08-4B33-A1EA-F18B99FC4A77}" srcId="{E6656D20-5655-4545-9FEB-5C2563D198E7}" destId="{2283D841-3981-4155-BA78-0F9ABD8C4EF9}" srcOrd="0" destOrd="0" parTransId="{970824CE-11C2-4DFC-AE6F-74498577369E}" sibTransId="{9659484E-DE5E-4E3D-A074-68EFF9F274AC}"/>
    <dgm:cxn modelId="{B81A7D08-D5F7-47A1-BB0D-4A4E89DFFC8B}" type="presOf" srcId="{A95DB8CB-5700-48EC-8CF5-2BA3C15779BB}" destId="{92011155-37FB-4946-AD95-45683254E4CF}" srcOrd="0" destOrd="0" presId="urn:microsoft.com/office/officeart/2005/8/layout/vList6"/>
    <dgm:cxn modelId="{53A9AACF-81DF-4E9D-8709-D3089712032C}" srcId="{DC80E89D-152D-4234-B5C9-49D40AD878A2}" destId="{BF35EC65-3277-407E-A5DB-FFBA18FA2014}" srcOrd="0" destOrd="0" parTransId="{4E37F1A0-3B50-4066-A5C3-E9F4409BEC6F}" sibTransId="{E5849E42-B974-4C66-A185-04719F5982CF}"/>
    <dgm:cxn modelId="{5A426D41-463C-44A6-A96A-3C2E03C4287D}" srcId="{C4C282AB-A09B-4299-956B-EE5E4945B951}" destId="{AC639BEA-D159-44AB-BB89-AE20E10B7CA8}" srcOrd="4" destOrd="0" parTransId="{B0926A98-83F4-42CD-8BF5-A55BAFEFA301}" sibTransId="{45D04A42-9CF5-4EC4-9B18-04DFBDBC3214}"/>
    <dgm:cxn modelId="{6CE06585-9AA9-423A-BE72-A0BA46508101}" type="presOf" srcId="{AC639BEA-D159-44AB-BB89-AE20E10B7CA8}" destId="{7990FD74-8327-4CC0-81C8-449A967E3AE3}" srcOrd="0" destOrd="0" presId="urn:microsoft.com/office/officeart/2005/8/layout/vList6"/>
    <dgm:cxn modelId="{FB408C05-01BF-4D73-86E5-0AF39C09D1F5}" srcId="{C4C282AB-A09B-4299-956B-EE5E4945B951}" destId="{3EFB80A0-952B-49F1-B9FE-B4CF7615FA13}" srcOrd="9" destOrd="0" parTransId="{78CB91DE-A719-4573-9D57-D8EB10233ADB}" sibTransId="{CF00FDC8-01C0-4483-88AD-8957869880F5}"/>
    <dgm:cxn modelId="{476F8141-537C-4856-BC33-33548D231F05}" type="presOf" srcId="{8907DF2B-29EB-44EE-BF55-0F2CA4D0FB77}" destId="{EB73927F-0211-493B-8309-E71D231DCC5B}" srcOrd="0" destOrd="0" presId="urn:microsoft.com/office/officeart/2005/8/layout/vList6"/>
    <dgm:cxn modelId="{3D36A638-6C3F-4522-8AAA-E7AC111494E2}" srcId="{8907DF2B-29EB-44EE-BF55-0F2CA4D0FB77}" destId="{182AB3E1-92A9-4D79-83A1-D31827DE8A89}" srcOrd="0" destOrd="0" parTransId="{ED7EF462-E959-47DD-AF6D-373C4CE280CE}" sibTransId="{70D4609C-57DF-47C0-B0B4-FBC4F3018556}"/>
    <dgm:cxn modelId="{371C6B11-5090-4CFB-8E11-FA79286E0375}" type="presOf" srcId="{D9425BEC-24C0-49D3-8B8E-E6D35862E20D}" destId="{B5F0D4C2-E0DC-47DB-A760-389669B683E8}" srcOrd="0" destOrd="0" presId="urn:microsoft.com/office/officeart/2005/8/layout/vList6"/>
    <dgm:cxn modelId="{A2CE8DC5-ED31-4153-B6B8-A89371A08C9B}" type="presOf" srcId="{555B090D-F030-4FA8-B025-92BF80FC4346}" destId="{2F8D75CA-7DE8-4345-93E6-5F8F32F24122}" srcOrd="0" destOrd="0" presId="urn:microsoft.com/office/officeart/2005/8/layout/vList6"/>
    <dgm:cxn modelId="{B2536C63-53B8-4CCC-9340-7C74F62EE498}" srcId="{3EFB80A0-952B-49F1-B9FE-B4CF7615FA13}" destId="{872B5D4A-E06F-45E2-8D15-7FF36F468C97}" srcOrd="0" destOrd="0" parTransId="{E050A0A5-80DE-418F-84D0-CC9859C40F92}" sibTransId="{21D03556-7524-4C65-BC91-0D863C523891}"/>
    <dgm:cxn modelId="{CF90BAC4-87CB-4A5C-A58E-E3B4F67EFC3C}" srcId="{C4C282AB-A09B-4299-956B-EE5E4945B951}" destId="{820D4705-6825-44E7-9D76-7A66F227BED2}" srcOrd="8" destOrd="0" parTransId="{3DF581B9-C111-43A5-9C5B-4BAB9FF72566}" sibTransId="{8F6626C6-B713-45A1-8205-B79E5A80A850}"/>
    <dgm:cxn modelId="{4FC4A944-0E3E-4BC0-9480-E61F63C83321}" type="presOf" srcId="{27DAD764-C800-4B1D-9CC9-6E31961B689E}" destId="{FBEE32AD-E36D-4406-8986-A7B7EB846F18}" srcOrd="0" destOrd="0" presId="urn:microsoft.com/office/officeart/2005/8/layout/vList6"/>
    <dgm:cxn modelId="{0D112798-6BCE-4C90-8ECB-984715D588E6}" srcId="{6CF6A526-66AF-4CEA-96E0-AB57F7BA96E2}" destId="{036C01BA-C4CB-4D81-B964-C702CF8A85B6}" srcOrd="0" destOrd="0" parTransId="{902BD92E-015F-4D0D-A621-7D9E41C4F2A1}" sibTransId="{A4DBA022-6FE4-4E3F-A309-8480A0FB7C6D}"/>
    <dgm:cxn modelId="{253FD340-5CA8-42D8-8826-10999E42EB73}" type="presOf" srcId="{3EFB80A0-952B-49F1-B9FE-B4CF7615FA13}" destId="{0850A25B-A24A-461A-8BE9-2E52887EE228}" srcOrd="0" destOrd="0" presId="urn:microsoft.com/office/officeart/2005/8/layout/vList6"/>
    <dgm:cxn modelId="{63B4887D-26D9-49F4-BA19-6AC03CE65F5B}" srcId="{C4C282AB-A09B-4299-956B-EE5E4945B951}" destId="{6CF6A526-66AF-4CEA-96E0-AB57F7BA96E2}" srcOrd="0" destOrd="0" parTransId="{BF465385-CD96-4548-AC4B-E5DE79336547}" sibTransId="{BC918183-E111-4900-8AC0-5831FCA4FE92}"/>
    <dgm:cxn modelId="{362B4321-0A22-4B8D-912A-697E25526C56}" srcId="{8FE3B949-FE75-43CE-B57A-7C39A9456FDD}" destId="{486B1906-0A12-472E-B21C-4104A40D44A4}" srcOrd="0" destOrd="0" parTransId="{4F8E337F-E00D-4FD2-9DFE-C44A7F6C07BE}" sibTransId="{CDBF6C4B-062D-4374-850A-8AFD6A289841}"/>
    <dgm:cxn modelId="{AD21EA6F-9667-4928-BBD5-5878A396681C}" type="presOf" srcId="{DC80E89D-152D-4234-B5C9-49D40AD878A2}" destId="{9D425CE6-9301-4B7E-8F2F-2B0BD0ED6BE0}" srcOrd="0" destOrd="0" presId="urn:microsoft.com/office/officeart/2005/8/layout/vList6"/>
    <dgm:cxn modelId="{D3C5201B-FA32-4025-973E-BC10FAFD8457}" type="presOf" srcId="{036C01BA-C4CB-4D81-B964-C702CF8A85B6}" destId="{FBD3A4C8-0743-42C9-AC79-9A30564E7CD2}" srcOrd="0" destOrd="0" presId="urn:microsoft.com/office/officeart/2005/8/layout/vList6"/>
    <dgm:cxn modelId="{B723ABF5-4143-4AFF-BDD8-05A82077BEDC}" srcId="{AC639BEA-D159-44AB-BB89-AE20E10B7CA8}" destId="{A95DB8CB-5700-48EC-8CF5-2BA3C15779BB}" srcOrd="0" destOrd="0" parTransId="{FAF4ED40-A277-4B27-96EE-8F9849A90205}" sibTransId="{8ACF87D8-2B17-45F9-9E2C-88E9F228A34A}"/>
    <dgm:cxn modelId="{0DFA8A17-59D0-4E3C-8FB2-FFA6FCF983AB}" srcId="{C4C282AB-A09B-4299-956B-EE5E4945B951}" destId="{8907DF2B-29EB-44EE-BF55-0F2CA4D0FB77}" srcOrd="12" destOrd="0" parTransId="{A95DB538-17F4-471D-AA2D-E7198C24B15B}" sibTransId="{0389ADF2-7829-47EB-A985-CBD162E16928}"/>
    <dgm:cxn modelId="{7FE0B216-D9A8-4AD0-A399-50C701CD0D8B}" type="presOf" srcId="{B40DB12F-6CC4-4DE3-8DE5-FFE0F3E61375}" destId="{C8636458-6EFA-4853-B96D-9D2D6F1E8A72}" srcOrd="0" destOrd="0" presId="urn:microsoft.com/office/officeart/2005/8/layout/vList6"/>
    <dgm:cxn modelId="{194B83FA-042E-4278-918F-C43DC19756DD}" type="presOf" srcId="{182AB3E1-92A9-4D79-83A1-D31827DE8A89}" destId="{630F2A07-DDBA-4F02-A5D5-26E30B2C1B9C}" srcOrd="0" destOrd="0" presId="urn:microsoft.com/office/officeart/2005/8/layout/vList6"/>
    <dgm:cxn modelId="{EEEF1DBB-F91B-46B2-B14D-F407F55ABA50}" srcId="{CB40FEC5-5AEE-46DC-92A9-C1A0AB885EC1}" destId="{E3A6E468-361F-4A81-AE0B-A754D712526D}" srcOrd="0" destOrd="0" parTransId="{B2011F0C-4E9F-4567-9B8D-69F6BA1FE198}" sibTransId="{E6087EF3-BDF7-4EB0-8761-286D7A6D1F53}"/>
    <dgm:cxn modelId="{7B05B265-E333-4981-87C4-425620917901}" srcId="{C4C282AB-A09B-4299-956B-EE5E4945B951}" destId="{8FE3B949-FE75-43CE-B57A-7C39A9456FDD}" srcOrd="6" destOrd="0" parTransId="{772CA405-DDF8-445E-9BF0-C06A3E0991BB}" sibTransId="{A9529C99-7F12-4B7F-84EB-DED137D10E06}"/>
    <dgm:cxn modelId="{5E1ACF56-8E55-4E5A-BA91-605833335E50}" srcId="{C4C282AB-A09B-4299-956B-EE5E4945B951}" destId="{83B136A1-9118-49DB-9A62-B7C19E21E0D6}" srcOrd="13" destOrd="0" parTransId="{09EEFAB7-9268-4842-93E8-2EFF3F6CA05C}" sibTransId="{9499044E-A3A6-4F59-8DE2-57D047696AC1}"/>
    <dgm:cxn modelId="{C0FB4527-01EE-432E-81F1-9AB861DBE6DA}" srcId="{C4C282AB-A09B-4299-956B-EE5E4945B951}" destId="{555B090D-F030-4FA8-B025-92BF80FC4346}" srcOrd="11" destOrd="0" parTransId="{05EA3B3D-4F26-437F-9C40-E24C68D455A3}" sibTransId="{B752F346-DF6E-4D7A-B751-75E964BC982E}"/>
    <dgm:cxn modelId="{3FCA3CEE-C7DE-4E70-A31E-471BF5C4A75E}" srcId="{C4C282AB-A09B-4299-956B-EE5E4945B951}" destId="{B9A4EFCF-3CEF-4627-904A-60FF5FA94546}" srcOrd="14" destOrd="0" parTransId="{F3604AEA-FBA0-457C-B6A3-89C574E67D17}" sibTransId="{B48FFD03-4AE5-40FC-8B72-86035FE6C095}"/>
    <dgm:cxn modelId="{C51886AF-65AC-4ADB-A676-E3D990EF9AD7}" type="presOf" srcId="{820D4705-6825-44E7-9D76-7A66F227BED2}" destId="{41C81A1B-B9DF-4EED-9AB0-750A90F1DD16}" srcOrd="0" destOrd="0" presId="urn:microsoft.com/office/officeart/2005/8/layout/vList6"/>
    <dgm:cxn modelId="{65530689-8093-41D8-AC57-616BCE11440B}" srcId="{555B090D-F030-4FA8-B025-92BF80FC4346}" destId="{3E377B23-DF18-4925-B2F2-AF798669F23B}" srcOrd="0" destOrd="0" parTransId="{5A5FDCDE-0CC7-4CFD-B108-2A1392075B5D}" sibTransId="{5D2002DF-6144-4445-A63E-02FF53910EBC}"/>
    <dgm:cxn modelId="{1ED7798D-A837-4EE8-9C63-5BA5964F3342}" type="presOf" srcId="{CB40FEC5-5AEE-46DC-92A9-C1A0AB885EC1}" destId="{F249CA15-02D3-47B5-A79D-66023E828A61}" srcOrd="0" destOrd="0" presId="urn:microsoft.com/office/officeart/2005/8/layout/vList6"/>
    <dgm:cxn modelId="{2A7FA0C7-1CFB-4825-BE8A-85A0D6673B85}" type="presOf" srcId="{7FBD7607-44D7-4792-92FC-23819FA374D4}" destId="{AF6C8054-68EA-448A-874E-4DA51B38550F}" srcOrd="0" destOrd="0" presId="urn:microsoft.com/office/officeart/2005/8/layout/vList6"/>
    <dgm:cxn modelId="{FE5F592A-9373-47C8-AB91-1DA1D484FB76}" type="presOf" srcId="{A9BDF376-A2B0-4438-953E-34E746D9AD56}" destId="{98E925C3-B69F-42BA-A137-A5040D3D5103}" srcOrd="0" destOrd="0" presId="urn:microsoft.com/office/officeart/2005/8/layout/vList6"/>
    <dgm:cxn modelId="{2FF42BB4-D8CB-492D-87B6-B67D79A4ED4A}" type="presOf" srcId="{3E377B23-DF18-4925-B2F2-AF798669F23B}" destId="{1EB59663-B738-414B-82F4-9D6AAC8E4F75}" srcOrd="0" destOrd="0" presId="urn:microsoft.com/office/officeart/2005/8/layout/vList6"/>
    <dgm:cxn modelId="{725FF680-C9E9-43FC-BD2E-26E39C902687}" srcId="{C4C282AB-A09B-4299-956B-EE5E4945B951}" destId="{E6656D20-5655-4545-9FEB-5C2563D198E7}" srcOrd="5" destOrd="0" parTransId="{C1B98A72-741E-4E8A-8A11-29942FDB9C30}" sibTransId="{0BF19C22-4401-4460-AAF5-23169803CC22}"/>
    <dgm:cxn modelId="{060FC229-2CC8-4B28-A4ED-0EEBD0BC1784}" type="presOf" srcId="{BF35EC65-3277-407E-A5DB-FFBA18FA2014}" destId="{00598599-4CA4-4EA0-B501-08455DE38F70}" srcOrd="0" destOrd="0" presId="urn:microsoft.com/office/officeart/2005/8/layout/vList6"/>
    <dgm:cxn modelId="{322510EE-85D5-4B7E-BA97-53C48AEEF506}" type="presOf" srcId="{C4C282AB-A09B-4299-956B-EE5E4945B951}" destId="{18C271BB-D45B-4555-BBCA-9ECFA38179CA}" srcOrd="0" destOrd="0" presId="urn:microsoft.com/office/officeart/2005/8/layout/vList6"/>
    <dgm:cxn modelId="{32861A35-2CCF-451C-A228-7DA668B2C81F}" srcId="{C4C282AB-A09B-4299-956B-EE5E4945B951}" destId="{D9425BEC-24C0-49D3-8B8E-E6D35862E20D}" srcOrd="1" destOrd="0" parTransId="{78D50663-D191-440C-8FAC-DB9DD09D4F99}" sibTransId="{3DE51291-C5BE-4713-8237-79329F7E890E}"/>
    <dgm:cxn modelId="{1B558266-0485-4AF6-BC2E-47B9E8BAC01E}" srcId="{820D4705-6825-44E7-9D76-7A66F227BED2}" destId="{27DAD764-C800-4B1D-9CC9-6E31961B689E}" srcOrd="0" destOrd="0" parTransId="{6BA7A098-F060-4F02-9723-BA9C9336F61A}" sibTransId="{4877E751-2C40-493C-A077-AF571D5BB80F}"/>
    <dgm:cxn modelId="{34CD0B0B-A4B7-479C-AA50-42D16FAD25A7}" type="presOf" srcId="{E6656D20-5655-4545-9FEB-5C2563D198E7}" destId="{3C306297-D3F9-4C73-8250-15AA06A6785E}" srcOrd="0" destOrd="0" presId="urn:microsoft.com/office/officeart/2005/8/layout/vList6"/>
    <dgm:cxn modelId="{360AC09A-4E2D-49BD-80EB-4D61780CBDFD}" type="presOf" srcId="{823FDE8E-9AF7-48E2-A6FD-75DB9EDCCE85}" destId="{ABB744CC-1754-4C70-838E-C374640D8467}" srcOrd="0" destOrd="0" presId="urn:microsoft.com/office/officeart/2005/8/layout/vList6"/>
    <dgm:cxn modelId="{5A33FAA7-3118-4CD2-9562-161C90E7E4CF}" type="presOf" srcId="{8FE3B949-FE75-43CE-B57A-7C39A9456FDD}" destId="{223884B8-2471-4816-ABC9-056188CB0B90}" srcOrd="0" destOrd="0" presId="urn:microsoft.com/office/officeart/2005/8/layout/vList6"/>
    <dgm:cxn modelId="{881F7EFB-2D6D-4B1E-B62E-9C8875F89013}" srcId="{D9425BEC-24C0-49D3-8B8E-E6D35862E20D}" destId="{7FBD7607-44D7-4792-92FC-23819FA374D4}" srcOrd="0" destOrd="0" parTransId="{3B12BF63-1380-4B4F-95F9-4AC0848CE311}" sibTransId="{3E9EB39E-E137-4421-AEDA-EF151FD63A9F}"/>
    <dgm:cxn modelId="{B0D46506-949C-48F4-B782-A58646AB031D}" srcId="{823FDE8E-9AF7-48E2-A6FD-75DB9EDCCE85}" destId="{921B94BB-E96F-4E60-97FF-381EE9C6E338}" srcOrd="0" destOrd="0" parTransId="{86277A5C-E2C4-4D03-81B9-FDA20E633BC8}" sibTransId="{D80E62AC-25D6-4653-92F8-31669B7342AF}"/>
    <dgm:cxn modelId="{942041D8-A45E-4197-B322-FDA364A50F69}" srcId="{C4C282AB-A09B-4299-956B-EE5E4945B951}" destId="{823FDE8E-9AF7-48E2-A6FD-75DB9EDCCE85}" srcOrd="7" destOrd="0" parTransId="{6503D562-17EA-405E-A211-A3F15DBB3A55}" sibTransId="{AFDBD20E-D328-494E-8730-788C66000251}"/>
    <dgm:cxn modelId="{CA40F4D9-E572-4B07-9A11-12676C43870A}" type="presOf" srcId="{486B1906-0A12-472E-B21C-4104A40D44A4}" destId="{E569931F-1F15-49A2-AC51-BE67980A99D9}" srcOrd="0" destOrd="0" presId="urn:microsoft.com/office/officeart/2005/8/layout/vList6"/>
    <dgm:cxn modelId="{74E06EA7-258D-4CCC-B6CB-4D293D97E373}" type="presOf" srcId="{921B94BB-E96F-4E60-97FF-381EE9C6E338}" destId="{236716A6-E9BA-4B2B-9AE6-722E30C48D13}" srcOrd="0" destOrd="0" presId="urn:microsoft.com/office/officeart/2005/8/layout/vList6"/>
    <dgm:cxn modelId="{A8480583-63B2-4281-AF01-17AF44C65EE5}" srcId="{B40DB12F-6CC4-4DE3-8DE5-FFE0F3E61375}" destId="{29AC11AC-23AA-4550-8294-B3117BCDED51}" srcOrd="0" destOrd="0" parTransId="{EC7A5A97-1F5C-4378-9005-7C111922EF17}" sibTransId="{8140F837-AE41-4D4D-B48F-8C26B52A2AEA}"/>
    <dgm:cxn modelId="{183FE2F1-BAF2-4BBA-AFD5-C1E1221CDCDA}" srcId="{83B136A1-9118-49DB-9A62-B7C19E21E0D6}" destId="{A9BDF376-A2B0-4438-953E-34E746D9AD56}" srcOrd="0" destOrd="0" parTransId="{4B521A71-F548-4CD8-A401-8D07DF7C789F}" sibTransId="{97D11973-4593-44E7-A882-FF4B7463AFB7}"/>
    <dgm:cxn modelId="{20C78D75-2C12-4F6A-820D-3532B6409D8F}" type="presOf" srcId="{29AC11AC-23AA-4550-8294-B3117BCDED51}" destId="{E93FC463-B54C-4038-8A9A-18E19C573C3D}" srcOrd="0" destOrd="0" presId="urn:microsoft.com/office/officeart/2005/8/layout/vList6"/>
    <dgm:cxn modelId="{D1CAECEA-DB85-40A2-AF6F-48A5CD9570AB}" type="presOf" srcId="{6CF6A526-66AF-4CEA-96E0-AB57F7BA96E2}" destId="{1F785334-AF21-4D11-A214-A6BABCAF8416}" srcOrd="0" destOrd="0" presId="urn:microsoft.com/office/officeart/2005/8/layout/vList6"/>
    <dgm:cxn modelId="{745C90C7-C827-400D-874F-16DF6866091E}" type="presOf" srcId="{83B136A1-9118-49DB-9A62-B7C19E21E0D6}" destId="{3E0C5FDE-0513-40A4-95A1-A21D1F83F096}" srcOrd="0" destOrd="0" presId="urn:microsoft.com/office/officeart/2005/8/layout/vList6"/>
    <dgm:cxn modelId="{CC9E17B5-D467-4D58-88C5-A1A98362CEFF}" srcId="{C4C282AB-A09B-4299-956B-EE5E4945B951}" destId="{B40DB12F-6CC4-4DE3-8DE5-FFE0F3E61375}" srcOrd="10" destOrd="0" parTransId="{B9489458-43FF-4340-8397-2A4A14334120}" sibTransId="{A6FB0BA4-7C14-45BF-B63E-3F3B78FFFC8A}"/>
    <dgm:cxn modelId="{F426A899-393B-46D6-9C52-17322027BF4B}" type="presParOf" srcId="{18C271BB-D45B-4555-BBCA-9ECFA38179CA}" destId="{2CFC3EB1-FFEB-4446-B311-61B3786F377F}" srcOrd="0" destOrd="0" presId="urn:microsoft.com/office/officeart/2005/8/layout/vList6"/>
    <dgm:cxn modelId="{BBDCDC56-B14B-4E75-815A-9C54E581853D}" type="presParOf" srcId="{2CFC3EB1-FFEB-4446-B311-61B3786F377F}" destId="{1F785334-AF21-4D11-A214-A6BABCAF8416}" srcOrd="0" destOrd="0" presId="urn:microsoft.com/office/officeart/2005/8/layout/vList6"/>
    <dgm:cxn modelId="{06F9DE3B-645D-4920-A424-3FD645131088}" type="presParOf" srcId="{2CFC3EB1-FFEB-4446-B311-61B3786F377F}" destId="{FBD3A4C8-0743-42C9-AC79-9A30564E7CD2}" srcOrd="1" destOrd="0" presId="urn:microsoft.com/office/officeart/2005/8/layout/vList6"/>
    <dgm:cxn modelId="{A293B192-BD1D-41F2-BBE7-147D68EE801D}" type="presParOf" srcId="{18C271BB-D45B-4555-BBCA-9ECFA38179CA}" destId="{2C2A250E-3FAB-4FA5-9B7E-660AF839AC44}" srcOrd="1" destOrd="0" presId="urn:microsoft.com/office/officeart/2005/8/layout/vList6"/>
    <dgm:cxn modelId="{FF71616A-D9A9-4733-951B-85AD6717913E}" type="presParOf" srcId="{18C271BB-D45B-4555-BBCA-9ECFA38179CA}" destId="{97607BA4-A40C-4B99-A755-A300EA25B6CD}" srcOrd="2" destOrd="0" presId="urn:microsoft.com/office/officeart/2005/8/layout/vList6"/>
    <dgm:cxn modelId="{262E573A-8D2E-41D1-B22F-95A6750EE4DF}" type="presParOf" srcId="{97607BA4-A40C-4B99-A755-A300EA25B6CD}" destId="{B5F0D4C2-E0DC-47DB-A760-389669B683E8}" srcOrd="0" destOrd="0" presId="urn:microsoft.com/office/officeart/2005/8/layout/vList6"/>
    <dgm:cxn modelId="{32C363C8-40D3-44AC-B4FC-92E639187038}" type="presParOf" srcId="{97607BA4-A40C-4B99-A755-A300EA25B6CD}" destId="{AF6C8054-68EA-448A-874E-4DA51B38550F}" srcOrd="1" destOrd="0" presId="urn:microsoft.com/office/officeart/2005/8/layout/vList6"/>
    <dgm:cxn modelId="{55D6D36A-C068-4723-B502-34807FACC322}" type="presParOf" srcId="{18C271BB-D45B-4555-BBCA-9ECFA38179CA}" destId="{A8C2193F-D334-4094-AA1D-D6ADAECB6011}" srcOrd="3" destOrd="0" presId="urn:microsoft.com/office/officeart/2005/8/layout/vList6"/>
    <dgm:cxn modelId="{77AE6D75-03BB-42D8-B583-0F2C32135415}" type="presParOf" srcId="{18C271BB-D45B-4555-BBCA-9ECFA38179CA}" destId="{2C42B14F-D908-4188-879C-C8ED42F60EEE}" srcOrd="4" destOrd="0" presId="urn:microsoft.com/office/officeart/2005/8/layout/vList6"/>
    <dgm:cxn modelId="{FF25D8CE-90B5-44F6-80A9-ED0B0549A7E6}" type="presParOf" srcId="{2C42B14F-D908-4188-879C-C8ED42F60EEE}" destId="{F249CA15-02D3-47B5-A79D-66023E828A61}" srcOrd="0" destOrd="0" presId="urn:microsoft.com/office/officeart/2005/8/layout/vList6"/>
    <dgm:cxn modelId="{BBBB24C8-F2F0-4744-AC56-66F7CC7454AC}" type="presParOf" srcId="{2C42B14F-D908-4188-879C-C8ED42F60EEE}" destId="{4632B54F-D76C-4FE4-8A47-706723922A72}" srcOrd="1" destOrd="0" presId="urn:microsoft.com/office/officeart/2005/8/layout/vList6"/>
    <dgm:cxn modelId="{0363FA42-ACF4-491E-A3F3-1AA4A56B5130}" type="presParOf" srcId="{18C271BB-D45B-4555-BBCA-9ECFA38179CA}" destId="{3C0FC273-2C9A-40E7-A2D4-F9441AA309E1}" srcOrd="5" destOrd="0" presId="urn:microsoft.com/office/officeart/2005/8/layout/vList6"/>
    <dgm:cxn modelId="{2B9DABE5-9C38-4308-8FAC-6D6B40AECA84}" type="presParOf" srcId="{18C271BB-D45B-4555-BBCA-9ECFA38179CA}" destId="{B377507F-7C76-4A67-A366-8AD7BAE60B5B}" srcOrd="6" destOrd="0" presId="urn:microsoft.com/office/officeart/2005/8/layout/vList6"/>
    <dgm:cxn modelId="{4D060310-A500-4118-906C-DACD3E9CFB95}" type="presParOf" srcId="{B377507F-7C76-4A67-A366-8AD7BAE60B5B}" destId="{9D425CE6-9301-4B7E-8F2F-2B0BD0ED6BE0}" srcOrd="0" destOrd="0" presId="urn:microsoft.com/office/officeart/2005/8/layout/vList6"/>
    <dgm:cxn modelId="{031DF3CE-316C-47F7-8A74-7CDF1C1EF05F}" type="presParOf" srcId="{B377507F-7C76-4A67-A366-8AD7BAE60B5B}" destId="{00598599-4CA4-4EA0-B501-08455DE38F70}" srcOrd="1" destOrd="0" presId="urn:microsoft.com/office/officeart/2005/8/layout/vList6"/>
    <dgm:cxn modelId="{2ABDA164-C270-464E-8C9E-30378EB29336}" type="presParOf" srcId="{18C271BB-D45B-4555-BBCA-9ECFA38179CA}" destId="{0EF8268F-410F-4471-9D86-0613863C577A}" srcOrd="7" destOrd="0" presId="urn:microsoft.com/office/officeart/2005/8/layout/vList6"/>
    <dgm:cxn modelId="{8E02EF73-F92F-4CD3-8DB8-624042414887}" type="presParOf" srcId="{18C271BB-D45B-4555-BBCA-9ECFA38179CA}" destId="{85788863-3F9C-468F-AF64-DBDB77C07B26}" srcOrd="8" destOrd="0" presId="urn:microsoft.com/office/officeart/2005/8/layout/vList6"/>
    <dgm:cxn modelId="{6FB67C6D-7A95-4637-BF1D-687DCBB73C62}" type="presParOf" srcId="{85788863-3F9C-468F-AF64-DBDB77C07B26}" destId="{7990FD74-8327-4CC0-81C8-449A967E3AE3}" srcOrd="0" destOrd="0" presId="urn:microsoft.com/office/officeart/2005/8/layout/vList6"/>
    <dgm:cxn modelId="{5818BBFC-C3ED-4C2F-BE75-AFDD47E83D41}" type="presParOf" srcId="{85788863-3F9C-468F-AF64-DBDB77C07B26}" destId="{92011155-37FB-4946-AD95-45683254E4CF}" srcOrd="1" destOrd="0" presId="urn:microsoft.com/office/officeart/2005/8/layout/vList6"/>
    <dgm:cxn modelId="{6C735160-D892-47A1-9CAF-0A2EDC9FBAAD}" type="presParOf" srcId="{18C271BB-D45B-4555-BBCA-9ECFA38179CA}" destId="{4FBA7A1A-5392-41A8-B5D0-49440E076BD7}" srcOrd="9" destOrd="0" presId="urn:microsoft.com/office/officeart/2005/8/layout/vList6"/>
    <dgm:cxn modelId="{5E811367-F530-4E81-ABF4-FE73B6784AC3}" type="presParOf" srcId="{18C271BB-D45B-4555-BBCA-9ECFA38179CA}" destId="{D6ECC085-0951-4B59-99ED-4B4A7CC7D604}" srcOrd="10" destOrd="0" presId="urn:microsoft.com/office/officeart/2005/8/layout/vList6"/>
    <dgm:cxn modelId="{D119E21B-7ABC-4B83-8E2C-54FBF97F22F6}" type="presParOf" srcId="{D6ECC085-0951-4B59-99ED-4B4A7CC7D604}" destId="{3C306297-D3F9-4C73-8250-15AA06A6785E}" srcOrd="0" destOrd="0" presId="urn:microsoft.com/office/officeart/2005/8/layout/vList6"/>
    <dgm:cxn modelId="{67419FF1-8E50-46AC-B244-1FC40FA6A54A}" type="presParOf" srcId="{D6ECC085-0951-4B59-99ED-4B4A7CC7D604}" destId="{6BA4EABD-9871-425C-8529-D27842CC8558}" srcOrd="1" destOrd="0" presId="urn:microsoft.com/office/officeart/2005/8/layout/vList6"/>
    <dgm:cxn modelId="{B5F72371-0CD4-4944-9CE5-587791155508}" type="presParOf" srcId="{18C271BB-D45B-4555-BBCA-9ECFA38179CA}" destId="{EDDD6351-ECDB-4E96-85E4-6AE73849BDC4}" srcOrd="11" destOrd="0" presId="urn:microsoft.com/office/officeart/2005/8/layout/vList6"/>
    <dgm:cxn modelId="{016A4D93-1B87-4CFF-984D-4614193687F1}" type="presParOf" srcId="{18C271BB-D45B-4555-BBCA-9ECFA38179CA}" destId="{AC849959-D3A2-4A8F-B304-7E388088B847}" srcOrd="12" destOrd="0" presId="urn:microsoft.com/office/officeart/2005/8/layout/vList6"/>
    <dgm:cxn modelId="{FB937131-6F4E-4EA2-A895-53227BC9A237}" type="presParOf" srcId="{AC849959-D3A2-4A8F-B304-7E388088B847}" destId="{223884B8-2471-4816-ABC9-056188CB0B90}" srcOrd="0" destOrd="0" presId="urn:microsoft.com/office/officeart/2005/8/layout/vList6"/>
    <dgm:cxn modelId="{32F18A21-2762-4BFB-BB62-6FEEE486A28D}" type="presParOf" srcId="{AC849959-D3A2-4A8F-B304-7E388088B847}" destId="{E569931F-1F15-49A2-AC51-BE67980A99D9}" srcOrd="1" destOrd="0" presId="urn:microsoft.com/office/officeart/2005/8/layout/vList6"/>
    <dgm:cxn modelId="{89A46201-CEB8-403D-8790-EB8CEF0C9580}" type="presParOf" srcId="{18C271BB-D45B-4555-BBCA-9ECFA38179CA}" destId="{2B23332E-1DA2-400D-91F1-0ED672F3C69E}" srcOrd="13" destOrd="0" presId="urn:microsoft.com/office/officeart/2005/8/layout/vList6"/>
    <dgm:cxn modelId="{31BA53D2-E73F-472E-8F64-32D1B4073F5F}" type="presParOf" srcId="{18C271BB-D45B-4555-BBCA-9ECFA38179CA}" destId="{59FCB922-3BE9-4939-AAE3-23AFCB5E0135}" srcOrd="14" destOrd="0" presId="urn:microsoft.com/office/officeart/2005/8/layout/vList6"/>
    <dgm:cxn modelId="{43D41DEE-C5AD-4A42-A63B-ABA0C25E7827}" type="presParOf" srcId="{59FCB922-3BE9-4939-AAE3-23AFCB5E0135}" destId="{ABB744CC-1754-4C70-838E-C374640D8467}" srcOrd="0" destOrd="0" presId="urn:microsoft.com/office/officeart/2005/8/layout/vList6"/>
    <dgm:cxn modelId="{BB3D6F4D-E64F-43E5-AE59-240884823709}" type="presParOf" srcId="{59FCB922-3BE9-4939-AAE3-23AFCB5E0135}" destId="{236716A6-E9BA-4B2B-9AE6-722E30C48D13}" srcOrd="1" destOrd="0" presId="urn:microsoft.com/office/officeart/2005/8/layout/vList6"/>
    <dgm:cxn modelId="{85C9511D-AB67-4406-9A95-BCACA58038EA}" type="presParOf" srcId="{18C271BB-D45B-4555-BBCA-9ECFA38179CA}" destId="{69C2C1E4-FE81-4269-8BEA-259CB3677D28}" srcOrd="15" destOrd="0" presId="urn:microsoft.com/office/officeart/2005/8/layout/vList6"/>
    <dgm:cxn modelId="{57A5EDF1-9184-43AB-B523-C5E1436C2560}" type="presParOf" srcId="{18C271BB-D45B-4555-BBCA-9ECFA38179CA}" destId="{3DA536B0-7BD1-4D4C-B9B0-42666E64A659}" srcOrd="16" destOrd="0" presId="urn:microsoft.com/office/officeart/2005/8/layout/vList6"/>
    <dgm:cxn modelId="{953B1B05-3FCD-499A-A257-12B82F53E835}" type="presParOf" srcId="{3DA536B0-7BD1-4D4C-B9B0-42666E64A659}" destId="{41C81A1B-B9DF-4EED-9AB0-750A90F1DD16}" srcOrd="0" destOrd="0" presId="urn:microsoft.com/office/officeart/2005/8/layout/vList6"/>
    <dgm:cxn modelId="{5811493C-B510-4211-B439-090356918469}" type="presParOf" srcId="{3DA536B0-7BD1-4D4C-B9B0-42666E64A659}" destId="{FBEE32AD-E36D-4406-8986-A7B7EB846F18}" srcOrd="1" destOrd="0" presId="urn:microsoft.com/office/officeart/2005/8/layout/vList6"/>
    <dgm:cxn modelId="{890E0B0D-F7E6-47A9-8C23-7550A024E0E8}" type="presParOf" srcId="{18C271BB-D45B-4555-BBCA-9ECFA38179CA}" destId="{6E67695C-F53F-4310-86BF-B44EC2DB45A8}" srcOrd="17" destOrd="0" presId="urn:microsoft.com/office/officeart/2005/8/layout/vList6"/>
    <dgm:cxn modelId="{4232C87D-CE93-4119-952F-5FA774B8D38D}" type="presParOf" srcId="{18C271BB-D45B-4555-BBCA-9ECFA38179CA}" destId="{3818E46C-85D2-489D-8304-192F2593F082}" srcOrd="18" destOrd="0" presId="urn:microsoft.com/office/officeart/2005/8/layout/vList6"/>
    <dgm:cxn modelId="{660D2BC3-49D7-479C-BD0C-A886CABAD2C0}" type="presParOf" srcId="{3818E46C-85D2-489D-8304-192F2593F082}" destId="{0850A25B-A24A-461A-8BE9-2E52887EE228}" srcOrd="0" destOrd="0" presId="urn:microsoft.com/office/officeart/2005/8/layout/vList6"/>
    <dgm:cxn modelId="{8DE4A50C-279D-462E-B376-54AE427C0307}" type="presParOf" srcId="{3818E46C-85D2-489D-8304-192F2593F082}" destId="{90B4383C-3F24-4FDD-ABAB-824D7CAAA409}" srcOrd="1" destOrd="0" presId="urn:microsoft.com/office/officeart/2005/8/layout/vList6"/>
    <dgm:cxn modelId="{31E3A982-CF51-43FF-80E2-F543359BC087}" type="presParOf" srcId="{18C271BB-D45B-4555-BBCA-9ECFA38179CA}" destId="{B9EB31B5-8E3E-4F0F-B81C-824322A26677}" srcOrd="19" destOrd="0" presId="urn:microsoft.com/office/officeart/2005/8/layout/vList6"/>
    <dgm:cxn modelId="{79073DA9-A535-4928-91F7-0D959501BE11}" type="presParOf" srcId="{18C271BB-D45B-4555-BBCA-9ECFA38179CA}" destId="{A38D787E-6244-4D66-A10E-5ED14BC56151}" srcOrd="20" destOrd="0" presId="urn:microsoft.com/office/officeart/2005/8/layout/vList6"/>
    <dgm:cxn modelId="{92369416-BA0B-4B97-9D7D-12FEAFB07D64}" type="presParOf" srcId="{A38D787E-6244-4D66-A10E-5ED14BC56151}" destId="{C8636458-6EFA-4853-B96D-9D2D6F1E8A72}" srcOrd="0" destOrd="0" presId="urn:microsoft.com/office/officeart/2005/8/layout/vList6"/>
    <dgm:cxn modelId="{5084479E-FD5F-4E01-A645-9888036B9D08}" type="presParOf" srcId="{A38D787E-6244-4D66-A10E-5ED14BC56151}" destId="{E93FC463-B54C-4038-8A9A-18E19C573C3D}" srcOrd="1" destOrd="0" presId="urn:microsoft.com/office/officeart/2005/8/layout/vList6"/>
    <dgm:cxn modelId="{3A07CAB9-BBF3-4FCB-8ED3-6A32CA2C3E63}" type="presParOf" srcId="{18C271BB-D45B-4555-BBCA-9ECFA38179CA}" destId="{C90FAB2E-DF98-4E2D-B2E9-A26CD226AB3B}" srcOrd="21" destOrd="0" presId="urn:microsoft.com/office/officeart/2005/8/layout/vList6"/>
    <dgm:cxn modelId="{C5082077-9BA7-4108-8EA0-3312834FA0F9}" type="presParOf" srcId="{18C271BB-D45B-4555-BBCA-9ECFA38179CA}" destId="{C877C5EE-3919-4C5F-BCB2-4EA3AEA0A104}" srcOrd="22" destOrd="0" presId="urn:microsoft.com/office/officeart/2005/8/layout/vList6"/>
    <dgm:cxn modelId="{3D0B5E5E-B87E-4361-939C-E312E948A66E}" type="presParOf" srcId="{C877C5EE-3919-4C5F-BCB2-4EA3AEA0A104}" destId="{2F8D75CA-7DE8-4345-93E6-5F8F32F24122}" srcOrd="0" destOrd="0" presId="urn:microsoft.com/office/officeart/2005/8/layout/vList6"/>
    <dgm:cxn modelId="{056A12C0-058D-48C8-8CA0-17FA8FAC34D0}" type="presParOf" srcId="{C877C5EE-3919-4C5F-BCB2-4EA3AEA0A104}" destId="{1EB59663-B738-414B-82F4-9D6AAC8E4F75}" srcOrd="1" destOrd="0" presId="urn:microsoft.com/office/officeart/2005/8/layout/vList6"/>
    <dgm:cxn modelId="{EAECB9BA-275B-44B8-92E7-636BBCF2CDBA}" type="presParOf" srcId="{18C271BB-D45B-4555-BBCA-9ECFA38179CA}" destId="{4F9681B5-C4C9-469D-BF0F-145015EDA4AD}" srcOrd="23" destOrd="0" presId="urn:microsoft.com/office/officeart/2005/8/layout/vList6"/>
    <dgm:cxn modelId="{38150617-9993-4AA2-AF00-9299EB8CE9F4}" type="presParOf" srcId="{18C271BB-D45B-4555-BBCA-9ECFA38179CA}" destId="{AF2BDC0E-4AB3-4A46-95F8-A9032ADE1C3A}" srcOrd="24" destOrd="0" presId="urn:microsoft.com/office/officeart/2005/8/layout/vList6"/>
    <dgm:cxn modelId="{B209E6ED-77C7-4AD5-9C48-FCDD9B980639}" type="presParOf" srcId="{AF2BDC0E-4AB3-4A46-95F8-A9032ADE1C3A}" destId="{EB73927F-0211-493B-8309-E71D231DCC5B}" srcOrd="0" destOrd="0" presId="urn:microsoft.com/office/officeart/2005/8/layout/vList6"/>
    <dgm:cxn modelId="{F1FE7320-CE5A-44B7-94ED-EBAFF42A8B8D}" type="presParOf" srcId="{AF2BDC0E-4AB3-4A46-95F8-A9032ADE1C3A}" destId="{630F2A07-DDBA-4F02-A5D5-26E30B2C1B9C}" srcOrd="1" destOrd="0" presId="urn:microsoft.com/office/officeart/2005/8/layout/vList6"/>
    <dgm:cxn modelId="{B756C5CE-589F-4BF5-94EA-60AD0E969C68}" type="presParOf" srcId="{18C271BB-D45B-4555-BBCA-9ECFA38179CA}" destId="{B6B683D6-C15C-4ED7-A307-124E4C3D4A43}" srcOrd="25" destOrd="0" presId="urn:microsoft.com/office/officeart/2005/8/layout/vList6"/>
    <dgm:cxn modelId="{AF095EA9-F363-4713-B46D-69760AB43EF7}" type="presParOf" srcId="{18C271BB-D45B-4555-BBCA-9ECFA38179CA}" destId="{2BD5DF5E-B82F-4EDE-980E-996D98E2723B}" srcOrd="26" destOrd="0" presId="urn:microsoft.com/office/officeart/2005/8/layout/vList6"/>
    <dgm:cxn modelId="{E53A1337-EDDA-4767-95A9-52FDB499417C}" type="presParOf" srcId="{2BD5DF5E-B82F-4EDE-980E-996D98E2723B}" destId="{3E0C5FDE-0513-40A4-95A1-A21D1F83F096}" srcOrd="0" destOrd="0" presId="urn:microsoft.com/office/officeart/2005/8/layout/vList6"/>
    <dgm:cxn modelId="{3A61C66A-8269-41FC-B515-CAAE6EDCD87F}" type="presParOf" srcId="{2BD5DF5E-B82F-4EDE-980E-996D98E2723B}" destId="{98E925C3-B69F-42BA-A137-A5040D3D5103}" srcOrd="1" destOrd="0" presId="urn:microsoft.com/office/officeart/2005/8/layout/vList6"/>
    <dgm:cxn modelId="{953F857D-F921-4C2C-B05F-AA73F2E615AB}" type="presParOf" srcId="{18C271BB-D45B-4555-BBCA-9ECFA38179CA}" destId="{CA3739EB-1292-40E8-ABF1-1F6A9D6C5039}" srcOrd="27" destOrd="0" presId="urn:microsoft.com/office/officeart/2005/8/layout/vList6"/>
    <dgm:cxn modelId="{973DF073-6424-46F2-A00A-5D6F1E97084F}" type="presParOf" srcId="{18C271BB-D45B-4555-BBCA-9ECFA38179CA}" destId="{2AFA49D9-B224-462F-9C81-F696D4317604}" srcOrd="28" destOrd="0" presId="urn:microsoft.com/office/officeart/2005/8/layout/vList6"/>
    <dgm:cxn modelId="{3CCB8621-96E7-4263-A49D-E7AF5ED245E9}" type="presParOf" srcId="{2AFA49D9-B224-462F-9C81-F696D4317604}" destId="{B63052EC-DDA8-4135-BBDD-CC54ED37DA81}" srcOrd="0" destOrd="0" presId="urn:microsoft.com/office/officeart/2005/8/layout/vList6"/>
    <dgm:cxn modelId="{1E9D2D57-8E89-43EE-9E01-996F3A1D5B15}" type="presParOf" srcId="{2AFA49D9-B224-462F-9C81-F696D4317604}" destId="{FD188369-C3FC-4EDC-BD30-3BD6893E0AF0}" srcOrd="1" destOrd="0" presId="urn:microsoft.com/office/officeart/2005/8/layout/vList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D3A4C8-0743-42C9-AC79-9A30564E7CD2}">
      <dsp:nvSpPr>
        <dsp:cNvPr id="0" name=""/>
        <dsp:cNvSpPr/>
      </dsp:nvSpPr>
      <dsp:spPr>
        <a:xfrm>
          <a:off x="2194559" y="110"/>
          <a:ext cx="3291840" cy="552320"/>
        </a:xfrm>
        <a:prstGeom prst="rightArrow">
          <a:avLst>
            <a:gd name="adj1" fmla="val 75000"/>
            <a:gd name="adj2" fmla="val 50000"/>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Yeteneklere uygun işler yapma ve yetenekleri geliştirme</a:t>
          </a:r>
        </a:p>
      </dsp:txBody>
      <dsp:txXfrm>
        <a:off x="2194559" y="69150"/>
        <a:ext cx="3084720" cy="414240"/>
      </dsp:txXfrm>
    </dsp:sp>
    <dsp:sp modelId="{1F785334-AF21-4D11-A214-A6BABCAF8416}">
      <dsp:nvSpPr>
        <dsp:cNvPr id="0" name=""/>
        <dsp:cNvSpPr/>
      </dsp:nvSpPr>
      <dsp:spPr>
        <a:xfrm>
          <a:off x="0" y="110"/>
          <a:ext cx="2194560" cy="552320"/>
        </a:xfrm>
        <a:prstGeom prst="round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Yeteneğini Kullanma Ve Geliştirme</a:t>
          </a:r>
        </a:p>
      </dsp:txBody>
      <dsp:txXfrm>
        <a:off x="26962" y="27072"/>
        <a:ext cx="2140636" cy="498396"/>
      </dsp:txXfrm>
    </dsp:sp>
    <dsp:sp modelId="{AF6C8054-68EA-448A-874E-4DA51B38550F}">
      <dsp:nvSpPr>
        <dsp:cNvPr id="0" name=""/>
        <dsp:cNvSpPr/>
      </dsp:nvSpPr>
      <dsp:spPr>
        <a:xfrm>
          <a:off x="2194559" y="607662"/>
          <a:ext cx="3291840" cy="552320"/>
        </a:xfrm>
        <a:prstGeom prst="rightArrow">
          <a:avLst>
            <a:gd name="adj1" fmla="val 75000"/>
            <a:gd name="adj2" fmla="val 50000"/>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Özgün fikirler ortaya koyma ve bunları uygulayabilme</a:t>
          </a:r>
        </a:p>
      </dsp:txBody>
      <dsp:txXfrm>
        <a:off x="2194559" y="676702"/>
        <a:ext cx="3084720" cy="414240"/>
      </dsp:txXfrm>
    </dsp:sp>
    <dsp:sp modelId="{B5F0D4C2-E0DC-47DB-A760-389669B683E8}">
      <dsp:nvSpPr>
        <dsp:cNvPr id="0" name=""/>
        <dsp:cNvSpPr/>
      </dsp:nvSpPr>
      <dsp:spPr>
        <a:xfrm>
          <a:off x="0" y="607662"/>
          <a:ext cx="2194560" cy="552320"/>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Yaratıcılık</a:t>
          </a:r>
        </a:p>
      </dsp:txBody>
      <dsp:txXfrm>
        <a:off x="26962" y="634624"/>
        <a:ext cx="2140636" cy="498396"/>
      </dsp:txXfrm>
    </dsp:sp>
    <dsp:sp modelId="{4632B54F-D76C-4FE4-8A47-706723922A72}">
      <dsp:nvSpPr>
        <dsp:cNvPr id="0" name=""/>
        <dsp:cNvSpPr/>
      </dsp:nvSpPr>
      <dsp:spPr>
        <a:xfrm>
          <a:off x="2194559" y="1215215"/>
          <a:ext cx="3291840" cy="552320"/>
        </a:xfrm>
        <a:prstGeom prst="rightArrow">
          <a:avLst>
            <a:gd name="adj1" fmla="val 75000"/>
            <a:gd name="adj2" fmla="val 50000"/>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Hoşa giden etkinliklerde bulunma, ilgi çekici işler yapma</a:t>
          </a:r>
        </a:p>
      </dsp:txBody>
      <dsp:txXfrm>
        <a:off x="2194559" y="1284255"/>
        <a:ext cx="3084720" cy="414240"/>
      </dsp:txXfrm>
    </dsp:sp>
    <dsp:sp modelId="{F249CA15-02D3-47B5-A79D-66023E828A61}">
      <dsp:nvSpPr>
        <dsp:cNvPr id="0" name=""/>
        <dsp:cNvSpPr/>
      </dsp:nvSpPr>
      <dsp:spPr>
        <a:xfrm>
          <a:off x="0" y="1215215"/>
          <a:ext cx="2194560" cy="552320"/>
        </a:xfrm>
        <a:prstGeom prst="round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İlgileri Geliştirme</a:t>
          </a:r>
        </a:p>
      </dsp:txBody>
      <dsp:txXfrm>
        <a:off x="26962" y="1242177"/>
        <a:ext cx="2140636" cy="498396"/>
      </dsp:txXfrm>
    </dsp:sp>
    <dsp:sp modelId="{00598599-4CA4-4EA0-B501-08455DE38F70}">
      <dsp:nvSpPr>
        <dsp:cNvPr id="0" name=""/>
        <dsp:cNvSpPr/>
      </dsp:nvSpPr>
      <dsp:spPr>
        <a:xfrm>
          <a:off x="2194559" y="1822767"/>
          <a:ext cx="3291840" cy="552320"/>
        </a:xfrm>
        <a:prstGeom prst="rightArrow">
          <a:avLst>
            <a:gd name="adj1" fmla="val 75000"/>
            <a:gd name="adj2" fmla="val 5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İş yerinde görevlerin değişiklik ihtiyacına cevap vermesi</a:t>
          </a:r>
        </a:p>
      </dsp:txBody>
      <dsp:txXfrm>
        <a:off x="2194559" y="1891807"/>
        <a:ext cx="3084720" cy="414240"/>
      </dsp:txXfrm>
    </dsp:sp>
    <dsp:sp modelId="{9D425CE6-9301-4B7E-8F2F-2B0BD0ED6BE0}">
      <dsp:nvSpPr>
        <dsp:cNvPr id="0" name=""/>
        <dsp:cNvSpPr/>
      </dsp:nvSpPr>
      <dsp:spPr>
        <a:xfrm>
          <a:off x="0" y="1822767"/>
          <a:ext cx="2194560" cy="552320"/>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İşlerin Çeşitli Olması</a:t>
          </a:r>
        </a:p>
      </dsp:txBody>
      <dsp:txXfrm>
        <a:off x="26962" y="1849729"/>
        <a:ext cx="2140636" cy="498396"/>
      </dsp:txXfrm>
    </dsp:sp>
    <dsp:sp modelId="{92011155-37FB-4946-AD95-45683254E4CF}">
      <dsp:nvSpPr>
        <dsp:cNvPr id="0" name=""/>
        <dsp:cNvSpPr/>
      </dsp:nvSpPr>
      <dsp:spPr>
        <a:xfrm>
          <a:off x="2194559" y="2430320"/>
          <a:ext cx="3291840" cy="552320"/>
        </a:xfrm>
        <a:prstGeom prst="rightArrow">
          <a:avLst>
            <a:gd name="adj1" fmla="val 75000"/>
            <a:gd name="adj2" fmla="val 50000"/>
          </a:avLst>
        </a:prstGeom>
        <a:solidFill>
          <a:schemeClr val="accent6">
            <a:tint val="40000"/>
            <a:alpha val="90000"/>
            <a:hueOff val="0"/>
            <a:satOff val="0"/>
            <a:lumOff val="0"/>
            <a:alphaOff val="0"/>
          </a:schemeClr>
        </a:solidFill>
        <a:ln w="6350" cap="flat" cmpd="sng" algn="ctr">
          <a:solidFill>
            <a:schemeClr val="accent6">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Çok para kazanma</a:t>
          </a:r>
        </a:p>
      </dsp:txBody>
      <dsp:txXfrm>
        <a:off x="2194559" y="2499360"/>
        <a:ext cx="3084720" cy="414240"/>
      </dsp:txXfrm>
    </dsp:sp>
    <dsp:sp modelId="{7990FD74-8327-4CC0-81C8-449A967E3AE3}">
      <dsp:nvSpPr>
        <dsp:cNvPr id="0" name=""/>
        <dsp:cNvSpPr/>
      </dsp:nvSpPr>
      <dsp:spPr>
        <a:xfrm>
          <a:off x="0" y="2430320"/>
          <a:ext cx="2194560" cy="552320"/>
        </a:xfrm>
        <a:prstGeom prst="round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Kazanç</a:t>
          </a:r>
        </a:p>
      </dsp:txBody>
      <dsp:txXfrm>
        <a:off x="26962" y="2457282"/>
        <a:ext cx="2140636" cy="498396"/>
      </dsp:txXfrm>
    </dsp:sp>
    <dsp:sp modelId="{6BA4EABD-9871-425C-8529-D27842CC8558}">
      <dsp:nvSpPr>
        <dsp:cNvPr id="0" name=""/>
        <dsp:cNvSpPr/>
      </dsp:nvSpPr>
      <dsp:spPr>
        <a:xfrm>
          <a:off x="2194559" y="3037872"/>
          <a:ext cx="3291840" cy="552320"/>
        </a:xfrm>
        <a:prstGeom prst="rightArrow">
          <a:avLst>
            <a:gd name="adj1" fmla="val 75000"/>
            <a:gd name="adj2" fmla="val 50000"/>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İş saatlerinin ve elde edilecek gelirin düzenli olması</a:t>
          </a:r>
        </a:p>
      </dsp:txBody>
      <dsp:txXfrm>
        <a:off x="2194559" y="3106912"/>
        <a:ext cx="3084720" cy="414240"/>
      </dsp:txXfrm>
    </dsp:sp>
    <dsp:sp modelId="{3C306297-D3F9-4C73-8250-15AA06A6785E}">
      <dsp:nvSpPr>
        <dsp:cNvPr id="0" name=""/>
        <dsp:cNvSpPr/>
      </dsp:nvSpPr>
      <dsp:spPr>
        <a:xfrm>
          <a:off x="0" y="3037872"/>
          <a:ext cx="2194560" cy="552320"/>
        </a:xfrm>
        <a:prstGeom prst="round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Düzenli Ve Kararlı Bir Yaşam Sürme</a:t>
          </a:r>
        </a:p>
      </dsp:txBody>
      <dsp:txXfrm>
        <a:off x="26962" y="3064834"/>
        <a:ext cx="2140636" cy="498396"/>
      </dsp:txXfrm>
    </dsp:sp>
    <dsp:sp modelId="{E569931F-1F15-49A2-AC51-BE67980A99D9}">
      <dsp:nvSpPr>
        <dsp:cNvPr id="0" name=""/>
        <dsp:cNvSpPr/>
      </dsp:nvSpPr>
      <dsp:spPr>
        <a:xfrm>
          <a:off x="2194559" y="3645424"/>
          <a:ext cx="3291840" cy="552320"/>
        </a:xfrm>
        <a:prstGeom prst="rightArrow">
          <a:avLst>
            <a:gd name="adj1" fmla="val 75000"/>
            <a:gd name="adj2" fmla="val 50000"/>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İşsiz kalmama, gelecekte rahat bir yaşam için kararlı bir gelire sahip olması (emeklilik v.b.)</a:t>
          </a:r>
        </a:p>
      </dsp:txBody>
      <dsp:txXfrm>
        <a:off x="2194559" y="3714464"/>
        <a:ext cx="3084720" cy="414240"/>
      </dsp:txXfrm>
    </dsp:sp>
    <dsp:sp modelId="{223884B8-2471-4816-ABC9-056188CB0B90}">
      <dsp:nvSpPr>
        <dsp:cNvPr id="0" name=""/>
        <dsp:cNvSpPr/>
      </dsp:nvSpPr>
      <dsp:spPr>
        <a:xfrm>
          <a:off x="0" y="3645424"/>
          <a:ext cx="2194560" cy="552320"/>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Sosyal Güvence</a:t>
          </a:r>
        </a:p>
      </dsp:txBody>
      <dsp:txXfrm>
        <a:off x="26962" y="3672386"/>
        <a:ext cx="2140636" cy="498396"/>
      </dsp:txXfrm>
    </dsp:sp>
    <dsp:sp modelId="{236716A6-E9BA-4B2B-9AE6-722E30C48D13}">
      <dsp:nvSpPr>
        <dsp:cNvPr id="0" name=""/>
        <dsp:cNvSpPr/>
      </dsp:nvSpPr>
      <dsp:spPr>
        <a:xfrm>
          <a:off x="2194559" y="4252977"/>
          <a:ext cx="3291840" cy="552320"/>
        </a:xfrm>
        <a:prstGeom prst="rightArrow">
          <a:avLst>
            <a:gd name="adj1" fmla="val 75000"/>
            <a:gd name="adj2" fmla="val 50000"/>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Bilgi ve deneyimi geliştirerek meslekte üst konumlara geçebilme</a:t>
          </a:r>
        </a:p>
      </dsp:txBody>
      <dsp:txXfrm>
        <a:off x="2194559" y="4322017"/>
        <a:ext cx="3084720" cy="414240"/>
      </dsp:txXfrm>
    </dsp:sp>
    <dsp:sp modelId="{ABB744CC-1754-4C70-838E-C374640D8467}">
      <dsp:nvSpPr>
        <dsp:cNvPr id="0" name=""/>
        <dsp:cNvSpPr/>
      </dsp:nvSpPr>
      <dsp:spPr>
        <a:xfrm>
          <a:off x="0" y="4252977"/>
          <a:ext cx="2194560" cy="552320"/>
        </a:xfrm>
        <a:prstGeom prst="round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İlerleme</a:t>
          </a:r>
        </a:p>
      </dsp:txBody>
      <dsp:txXfrm>
        <a:off x="26962" y="4279939"/>
        <a:ext cx="2140636" cy="498396"/>
      </dsp:txXfrm>
    </dsp:sp>
    <dsp:sp modelId="{FBEE32AD-E36D-4406-8986-A7B7EB846F18}">
      <dsp:nvSpPr>
        <dsp:cNvPr id="0" name=""/>
        <dsp:cNvSpPr/>
      </dsp:nvSpPr>
      <dsp:spPr>
        <a:xfrm>
          <a:off x="2194559" y="4860529"/>
          <a:ext cx="3291840" cy="552320"/>
        </a:xfrm>
        <a:prstGeom prst="rightArrow">
          <a:avLst>
            <a:gd name="adj1" fmla="val 75000"/>
            <a:gd name="adj2" fmla="val 5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Adını duyurma herkesçe tanınan bir kimse olma</a:t>
          </a:r>
        </a:p>
      </dsp:txBody>
      <dsp:txXfrm>
        <a:off x="2194559" y="4929569"/>
        <a:ext cx="3084720" cy="414240"/>
      </dsp:txXfrm>
    </dsp:sp>
    <dsp:sp modelId="{41C81A1B-B9DF-4EED-9AB0-750A90F1DD16}">
      <dsp:nvSpPr>
        <dsp:cNvPr id="0" name=""/>
        <dsp:cNvSpPr/>
      </dsp:nvSpPr>
      <dsp:spPr>
        <a:xfrm>
          <a:off x="0" y="4860529"/>
          <a:ext cx="2194560" cy="552320"/>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Ün-Şöhret Sahibi Olma</a:t>
          </a:r>
        </a:p>
      </dsp:txBody>
      <dsp:txXfrm>
        <a:off x="26962" y="4887491"/>
        <a:ext cx="2140636" cy="498396"/>
      </dsp:txXfrm>
    </dsp:sp>
    <dsp:sp modelId="{90B4383C-3F24-4FDD-ABAB-824D7CAAA409}">
      <dsp:nvSpPr>
        <dsp:cNvPr id="0" name=""/>
        <dsp:cNvSpPr/>
      </dsp:nvSpPr>
      <dsp:spPr>
        <a:xfrm>
          <a:off x="2194559" y="5468082"/>
          <a:ext cx="3291840" cy="552320"/>
        </a:xfrm>
        <a:prstGeom prst="rightArrow">
          <a:avLst>
            <a:gd name="adj1" fmla="val 75000"/>
            <a:gd name="adj2" fmla="val 50000"/>
          </a:avLst>
        </a:prstGeom>
        <a:solidFill>
          <a:schemeClr val="accent6">
            <a:tint val="40000"/>
            <a:alpha val="90000"/>
            <a:hueOff val="0"/>
            <a:satOff val="0"/>
            <a:lumOff val="0"/>
            <a:alphaOff val="0"/>
          </a:schemeClr>
        </a:solidFill>
        <a:ln w="6350" cap="flat" cmpd="sng" algn="ctr">
          <a:solidFill>
            <a:schemeClr val="accent6">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Bazı tehlikeleri göze alarak daha çok kazanç, daha üst düzeyde mevki veya ün sahibi olabilme</a:t>
          </a:r>
        </a:p>
      </dsp:txBody>
      <dsp:txXfrm>
        <a:off x="2194559" y="5537122"/>
        <a:ext cx="3084720" cy="414240"/>
      </dsp:txXfrm>
    </dsp:sp>
    <dsp:sp modelId="{0850A25B-A24A-461A-8BE9-2E52887EE228}">
      <dsp:nvSpPr>
        <dsp:cNvPr id="0" name=""/>
        <dsp:cNvSpPr/>
      </dsp:nvSpPr>
      <dsp:spPr>
        <a:xfrm>
          <a:off x="0" y="5468082"/>
          <a:ext cx="2194560" cy="552320"/>
        </a:xfrm>
        <a:prstGeom prst="round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Risk Alma</a:t>
          </a:r>
        </a:p>
      </dsp:txBody>
      <dsp:txXfrm>
        <a:off x="26962" y="5495044"/>
        <a:ext cx="2140636" cy="498396"/>
      </dsp:txXfrm>
    </dsp:sp>
    <dsp:sp modelId="{E93FC463-B54C-4038-8A9A-18E19C573C3D}">
      <dsp:nvSpPr>
        <dsp:cNvPr id="0" name=""/>
        <dsp:cNvSpPr/>
      </dsp:nvSpPr>
      <dsp:spPr>
        <a:xfrm>
          <a:off x="2194559" y="6075634"/>
          <a:ext cx="3291840" cy="552320"/>
        </a:xfrm>
        <a:prstGeom prst="rightArrow">
          <a:avLst>
            <a:gd name="adj1" fmla="val 75000"/>
            <a:gd name="adj2" fmla="val 50000"/>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Başkalarını yönetebilecek bir konuma gelme</a:t>
          </a:r>
        </a:p>
      </dsp:txBody>
      <dsp:txXfrm>
        <a:off x="2194559" y="6144674"/>
        <a:ext cx="3084720" cy="414240"/>
      </dsp:txXfrm>
    </dsp:sp>
    <dsp:sp modelId="{C8636458-6EFA-4853-B96D-9D2D6F1E8A72}">
      <dsp:nvSpPr>
        <dsp:cNvPr id="0" name=""/>
        <dsp:cNvSpPr/>
      </dsp:nvSpPr>
      <dsp:spPr>
        <a:xfrm>
          <a:off x="0" y="6075634"/>
          <a:ext cx="2194560" cy="552320"/>
        </a:xfrm>
        <a:prstGeom prst="round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Liderlik</a:t>
          </a:r>
        </a:p>
      </dsp:txBody>
      <dsp:txXfrm>
        <a:off x="26962" y="6102596"/>
        <a:ext cx="2140636" cy="498396"/>
      </dsp:txXfrm>
    </dsp:sp>
    <dsp:sp modelId="{1EB59663-B738-414B-82F4-9D6AAC8E4F75}">
      <dsp:nvSpPr>
        <dsp:cNvPr id="0" name=""/>
        <dsp:cNvSpPr/>
      </dsp:nvSpPr>
      <dsp:spPr>
        <a:xfrm>
          <a:off x="2194559" y="6683186"/>
          <a:ext cx="3291840" cy="552320"/>
        </a:xfrm>
        <a:prstGeom prst="rightArrow">
          <a:avLst>
            <a:gd name="adj1" fmla="val 75000"/>
            <a:gd name="adj2" fmla="val 50000"/>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Kendi işinin sahibi olabilme, başkalarına bağımlı olmadan çalışabilme</a:t>
          </a:r>
        </a:p>
      </dsp:txBody>
      <dsp:txXfrm>
        <a:off x="2194559" y="6752226"/>
        <a:ext cx="3084720" cy="414240"/>
      </dsp:txXfrm>
    </dsp:sp>
    <dsp:sp modelId="{2F8D75CA-7DE8-4345-93E6-5F8F32F24122}">
      <dsp:nvSpPr>
        <dsp:cNvPr id="0" name=""/>
        <dsp:cNvSpPr/>
      </dsp:nvSpPr>
      <dsp:spPr>
        <a:xfrm>
          <a:off x="0" y="6683186"/>
          <a:ext cx="2194560" cy="552320"/>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Bağımsızlık</a:t>
          </a:r>
        </a:p>
      </dsp:txBody>
      <dsp:txXfrm>
        <a:off x="26962" y="6710148"/>
        <a:ext cx="2140636" cy="498396"/>
      </dsp:txXfrm>
    </dsp:sp>
    <dsp:sp modelId="{630F2A07-DDBA-4F02-A5D5-26E30B2C1B9C}">
      <dsp:nvSpPr>
        <dsp:cNvPr id="0" name=""/>
        <dsp:cNvSpPr/>
      </dsp:nvSpPr>
      <dsp:spPr>
        <a:xfrm>
          <a:off x="2194559" y="7290739"/>
          <a:ext cx="3291840" cy="552320"/>
        </a:xfrm>
        <a:prstGeom prst="rightArrow">
          <a:avLst>
            <a:gd name="adj1" fmla="val 75000"/>
            <a:gd name="adj2" fmla="val 50000"/>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Başkalarına danışarak, sorumluluğu başkaları ile paylaşarak çalışabilme</a:t>
          </a:r>
        </a:p>
      </dsp:txBody>
      <dsp:txXfrm>
        <a:off x="2194559" y="7359779"/>
        <a:ext cx="3084720" cy="414240"/>
      </dsp:txXfrm>
    </dsp:sp>
    <dsp:sp modelId="{EB73927F-0211-493B-8309-E71D231DCC5B}">
      <dsp:nvSpPr>
        <dsp:cNvPr id="0" name=""/>
        <dsp:cNvSpPr/>
      </dsp:nvSpPr>
      <dsp:spPr>
        <a:xfrm>
          <a:off x="0" y="7290739"/>
          <a:ext cx="2194560" cy="552320"/>
        </a:xfrm>
        <a:prstGeom prst="round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İşbirliği</a:t>
          </a:r>
        </a:p>
      </dsp:txBody>
      <dsp:txXfrm>
        <a:off x="26962" y="7317701"/>
        <a:ext cx="2140636" cy="498396"/>
      </dsp:txXfrm>
    </dsp:sp>
    <dsp:sp modelId="{98E925C3-B69F-42BA-A137-A5040D3D5103}">
      <dsp:nvSpPr>
        <dsp:cNvPr id="0" name=""/>
        <dsp:cNvSpPr/>
      </dsp:nvSpPr>
      <dsp:spPr>
        <a:xfrm>
          <a:off x="2194559" y="7898291"/>
          <a:ext cx="3291840" cy="552320"/>
        </a:xfrm>
        <a:prstGeom prst="rightArrow">
          <a:avLst>
            <a:gd name="adj1" fmla="val 75000"/>
            <a:gd name="adj2" fmla="val 5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Toplumda saygın bir yer edinme, iyi bir mevki sahibi olma</a:t>
          </a:r>
        </a:p>
      </dsp:txBody>
      <dsp:txXfrm>
        <a:off x="2194559" y="7967331"/>
        <a:ext cx="3084720" cy="414240"/>
      </dsp:txXfrm>
    </dsp:sp>
    <dsp:sp modelId="{3E0C5FDE-0513-40A4-95A1-A21D1F83F096}">
      <dsp:nvSpPr>
        <dsp:cNvPr id="0" name=""/>
        <dsp:cNvSpPr/>
      </dsp:nvSpPr>
      <dsp:spPr>
        <a:xfrm>
          <a:off x="0" y="7898291"/>
          <a:ext cx="2194560" cy="552320"/>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Toplumsal Saygınlık</a:t>
          </a:r>
        </a:p>
      </dsp:txBody>
      <dsp:txXfrm>
        <a:off x="26962" y="7925253"/>
        <a:ext cx="2140636" cy="498396"/>
      </dsp:txXfrm>
    </dsp:sp>
    <dsp:sp modelId="{FD188369-C3FC-4EDC-BD30-3BD6893E0AF0}">
      <dsp:nvSpPr>
        <dsp:cNvPr id="0" name=""/>
        <dsp:cNvSpPr/>
      </dsp:nvSpPr>
      <dsp:spPr>
        <a:xfrm>
          <a:off x="2194559" y="8505844"/>
          <a:ext cx="3291840" cy="552320"/>
        </a:xfrm>
        <a:prstGeom prst="rightArrow">
          <a:avLst>
            <a:gd name="adj1" fmla="val 75000"/>
            <a:gd name="adj2" fmla="val 50000"/>
          </a:avLst>
        </a:prstGeom>
        <a:solidFill>
          <a:schemeClr val="accent6">
            <a:tint val="40000"/>
            <a:alpha val="90000"/>
            <a:hueOff val="0"/>
            <a:satOff val="0"/>
            <a:lumOff val="0"/>
            <a:alphaOff val="0"/>
          </a:schemeClr>
        </a:solidFill>
        <a:ln w="6350" cap="flat" cmpd="sng" algn="ctr">
          <a:solidFill>
            <a:schemeClr val="accent6">
              <a:tint val="40000"/>
              <a:alpha val="9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tr-TR" sz="1000" b="0" i="0" kern="1200">
              <a:latin typeface="Comic Sans MS" panose="030F0702030302020204" pitchFamily="66" charset="0"/>
            </a:rPr>
            <a:t>Başkaları ile yarışarak başkalarına üstün olduğunu kanıtlama</a:t>
          </a:r>
        </a:p>
      </dsp:txBody>
      <dsp:txXfrm>
        <a:off x="2194559" y="8574884"/>
        <a:ext cx="3084720" cy="414240"/>
      </dsp:txXfrm>
    </dsp:sp>
    <dsp:sp modelId="{B63052EC-DDA8-4135-BBDD-CC54ED37DA81}">
      <dsp:nvSpPr>
        <dsp:cNvPr id="0" name=""/>
        <dsp:cNvSpPr/>
      </dsp:nvSpPr>
      <dsp:spPr>
        <a:xfrm>
          <a:off x="0" y="8505844"/>
          <a:ext cx="2194560" cy="552320"/>
        </a:xfrm>
        <a:prstGeom prst="round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tr-TR" sz="1300" b="1" kern="1200">
              <a:latin typeface="Comic Sans MS" panose="030F0702030302020204" pitchFamily="66" charset="0"/>
            </a:rPr>
            <a:t>Yarışma</a:t>
          </a:r>
        </a:p>
      </dsp:txBody>
      <dsp:txXfrm>
        <a:off x="26962" y="8532806"/>
        <a:ext cx="2140636" cy="498396"/>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91E469-8179-4238-9221-D79029794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796</Words>
  <Characters>4540</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13</cp:revision>
  <dcterms:created xsi:type="dcterms:W3CDTF">2020-11-04T14:26:00Z</dcterms:created>
  <dcterms:modified xsi:type="dcterms:W3CDTF">2021-01-08T19:49:00Z</dcterms:modified>
</cp:coreProperties>
</file>